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77197" w:rsidRPr="00903C14" w14:paraId="77F21C6A" w14:textId="77777777" w:rsidTr="00A802D4">
        <w:trPr>
          <w:jc w:val="center"/>
        </w:trPr>
        <w:tc>
          <w:tcPr>
            <w:tcW w:w="2345" w:type="dxa"/>
            <w:vAlign w:val="center"/>
          </w:tcPr>
          <w:p w14:paraId="3E1049B5" w14:textId="77777777" w:rsidR="00777197" w:rsidRPr="00903C14" w:rsidRDefault="00777197" w:rsidP="00A802D4">
            <w:pPr>
              <w:spacing w:after="300" w:line="276" w:lineRule="auto"/>
              <w:contextualSpacing/>
              <w:jc w:val="center"/>
              <w:rPr>
                <w:rFonts w:eastAsia="Times New Roman" w:cs="Arial"/>
                <w:b/>
                <w:spacing w:val="5"/>
                <w:kern w:val="28"/>
                <w:sz w:val="32"/>
                <w:szCs w:val="32"/>
              </w:rPr>
            </w:pPr>
            <w:bookmarkStart w:id="0" w:name="_Hlk127264880"/>
            <w:bookmarkStart w:id="1" w:name="page1"/>
            <w:bookmarkStart w:id="2" w:name="_Hlk216348282"/>
            <w:bookmarkEnd w:id="0"/>
            <w:r w:rsidRPr="00903C14">
              <w:rPr>
                <w:rFonts w:ascii="Calibri" w:eastAsia="Times New Roman" w:hAnsi="Calibri" w:cs="Arial"/>
                <w:b/>
                <w:noProof/>
                <w:spacing w:val="5"/>
                <w:kern w:val="28"/>
                <w:sz w:val="32"/>
                <w:szCs w:val="52"/>
              </w:rPr>
              <w:drawing>
                <wp:inline distT="0" distB="0" distL="0" distR="0" wp14:anchorId="49BBFFF4" wp14:editId="4C5713FF">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1E8753B" w14:textId="77777777" w:rsidR="00777197" w:rsidRPr="00903C14" w:rsidRDefault="00777197" w:rsidP="00A802D4">
            <w:pPr>
              <w:spacing w:after="300" w:line="276" w:lineRule="auto"/>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43A70E1B" wp14:editId="79C469EB">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DE60F0F" w14:textId="77777777" w:rsidR="00777197" w:rsidRPr="00903C14" w:rsidRDefault="00777197" w:rsidP="00A802D4">
            <w:pPr>
              <w:spacing w:after="300" w:line="276" w:lineRule="auto"/>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55B8D8A4" wp14:editId="2F5BFE4B">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DDC75E3" w14:textId="77777777" w:rsidR="00777197" w:rsidRPr="00903C14" w:rsidRDefault="00777197" w:rsidP="00A802D4">
            <w:pPr>
              <w:spacing w:after="300" w:line="276" w:lineRule="auto"/>
              <w:contextualSpacing/>
              <w:rPr>
                <w:rFonts w:eastAsia="Times New Roman" w:cs="Arial"/>
                <w:b/>
                <w:spacing w:val="5"/>
                <w:kern w:val="28"/>
                <w:sz w:val="32"/>
                <w:szCs w:val="32"/>
              </w:rPr>
            </w:pPr>
            <w:r w:rsidRPr="00903C14">
              <w:rPr>
                <w:rFonts w:ascii="Calibri" w:eastAsia="Times New Roman" w:hAnsi="Calibri" w:cs="Times New Roman"/>
                <w:b/>
                <w:noProof/>
                <w:spacing w:val="5"/>
                <w:kern w:val="28"/>
                <w:sz w:val="32"/>
                <w:szCs w:val="32"/>
              </w:rPr>
              <w:drawing>
                <wp:inline distT="0" distB="0" distL="0" distR="0" wp14:anchorId="7737609B" wp14:editId="0069E6B5">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DA34B39" w14:textId="77777777" w:rsidR="00777197" w:rsidRPr="00903C14" w:rsidRDefault="00777197" w:rsidP="00A802D4">
            <w:pPr>
              <w:spacing w:after="300" w:line="276" w:lineRule="auto"/>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705D5215" wp14:editId="4722D66E">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C89A7AA" w14:textId="77777777" w:rsidR="00777197" w:rsidRPr="00903C14" w:rsidRDefault="00777197" w:rsidP="00A802D4">
            <w:pPr>
              <w:spacing w:after="300" w:line="276" w:lineRule="auto"/>
              <w:contextualSpacing/>
              <w:rPr>
                <w:rFonts w:eastAsia="Times New Roman" w:cs="Arial"/>
                <w:b/>
                <w:noProof/>
                <w:spacing w:val="5"/>
                <w:kern w:val="28"/>
                <w:sz w:val="32"/>
                <w:szCs w:val="32"/>
              </w:rPr>
            </w:pPr>
            <w:r w:rsidRPr="00903C14">
              <w:rPr>
                <w:rFonts w:eastAsia="Times New Roman" w:cs="Arial"/>
                <w:b/>
                <w:noProof/>
                <w:spacing w:val="5"/>
                <w:kern w:val="28"/>
                <w:sz w:val="32"/>
                <w:szCs w:val="32"/>
              </w:rPr>
              <w:drawing>
                <wp:inline distT="0" distB="0" distL="0" distR="0" wp14:anchorId="1E891BE5" wp14:editId="0CFFE32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E3911DC" w14:textId="77777777" w:rsidR="00777197" w:rsidRPr="00903C14" w:rsidRDefault="00777197" w:rsidP="00777197">
      <w:pPr>
        <w:spacing w:after="0"/>
        <w:ind w:right="-72" w:hanging="90"/>
        <w:rPr>
          <w:rFonts w:eastAsia="Calibri" w:cs="Arial"/>
        </w:rPr>
      </w:pPr>
      <w:r w:rsidRPr="00903C14">
        <w:rPr>
          <w:rFonts w:eastAsia="Calibri" w:cs="Arial"/>
          <w:b/>
          <w:bCs/>
          <w:sz w:val="32"/>
          <w:szCs w:val="32"/>
        </w:rPr>
        <w:t>Prior Authorization Request Administrative Information</w:t>
      </w:r>
      <w:r w:rsidR="002A2D43">
        <w:rPr>
          <w:rFonts w:eastAsia="Calibri" w:cs="Arial"/>
        </w:rPr>
        <w:pict w14:anchorId="5059F518">
          <v:rect id="_x0000_i1025" style="width:548.5pt;height:3pt" o:hrpct="991" o:hralign="center" o:hrstd="t" o:hrnoshade="t" o:hr="t" fillcolor="gray" stroked="f"/>
        </w:pict>
      </w:r>
    </w:p>
    <w:p w14:paraId="0E6EE870" w14:textId="77777777" w:rsidR="00777197" w:rsidRPr="00903C14" w:rsidRDefault="00777197" w:rsidP="00777197">
      <w:pPr>
        <w:keepNext/>
        <w:keepLines/>
        <w:spacing w:after="0"/>
        <w:outlineLvl w:val="0"/>
        <w:rPr>
          <w:rFonts w:eastAsia="Times New Roman" w:cs="Arial"/>
          <w:b/>
          <w:bCs/>
          <w:sz w:val="24"/>
          <w:szCs w:val="28"/>
        </w:rPr>
      </w:pPr>
      <w:r w:rsidRPr="00903C14">
        <w:rPr>
          <w:rFonts w:eastAsia="Times New Roman" w:cs="Arial"/>
          <w:b/>
          <w:bCs/>
          <w:sz w:val="24"/>
          <w:szCs w:val="28"/>
        </w:rPr>
        <w:t>Member information</w:t>
      </w:r>
    </w:p>
    <w:p w14:paraId="4FD7B70D" w14:textId="61923EE6" w:rsidR="00777197" w:rsidRPr="00903C14" w:rsidRDefault="00777197" w:rsidP="00777197">
      <w:pPr>
        <w:tabs>
          <w:tab w:val="left" w:pos="4950"/>
          <w:tab w:val="left" w:pos="9450"/>
          <w:tab w:val="left" w:pos="9720"/>
        </w:tabs>
        <w:spacing w:after="60" w:line="240" w:lineRule="auto"/>
        <w:ind w:left="19296" w:hanging="19123"/>
        <w:rPr>
          <w:rFonts w:eastAsia="Calibri" w:cs="Arial"/>
        </w:rPr>
      </w:pPr>
      <w:r w:rsidRPr="00903C14">
        <w:rPr>
          <w:rFonts w:eastAsia="Calibri" w:cs="Arial"/>
        </w:rPr>
        <w:t xml:space="preserve">Last name </w:t>
      </w:r>
      <w:r w:rsidR="002A2D43">
        <w:rPr>
          <w:rFonts w:eastAsia="Calibri" w:cs="Arial"/>
        </w:rPr>
        <w:pict w14:anchorId="261C67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903C14">
        <w:rPr>
          <w:rFonts w:eastAsia="Calibri" w:cs="Arial"/>
        </w:rPr>
        <w:t xml:space="preserve"> First name </w:t>
      </w:r>
      <w:r w:rsidR="002A2D43">
        <w:rPr>
          <w:rFonts w:eastAsia="Calibri" w:cs="Arial"/>
        </w:rPr>
        <w:pict w14:anchorId="2AC99ACC">
          <v:shape id="_x0000_i1027" type="#_x0000_t75" style="width:166.5pt;height:18.75pt">
            <v:imagedata r:id="rId18" o:title=""/>
          </v:shape>
        </w:pict>
      </w:r>
      <w:proofErr w:type="gramStart"/>
      <w:r w:rsidRPr="00903C14">
        <w:rPr>
          <w:rFonts w:eastAsia="Calibri" w:cs="Arial"/>
        </w:rPr>
        <w:tab/>
        <w:t xml:space="preserve">  MI</w:t>
      </w:r>
      <w:proofErr w:type="gramEnd"/>
      <w:r w:rsidRPr="00903C14">
        <w:rPr>
          <w:rFonts w:eastAsia="Calibri" w:cs="Arial"/>
        </w:rPr>
        <w:t xml:space="preserve"> </w:t>
      </w:r>
      <w:r w:rsidR="002A2D43">
        <w:rPr>
          <w:rFonts w:eastAsia="Calibri" w:cs="Arial"/>
        </w:rPr>
        <w:pict w14:anchorId="13445436">
          <v:shape id="_x0000_i1028" type="#_x0000_t75" style="width:48.75pt;height:18.75pt">
            <v:imagedata r:id="rId19" o:title=""/>
          </v:shape>
        </w:pict>
      </w:r>
    </w:p>
    <w:p w14:paraId="21964790" w14:textId="5649F643" w:rsidR="00777197" w:rsidRPr="00903C14" w:rsidRDefault="00777197" w:rsidP="00777197">
      <w:pPr>
        <w:tabs>
          <w:tab w:val="left" w:pos="4950"/>
          <w:tab w:val="left" w:pos="9450"/>
          <w:tab w:val="left" w:pos="9720"/>
        </w:tabs>
        <w:spacing w:after="60" w:line="240" w:lineRule="auto"/>
        <w:ind w:left="19296" w:hanging="19123"/>
        <w:rPr>
          <w:rFonts w:eastAsia="Calibri" w:cs="Arial"/>
        </w:rPr>
      </w:pPr>
      <w:r w:rsidRPr="00903C14">
        <w:rPr>
          <w:rFonts w:eastAsia="Calibri" w:cs="Arial"/>
        </w:rPr>
        <w:t xml:space="preserve">Member ID </w:t>
      </w:r>
      <w:r w:rsidR="002A2D43">
        <w:rPr>
          <w:rFonts w:eastAsia="Calibri" w:cs="Arial"/>
        </w:rPr>
        <w:pict w14:anchorId="3F5F55C3">
          <v:shape id="_x0000_i1029" type="#_x0000_t75" style="width:182.25pt;height:18.75pt">
            <v:imagedata r:id="rId17" o:title=""/>
          </v:shape>
        </w:pict>
      </w:r>
      <w:r w:rsidRPr="00903C14">
        <w:rPr>
          <w:rFonts w:eastAsia="Calibri" w:cs="Arial"/>
        </w:rPr>
        <w:t xml:space="preserve">Date of birth </w:t>
      </w:r>
      <w:r w:rsidR="002A2D43">
        <w:rPr>
          <w:rFonts w:eastAsia="Calibri" w:cs="Arial"/>
        </w:rPr>
        <w:pict w14:anchorId="4769F1E1">
          <v:shape id="_x0000_i1030" type="#_x0000_t75" style="width:236.25pt;height:18.75pt">
            <v:imagedata r:id="rId20" o:title=""/>
          </v:shape>
        </w:pict>
      </w:r>
    </w:p>
    <w:p w14:paraId="1D4430FD" w14:textId="77777777" w:rsidR="00777197" w:rsidRPr="00903C14" w:rsidRDefault="00777197" w:rsidP="00777197">
      <w:pPr>
        <w:tabs>
          <w:tab w:val="left" w:pos="3960"/>
          <w:tab w:val="left" w:pos="9720"/>
        </w:tabs>
        <w:spacing w:after="0" w:line="240" w:lineRule="auto"/>
        <w:ind w:left="173"/>
        <w:rPr>
          <w:rFonts w:eastAsia="Calibri" w:cs="Arial"/>
        </w:rPr>
      </w:pPr>
      <w:r w:rsidRPr="00903C14">
        <w:rPr>
          <w:rFonts w:eastAsia="Calibri" w:cs="Arial"/>
        </w:rPr>
        <w:t xml:space="preserve">Sex assigned at birth </w:t>
      </w:r>
      <w:r w:rsidRPr="00903C14">
        <w:rPr>
          <w:rFonts w:eastAsia="Calibri" w:cs="Arial"/>
        </w:rPr>
        <w:fldChar w:fldCharType="begin">
          <w:ffData>
            <w:name w:val="Check1"/>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X” or Intersex</w:t>
      </w:r>
    </w:p>
    <w:p w14:paraId="5C180CEF" w14:textId="326E4C9A" w:rsidR="00777197" w:rsidRPr="00903C14" w:rsidRDefault="00777197" w:rsidP="00777197">
      <w:pPr>
        <w:tabs>
          <w:tab w:val="left" w:pos="4050"/>
          <w:tab w:val="left" w:pos="9720"/>
        </w:tabs>
        <w:spacing w:after="0" w:line="240" w:lineRule="auto"/>
        <w:ind w:left="173"/>
        <w:rPr>
          <w:rFonts w:eastAsia="Calibri" w:cs="Arial"/>
        </w:rPr>
      </w:pPr>
      <w:r w:rsidRPr="00903C14">
        <w:rPr>
          <w:rFonts w:eastAsia="Calibri" w:cs="Arial"/>
        </w:rPr>
        <w:t xml:space="preserve">Current gender </w:t>
      </w:r>
      <w:r w:rsidRPr="00903C14">
        <w:rPr>
          <w:rFonts w:eastAsia="Calibri" w:cs="Arial"/>
        </w:rPr>
        <w:fldChar w:fldCharType="begin">
          <w:ffData>
            <w:name w:val="Check1"/>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Transgender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Transgender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Other </w:t>
      </w:r>
      <w:r w:rsidR="002A2D43">
        <w:rPr>
          <w:rFonts w:eastAsia="Calibri" w:cs="Arial"/>
        </w:rPr>
        <w:pict w14:anchorId="46712EFD">
          <v:shape id="_x0000_i1031" type="#_x0000_t75" style="width:82.5pt;height:18.75pt">
            <v:imagedata r:id="rId21" o:title=""/>
          </v:shape>
        </w:pict>
      </w:r>
    </w:p>
    <w:p w14:paraId="21B5216A" w14:textId="2A2620A3" w:rsidR="00777197" w:rsidRPr="00903C14" w:rsidRDefault="00777197" w:rsidP="00777197">
      <w:pPr>
        <w:tabs>
          <w:tab w:val="left" w:pos="4050"/>
          <w:tab w:val="left" w:pos="9720"/>
        </w:tabs>
        <w:spacing w:after="0" w:line="240" w:lineRule="auto"/>
        <w:ind w:left="173"/>
        <w:rPr>
          <w:rFonts w:eastAsia="Calibri" w:cs="Arial"/>
        </w:rPr>
      </w:pPr>
      <w:r w:rsidRPr="00903C14">
        <w:rPr>
          <w:rFonts w:eastAsia="Calibri" w:cs="Arial"/>
        </w:rPr>
        <w:t xml:space="preserve">Place of residence </w:t>
      </w:r>
      <w:r w:rsidRPr="00903C14">
        <w:rPr>
          <w:rFonts w:eastAsia="Calibri" w:cs="Arial"/>
        </w:rPr>
        <w:fldChar w:fldCharType="begin">
          <w:ffData>
            <w:name w:val="Check3"/>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Home </w:t>
      </w:r>
      <w:r w:rsidRPr="00903C14">
        <w:rPr>
          <w:rFonts w:eastAsia="Calibri" w:cs="Arial"/>
        </w:rPr>
        <w:fldChar w:fldCharType="begin">
          <w:ffData>
            <w:name w:val="Check4"/>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Nursing facility </w:t>
      </w:r>
      <w:r w:rsidRPr="00903C14">
        <w:rPr>
          <w:rFonts w:eastAsia="Calibri" w:cs="Arial"/>
        </w:rPr>
        <w:fldChar w:fldCharType="begin">
          <w:ffData>
            <w:name w:val="Check3"/>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Other   </w:t>
      </w:r>
      <w:r w:rsidR="002A2D43">
        <w:rPr>
          <w:rFonts w:eastAsia="Calibri" w:cs="Arial"/>
        </w:rPr>
        <w:pict w14:anchorId="7F24691D">
          <v:shape id="_x0000_i1032" type="#_x0000_t75" style="width:255.75pt;height:18.75pt">
            <v:imagedata r:id="rId22" o:title=""/>
          </v:shape>
        </w:pict>
      </w:r>
      <w:r w:rsidRPr="00903C14">
        <w:rPr>
          <w:rFonts w:eastAsia="Calibri" w:cs="Arial"/>
        </w:rPr>
        <w:t xml:space="preserve"> </w:t>
      </w:r>
    </w:p>
    <w:p w14:paraId="3CCFAB43" w14:textId="5B35FF1A" w:rsidR="00777197" w:rsidRPr="00903C14" w:rsidRDefault="00777197" w:rsidP="00777197">
      <w:pPr>
        <w:tabs>
          <w:tab w:val="left" w:pos="3060"/>
          <w:tab w:val="left" w:pos="7200"/>
        </w:tabs>
        <w:spacing w:after="0" w:line="240" w:lineRule="auto"/>
        <w:ind w:left="173"/>
        <w:rPr>
          <w:rFonts w:eastAsia="Calibri" w:cs="Arial"/>
        </w:rPr>
      </w:pPr>
      <w:r w:rsidRPr="00903C14">
        <w:rPr>
          <w:rFonts w:eastAsia="Calibri" w:cs="Arial"/>
        </w:rPr>
        <w:t xml:space="preserve">Race </w:t>
      </w:r>
      <w:r w:rsidR="002A2D43">
        <w:rPr>
          <w:rFonts w:eastAsia="Calibri" w:cs="Arial"/>
        </w:rPr>
        <w:pict w14:anchorId="32E16922">
          <v:shape id="_x0000_i1033" type="#_x0000_t75" style="width:228.75pt;height:18.75pt">
            <v:imagedata r:id="rId23" o:title=""/>
          </v:shape>
        </w:pict>
      </w:r>
      <w:r w:rsidRPr="00903C14">
        <w:rPr>
          <w:rFonts w:eastAsia="Calibri" w:cs="Arial"/>
        </w:rPr>
        <w:t xml:space="preserve"> Ethnicity </w:t>
      </w:r>
      <w:r w:rsidR="002A2D43">
        <w:rPr>
          <w:rFonts w:eastAsia="Calibri" w:cs="Arial"/>
        </w:rPr>
        <w:pict w14:anchorId="0C8B10E6">
          <v:shape id="_x0000_i1034" type="#_x0000_t75" style="width:237.75pt;height:18.75pt">
            <v:imagedata r:id="rId24" o:title=""/>
          </v:shape>
        </w:pict>
      </w:r>
    </w:p>
    <w:p w14:paraId="05E9F552" w14:textId="1EE0D653" w:rsidR="00777197" w:rsidRPr="00903C14" w:rsidRDefault="00777197" w:rsidP="00777197">
      <w:pPr>
        <w:tabs>
          <w:tab w:val="left" w:pos="3060"/>
          <w:tab w:val="left" w:pos="7200"/>
        </w:tabs>
        <w:spacing w:after="0" w:line="240" w:lineRule="auto"/>
        <w:ind w:left="173"/>
        <w:rPr>
          <w:rFonts w:eastAsia="Calibri" w:cs="Arial"/>
        </w:rPr>
      </w:pPr>
      <w:r w:rsidRPr="00903C14">
        <w:rPr>
          <w:rFonts w:eastAsia="Calibri" w:cs="Arial"/>
        </w:rPr>
        <w:t xml:space="preserve">Preferred spoken language </w:t>
      </w:r>
      <w:r w:rsidR="002A2D43">
        <w:rPr>
          <w:rFonts w:eastAsia="Calibri" w:cs="Arial"/>
        </w:rPr>
        <w:pict w14:anchorId="4E140F56">
          <v:shape id="_x0000_i1035" type="#_x0000_t75" style="width:120.75pt;height:18.75pt">
            <v:imagedata r:id="rId25" o:title=""/>
          </v:shape>
        </w:pict>
      </w:r>
      <w:r w:rsidRPr="00903C14">
        <w:rPr>
          <w:rFonts w:eastAsia="Calibri" w:cs="Arial"/>
        </w:rPr>
        <w:t xml:space="preserve"> Preferred written language </w:t>
      </w:r>
      <w:r w:rsidR="002A2D43">
        <w:rPr>
          <w:rFonts w:eastAsia="Calibri" w:cs="Arial"/>
        </w:rPr>
        <w:pict w14:anchorId="729D3087">
          <v:shape id="_x0000_i1036" type="#_x0000_t75" style="width:148.5pt;height:18.75pt">
            <v:imagedata r:id="rId26" o:title=""/>
          </v:shape>
        </w:pict>
      </w:r>
    </w:p>
    <w:p w14:paraId="7B75054E" w14:textId="77777777" w:rsidR="00777197" w:rsidRPr="00903C14" w:rsidRDefault="00777197" w:rsidP="00777197">
      <w:pPr>
        <w:tabs>
          <w:tab w:val="left" w:pos="4950"/>
          <w:tab w:val="left" w:pos="9720"/>
        </w:tabs>
        <w:spacing w:after="0" w:line="240" w:lineRule="auto"/>
        <w:ind w:left="173"/>
        <w:rPr>
          <w:rFonts w:eastAsia="Calibri" w:cs="Arial"/>
        </w:rPr>
      </w:pPr>
      <w:r w:rsidRPr="00903C14">
        <w:rPr>
          <w:rFonts w:eastAsia="Calibri" w:cs="Arial"/>
        </w:rPr>
        <w:t xml:space="preserve">MassHealth does not exclude people or treat them differently because of race, color, national origin, age, disability, religion, creed, sexual orientation, or sex (including gender identity and gender stereotyping). </w:t>
      </w:r>
    </w:p>
    <w:p w14:paraId="53597C38" w14:textId="77777777" w:rsidR="00777197" w:rsidRPr="00903C14" w:rsidRDefault="002A2D43" w:rsidP="00777197">
      <w:pPr>
        <w:keepNext/>
        <w:keepLines/>
        <w:spacing w:after="0"/>
        <w:outlineLvl w:val="0"/>
        <w:rPr>
          <w:rFonts w:eastAsia="Times New Roman" w:cs="Arial"/>
          <w:b/>
          <w:bCs/>
          <w:sz w:val="24"/>
          <w:szCs w:val="28"/>
        </w:rPr>
      </w:pPr>
      <w:r>
        <w:rPr>
          <w:rFonts w:eastAsia="Times New Roman" w:cs="Arial"/>
          <w:b/>
          <w:bCs/>
          <w:sz w:val="24"/>
          <w:szCs w:val="28"/>
        </w:rPr>
        <w:pict w14:anchorId="135BA687">
          <v:rect id="_x0000_i1037" style="width:548.5pt;height:3pt" o:hrpct="991" o:hralign="center" o:hrstd="t" o:hrnoshade="t" o:hr="t" fillcolor="gray" stroked="f"/>
        </w:pict>
      </w:r>
    </w:p>
    <w:p w14:paraId="2AFF45FD" w14:textId="77777777" w:rsidR="00777197" w:rsidRPr="00903C14" w:rsidRDefault="00777197" w:rsidP="00777197">
      <w:pPr>
        <w:keepNext/>
        <w:keepLines/>
        <w:spacing w:after="0"/>
        <w:outlineLvl w:val="0"/>
        <w:rPr>
          <w:rFonts w:eastAsia="Times New Roman" w:cs="Arial"/>
          <w:b/>
          <w:bCs/>
          <w:sz w:val="24"/>
          <w:szCs w:val="24"/>
        </w:rPr>
      </w:pPr>
      <w:r w:rsidRPr="00903C14">
        <w:rPr>
          <w:rFonts w:eastAsia="Times New Roman" w:cs="Arial"/>
          <w:b/>
          <w:bCs/>
          <w:sz w:val="24"/>
          <w:szCs w:val="24"/>
        </w:rPr>
        <w:t>Plan contact information</w:t>
      </w:r>
    </w:p>
    <w:p w14:paraId="1E2CC5FE" w14:textId="77777777" w:rsidR="00777197" w:rsidRPr="00903C14" w:rsidRDefault="00777197" w:rsidP="00777197">
      <w:pPr>
        <w:keepNext/>
        <w:keepLines/>
        <w:spacing w:after="0"/>
        <w:outlineLvl w:val="0"/>
        <w:rPr>
          <w:rFonts w:eastAsia="Arial" w:cs="Arial"/>
        </w:rPr>
      </w:pPr>
      <w:r w:rsidRPr="00903C14">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77197" w:rsidRPr="00903C14" w14:paraId="3F29DB2A"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hideMark/>
          </w:tcPr>
          <w:p w14:paraId="36B454E6" w14:textId="3341DA8B" w:rsidR="00777197" w:rsidRPr="00903C14" w:rsidRDefault="00777197" w:rsidP="00A802D4">
            <w:pPr>
              <w:widowControl w:val="0"/>
              <w:autoSpaceDE w:val="0"/>
              <w:autoSpaceDN w:val="0"/>
              <w:spacing w:before="60" w:after="60" w:line="240" w:lineRule="auto"/>
              <w:ind w:left="185" w:right="136"/>
              <w:rPr>
                <w:rFonts w:eastAsia="Arial" w:cs="Arial"/>
              </w:rPr>
            </w:pPr>
            <w:r w:rsidRPr="00903C14">
              <w:rPr>
                <w:rFonts w:eastAsia="Arial" w:cs="Arial"/>
                <w:b/>
              </w:rPr>
              <w:t>MassHealth Fee-For-Service (FFS) Plan, Primary Care Clinician (PCC) Plan, Primary Care Accountable</w:t>
            </w:r>
            <w:r w:rsidR="002A2D43">
              <w:rPr>
                <w:rFonts w:eastAsia="Arial" w:cs="Arial"/>
                <w:b/>
              </w:rPr>
              <w:t xml:space="preserve"> </w:t>
            </w:r>
            <w:r w:rsidRPr="00903C14">
              <w:rPr>
                <w:rFonts w:eastAsia="Arial" w:cs="Arial"/>
                <w:b/>
              </w:rPr>
              <w:t>Care Organization (PCACO) Plan, and Children’s Medical Security Plan</w:t>
            </w:r>
          </w:p>
        </w:tc>
      </w:tr>
      <w:tr w:rsidR="00777197" w:rsidRPr="00903C14" w14:paraId="5CE86E2F"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43C9AB68" w14:textId="77777777" w:rsidR="00777197" w:rsidRPr="00903C14" w:rsidRDefault="00777197"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r w:rsidRPr="00903C14">
              <w:rPr>
                <w:rFonts w:eastAsia="Arial" w:cs="Arial"/>
                <w:b/>
              </w:rPr>
              <w:t xml:space="preserve">MassHealth Drug Utilization Review Program </w:t>
            </w:r>
          </w:p>
          <w:p w14:paraId="2AC183C2" w14:textId="77777777" w:rsidR="00777197" w:rsidRPr="00903C14" w:rsidRDefault="00777197" w:rsidP="00A802D4">
            <w:pPr>
              <w:widowControl w:val="0"/>
              <w:autoSpaceDE w:val="0"/>
              <w:autoSpaceDN w:val="0"/>
              <w:spacing w:before="81" w:after="60" w:line="240" w:lineRule="auto"/>
              <w:ind w:left="461" w:right="-119"/>
              <w:rPr>
                <w:rFonts w:eastAsia="Arial" w:cs="Arial"/>
              </w:rPr>
            </w:pPr>
            <w:r w:rsidRPr="00903C14">
              <w:rPr>
                <w:rFonts w:eastAsia="Arial" w:cs="Arial"/>
              </w:rPr>
              <w:t xml:space="preserve">Pharmacy: Fax: (877) 208-7428 - Tel: (800) 745-7318 </w:t>
            </w:r>
          </w:p>
        </w:tc>
      </w:tr>
      <w:tr w:rsidR="00777197" w:rsidRPr="00903C14" w14:paraId="0634CF4F"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cPr>
          <w:p w14:paraId="5BD7F091" w14:textId="77777777" w:rsidR="00777197" w:rsidRPr="00903C14" w:rsidRDefault="00777197" w:rsidP="00A802D4">
            <w:pPr>
              <w:widowControl w:val="0"/>
              <w:autoSpaceDE w:val="0"/>
              <w:autoSpaceDN w:val="0"/>
              <w:spacing w:before="60" w:after="60" w:line="240" w:lineRule="auto"/>
              <w:ind w:left="107"/>
              <w:rPr>
                <w:rFonts w:eastAsia="Arial" w:cs="Arial"/>
                <w:b/>
              </w:rPr>
            </w:pPr>
            <w:r w:rsidRPr="00903C14">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777197" w:rsidRPr="00903C14" w14:paraId="2BC475BD"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301BB01" w14:textId="77777777" w:rsidR="00777197" w:rsidRPr="00903C14" w:rsidRDefault="00777197"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Fallon Health</w:t>
            </w:r>
          </w:p>
          <w:p w14:paraId="646FDCC5" w14:textId="77777777" w:rsidR="00777197" w:rsidRPr="00903C14" w:rsidRDefault="00777197"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27" w:history="1">
              <w:r w:rsidRPr="00903C14">
                <w:rPr>
                  <w:rFonts w:eastAsia="Arial" w:cs="Arial"/>
                </w:rPr>
                <w:t>go.covermymeds.com/OptumRx</w:t>
              </w:r>
            </w:hyperlink>
          </w:p>
          <w:p w14:paraId="32754F61" w14:textId="77777777" w:rsidR="00777197" w:rsidRPr="00903C14" w:rsidRDefault="00777197"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28" w:history="1">
              <w:r w:rsidRPr="00903C14">
                <w:rPr>
                  <w:rFonts w:eastAsia="Arial" w:cs="Arial"/>
                </w:rPr>
                <w:t>providerportal.surescripts.net/</w:t>
              </w:r>
              <w:proofErr w:type="spellStart"/>
              <w:r w:rsidRPr="00903C14">
                <w:rPr>
                  <w:rFonts w:eastAsia="Arial" w:cs="Arial"/>
                </w:rPr>
                <w:t>ProviderPortal</w:t>
              </w:r>
              <w:proofErr w:type="spellEnd"/>
              <w:r w:rsidRPr="00903C14">
                <w:rPr>
                  <w:rFonts w:eastAsia="Arial" w:cs="Arial"/>
                </w:rPr>
                <w:t>/</w:t>
              </w:r>
              <w:proofErr w:type="spellStart"/>
              <w:r w:rsidRPr="00903C14">
                <w:rPr>
                  <w:rFonts w:eastAsia="Arial" w:cs="Arial"/>
                </w:rPr>
                <w:t>optum</w:t>
              </w:r>
              <w:proofErr w:type="spellEnd"/>
            </w:hyperlink>
          </w:p>
          <w:p w14:paraId="5972FF99" w14:textId="77777777" w:rsidR="00777197" w:rsidRPr="00903C14" w:rsidRDefault="00777197" w:rsidP="00A802D4">
            <w:pPr>
              <w:widowControl w:val="0"/>
              <w:autoSpaceDE w:val="0"/>
              <w:autoSpaceDN w:val="0"/>
              <w:spacing w:after="60" w:line="240" w:lineRule="auto"/>
              <w:ind w:left="461"/>
              <w:rPr>
                <w:rFonts w:eastAsia="Arial" w:cs="Arial"/>
              </w:rPr>
            </w:pPr>
            <w:r w:rsidRPr="00903C14">
              <w:rPr>
                <w:rFonts w:eastAsia="Arial" w:cs="Arial"/>
              </w:rPr>
              <w:t xml:space="preserve">Pharmacy: Fax: (844) 403-1029 - Tel: (844) 720-0033  </w:t>
            </w:r>
          </w:p>
        </w:tc>
      </w:tr>
      <w:bookmarkStart w:id="5" w:name="(_Health_New_England_(HNE)"/>
      <w:bookmarkEnd w:id="5"/>
      <w:tr w:rsidR="00777197" w:rsidRPr="00903C14" w14:paraId="6EDFAD96"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AE58F61" w14:textId="77777777" w:rsidR="00777197" w:rsidRPr="00903C14" w:rsidRDefault="00777197"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r w:rsidRPr="00903C14">
              <w:rPr>
                <w:rFonts w:eastAsia="Arial" w:cs="Arial"/>
                <w:b/>
              </w:rPr>
              <w:t xml:space="preserve">Health New England </w:t>
            </w:r>
          </w:p>
          <w:p w14:paraId="43BA4D29" w14:textId="77777777" w:rsidR="00777197" w:rsidRPr="00903C14" w:rsidRDefault="00777197" w:rsidP="00A802D4">
            <w:pPr>
              <w:widowControl w:val="0"/>
              <w:autoSpaceDE w:val="0"/>
              <w:autoSpaceDN w:val="0"/>
              <w:spacing w:after="60" w:line="240" w:lineRule="auto"/>
              <w:ind w:left="461" w:right="61"/>
              <w:rPr>
                <w:rFonts w:eastAsia="Arial" w:cs="Arial"/>
              </w:rPr>
            </w:pPr>
            <w:r w:rsidRPr="00903C14">
              <w:rPr>
                <w:rFonts w:eastAsia="Arial" w:cs="Arial"/>
              </w:rPr>
              <w:t xml:space="preserve">Online Prior Authorization: </w:t>
            </w:r>
            <w:hyperlink r:id="rId29" w:history="1">
              <w:r w:rsidRPr="00903C14">
                <w:rPr>
                  <w:rFonts w:eastAsia="Arial" w:cs="Arial"/>
                </w:rPr>
                <w:t>go.covermymeds.com/OptumRx</w:t>
              </w:r>
            </w:hyperlink>
            <w:r w:rsidRPr="00903C14">
              <w:rPr>
                <w:rFonts w:eastAsia="Arial" w:cs="Arial"/>
              </w:rPr>
              <w:t xml:space="preserve"> </w:t>
            </w:r>
          </w:p>
          <w:p w14:paraId="5D2EFE53" w14:textId="77777777" w:rsidR="00777197" w:rsidRPr="00903C14" w:rsidRDefault="00777197" w:rsidP="00A802D4">
            <w:pPr>
              <w:widowControl w:val="0"/>
              <w:autoSpaceDE w:val="0"/>
              <w:autoSpaceDN w:val="0"/>
              <w:spacing w:after="60" w:line="240" w:lineRule="auto"/>
              <w:ind w:left="461" w:right="61"/>
              <w:rPr>
                <w:rFonts w:eastAsia="Arial" w:cs="Arial"/>
              </w:rPr>
            </w:pPr>
            <w:r w:rsidRPr="00903C14">
              <w:rPr>
                <w:rFonts w:eastAsia="Arial" w:cs="Arial"/>
              </w:rPr>
              <w:t>Pharmacy: Fax: (800) 550-9246 - Tel: (800) 918-7545</w:t>
            </w:r>
          </w:p>
        </w:tc>
      </w:tr>
      <w:tr w:rsidR="00777197" w:rsidRPr="00903C14" w14:paraId="4B41CC6E"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161341DD" w14:textId="77777777" w:rsidR="00777197" w:rsidRPr="00903C14" w:rsidRDefault="00777197"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Mass General Brigham Health Plan</w:t>
            </w:r>
          </w:p>
          <w:p w14:paraId="7BD28430" w14:textId="77777777" w:rsidR="00777197" w:rsidRPr="00903C14" w:rsidRDefault="00777197" w:rsidP="00A802D4">
            <w:pPr>
              <w:widowControl w:val="0"/>
              <w:autoSpaceDE w:val="0"/>
              <w:autoSpaceDN w:val="0"/>
              <w:spacing w:after="60" w:line="240" w:lineRule="auto"/>
              <w:ind w:left="420"/>
              <w:rPr>
                <w:rFonts w:eastAsia="Arial" w:cs="Arial"/>
              </w:rPr>
            </w:pPr>
            <w:r w:rsidRPr="00903C14">
              <w:rPr>
                <w:rFonts w:eastAsia="Arial" w:cs="Arial"/>
              </w:rPr>
              <w:t>Online Prior Authorization (Pharmacy Benefit Reviews):</w:t>
            </w:r>
            <w:r w:rsidRPr="00903C14">
              <w:rPr>
                <w:rFonts w:eastAsia="Calibri" w:cs="Times New Roman"/>
              </w:rPr>
              <w:t xml:space="preserve"> </w:t>
            </w:r>
            <w:hyperlink r:id="rId30" w:history="1">
              <w:r w:rsidRPr="00903C14">
                <w:rPr>
                  <w:rFonts w:eastAsia="Arial" w:cs="Arial"/>
                </w:rPr>
                <w:t>go.covermymeds.com/OptumRx</w:t>
              </w:r>
            </w:hyperlink>
          </w:p>
          <w:p w14:paraId="56261B86" w14:textId="77777777" w:rsidR="00777197" w:rsidRPr="00903C14" w:rsidRDefault="00777197" w:rsidP="00A802D4">
            <w:pPr>
              <w:widowControl w:val="0"/>
              <w:autoSpaceDE w:val="0"/>
              <w:autoSpaceDN w:val="0"/>
              <w:spacing w:after="60" w:line="240" w:lineRule="auto"/>
              <w:ind w:left="420"/>
              <w:rPr>
                <w:rFonts w:eastAsia="Arial" w:cs="Arial"/>
              </w:rPr>
            </w:pPr>
            <w:r w:rsidRPr="00903C14">
              <w:rPr>
                <w:rFonts w:eastAsia="Arial" w:cs="Arial"/>
              </w:rPr>
              <w:t>Pharmacy: Fax: (844) 403-1029 - Tel: (800) 711-4555</w:t>
            </w:r>
          </w:p>
          <w:p w14:paraId="0EFAC7B6" w14:textId="77777777" w:rsidR="00777197" w:rsidRPr="00903C14" w:rsidRDefault="00777197" w:rsidP="00A802D4">
            <w:pPr>
              <w:widowControl w:val="0"/>
              <w:autoSpaceDE w:val="0"/>
              <w:autoSpaceDN w:val="0"/>
              <w:spacing w:after="60" w:line="240" w:lineRule="auto"/>
              <w:ind w:left="420"/>
              <w:rPr>
                <w:rFonts w:eastAsia="Arial" w:cs="Arial"/>
              </w:rPr>
            </w:pPr>
            <w:r w:rsidRPr="00903C14">
              <w:rPr>
                <w:rFonts w:eastAsia="Arial" w:cs="Arial"/>
              </w:rPr>
              <w:t xml:space="preserve">Online Prior Authorization (Medical Specialty Reviews): </w:t>
            </w:r>
            <w:hyperlink r:id="rId31" w:history="1">
              <w:r w:rsidRPr="00903C14">
                <w:rPr>
                  <w:rFonts w:eastAsia="Arial" w:cs="Arial"/>
                </w:rPr>
                <w:t>provider.massgeneralbrighamhealthplan.org</w:t>
              </w:r>
            </w:hyperlink>
          </w:p>
          <w:p w14:paraId="45CC5766" w14:textId="77777777" w:rsidR="00777197" w:rsidRPr="00903C14" w:rsidRDefault="00777197" w:rsidP="00A802D4">
            <w:pPr>
              <w:widowControl w:val="0"/>
              <w:autoSpaceDE w:val="0"/>
              <w:autoSpaceDN w:val="0"/>
              <w:spacing w:after="60" w:line="240" w:lineRule="auto"/>
              <w:ind w:left="420"/>
              <w:rPr>
                <w:rFonts w:eastAsia="Arial" w:cs="Arial"/>
              </w:rPr>
            </w:pPr>
            <w:r w:rsidRPr="00903C14">
              <w:rPr>
                <w:rFonts w:eastAsia="Arial" w:cs="Arial"/>
              </w:rPr>
              <w:t>Medical Specialty Reviews: Fax: (888) 656-6671 - Tel: (833) 895-2611</w:t>
            </w:r>
          </w:p>
        </w:tc>
      </w:tr>
      <w:bookmarkStart w:id="6" w:name="(_Tufts_Health_Plan"/>
      <w:bookmarkEnd w:id="6"/>
      <w:tr w:rsidR="00777197" w:rsidRPr="00903C14" w14:paraId="316AAF3E"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64C72C6" w14:textId="77777777" w:rsidR="00777197" w:rsidRPr="00903C14" w:rsidRDefault="00777197"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 xml:space="preserve">Tufts Health Plan </w:t>
            </w:r>
          </w:p>
          <w:p w14:paraId="2DDBF577" w14:textId="77777777" w:rsidR="00777197" w:rsidRPr="00903C14" w:rsidRDefault="00777197"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32" w:history="1">
              <w:r w:rsidRPr="00903C14">
                <w:rPr>
                  <w:rFonts w:eastAsia="Arial" w:cs="Arial"/>
                </w:rPr>
                <w:t>point32health.promptpa.com</w:t>
              </w:r>
            </w:hyperlink>
          </w:p>
          <w:p w14:paraId="6A64A068" w14:textId="77777777" w:rsidR="00777197" w:rsidRPr="00903C14" w:rsidRDefault="00777197" w:rsidP="00A802D4">
            <w:pPr>
              <w:widowControl w:val="0"/>
              <w:autoSpaceDE w:val="0"/>
              <w:autoSpaceDN w:val="0"/>
              <w:spacing w:after="60" w:line="240" w:lineRule="auto"/>
              <w:ind w:left="461"/>
              <w:rPr>
                <w:rFonts w:eastAsia="Arial" w:cs="Arial"/>
              </w:rPr>
            </w:pPr>
            <w:r w:rsidRPr="00903C14">
              <w:rPr>
                <w:rFonts w:eastAsia="Arial" w:cs="Arial"/>
              </w:rPr>
              <w:t xml:space="preserve">Pharmacy: Fax: (617) 673-0939 - Tel: (888) 257-1985 </w:t>
            </w:r>
          </w:p>
        </w:tc>
      </w:tr>
      <w:tr w:rsidR="00777197" w:rsidRPr="00903C14" w14:paraId="709F8E38"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4D1A1DB" w14:textId="77777777" w:rsidR="00777197" w:rsidRPr="00903C14" w:rsidRDefault="00777197"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proofErr w:type="spellStart"/>
            <w:r w:rsidRPr="00903C14">
              <w:rPr>
                <w:rFonts w:eastAsia="Arial" w:cs="Arial"/>
                <w:b/>
              </w:rPr>
              <w:t>WellSense</w:t>
            </w:r>
            <w:proofErr w:type="spellEnd"/>
            <w:r w:rsidRPr="00903C14">
              <w:rPr>
                <w:rFonts w:eastAsia="Arial" w:cs="Arial"/>
                <w:b/>
              </w:rPr>
              <w:t xml:space="preserve"> Health Plan</w:t>
            </w:r>
          </w:p>
          <w:p w14:paraId="593B4193" w14:textId="77777777" w:rsidR="00777197" w:rsidRPr="00903C14" w:rsidRDefault="00777197" w:rsidP="00A802D4">
            <w:pPr>
              <w:widowControl w:val="0"/>
              <w:autoSpaceDE w:val="0"/>
              <w:autoSpaceDN w:val="0"/>
              <w:spacing w:after="60" w:line="240" w:lineRule="auto"/>
              <w:ind w:left="461" w:right="61"/>
              <w:rPr>
                <w:rFonts w:eastAsia="Arial" w:cs="Arial"/>
              </w:rPr>
            </w:pPr>
            <w:r w:rsidRPr="00903C14">
              <w:rPr>
                <w:rFonts w:eastAsia="Arial" w:cs="Arial"/>
              </w:rPr>
              <w:t xml:space="preserve">Online Prior Authorization: </w:t>
            </w:r>
            <w:hyperlink r:id="rId33" w:history="1">
              <w:r w:rsidRPr="00903C14">
                <w:rPr>
                  <w:rFonts w:eastAsia="Arial" w:cs="Arial"/>
                </w:rPr>
                <w:t>wellsense.org/providers/ma/pharmacy/</w:t>
              </w:r>
              <w:proofErr w:type="gramStart"/>
              <w:r w:rsidRPr="00903C14">
                <w:rPr>
                  <w:rFonts w:eastAsia="Arial" w:cs="Arial"/>
                </w:rPr>
                <w:t>prior-authorizations</w:t>
              </w:r>
              <w:proofErr w:type="gramEnd"/>
            </w:hyperlink>
            <w:r w:rsidRPr="00903C14">
              <w:rPr>
                <w:rFonts w:eastAsia="Arial" w:cs="Arial"/>
              </w:rPr>
              <w:t xml:space="preserve"> </w:t>
            </w:r>
          </w:p>
          <w:p w14:paraId="514F7746" w14:textId="77777777" w:rsidR="00777197" w:rsidRPr="00903C14" w:rsidRDefault="00777197" w:rsidP="00A802D4">
            <w:pPr>
              <w:widowControl w:val="0"/>
              <w:autoSpaceDE w:val="0"/>
              <w:autoSpaceDN w:val="0"/>
              <w:spacing w:after="60" w:line="240" w:lineRule="auto"/>
              <w:ind w:left="461" w:right="61"/>
              <w:rPr>
                <w:rFonts w:eastAsia="Arial" w:cs="Arial"/>
              </w:rPr>
            </w:pPr>
            <w:r w:rsidRPr="00903C14">
              <w:rPr>
                <w:rFonts w:eastAsia="Arial" w:cs="Arial"/>
              </w:rPr>
              <w:t>Pharmacy: Fax: (833) 951-1680 - Tel: (877) 417-1822</w:t>
            </w:r>
          </w:p>
        </w:tc>
      </w:tr>
    </w:tbl>
    <w:bookmarkEnd w:id="1"/>
    <w:p w14:paraId="341FF9B9" w14:textId="77777777" w:rsidR="00777197" w:rsidRPr="00903C14" w:rsidRDefault="00777197" w:rsidP="00777197">
      <w:pPr>
        <w:tabs>
          <w:tab w:val="left" w:pos="10080"/>
        </w:tabs>
        <w:spacing w:after="0"/>
        <w:ind w:left="10224"/>
        <w:rPr>
          <w:rFonts w:eastAsia="Calibri" w:cs="Arial"/>
        </w:rPr>
      </w:pPr>
      <w:r w:rsidRPr="00903C14">
        <w:rPr>
          <w:rFonts w:eastAsia="Calibri" w:cs="Arial"/>
        </w:rPr>
        <w:t>over</w:t>
      </w:r>
      <w:bookmarkEnd w:id="2"/>
    </w:p>
    <w:p w14:paraId="304F98A3" w14:textId="0550ABFF" w:rsidR="0015279C" w:rsidRPr="00024A5B" w:rsidRDefault="005365CD" w:rsidP="001A36FF">
      <w:pPr>
        <w:pStyle w:val="Title"/>
        <w:pBdr>
          <w:bottom w:val="single" w:sz="4" w:space="1" w:color="auto"/>
        </w:pBdr>
        <w:spacing w:after="120"/>
        <w:rPr>
          <w:rFonts w:ascii="Arial" w:hAnsi="Arial" w:cs="Arial"/>
        </w:rPr>
      </w:pPr>
      <w:r w:rsidRPr="005365CD">
        <w:rPr>
          <w:rFonts w:ascii="Arial" w:hAnsi="Arial" w:cs="Arial"/>
        </w:rPr>
        <w:lastRenderedPageBreak/>
        <w:t>Beta</w:t>
      </w:r>
      <w:r w:rsidR="00AE16D8">
        <w:rPr>
          <w:rFonts w:ascii="Arial" w:hAnsi="Arial" w:cs="Arial"/>
        </w:rPr>
        <w:t xml:space="preserve"> </w:t>
      </w:r>
      <w:r>
        <w:rPr>
          <w:rFonts w:ascii="Arial" w:hAnsi="Arial" w:cs="Arial"/>
        </w:rPr>
        <w:t>T</w:t>
      </w:r>
      <w:r w:rsidRPr="005365CD">
        <w:rPr>
          <w:rFonts w:ascii="Arial" w:hAnsi="Arial" w:cs="Arial"/>
        </w:rPr>
        <w:t>halassemia</w:t>
      </w:r>
      <w:r w:rsidR="00FB6DA3">
        <w:rPr>
          <w:rFonts w:ascii="Arial" w:hAnsi="Arial" w:cs="Arial"/>
        </w:rPr>
        <w:t xml:space="preserve">, </w:t>
      </w:r>
      <w:r w:rsidR="00FB6DA3" w:rsidRPr="00FB6DA3">
        <w:rPr>
          <w:rFonts w:ascii="Arial" w:hAnsi="Arial" w:cs="Arial"/>
        </w:rPr>
        <w:t>Myelodysplastic Syndrome,</w:t>
      </w:r>
      <w:r w:rsidRPr="005365CD">
        <w:rPr>
          <w:rFonts w:ascii="Arial" w:hAnsi="Arial" w:cs="Arial"/>
        </w:rPr>
        <w:t xml:space="preserve"> and Sickle Cell Disease Agents </w:t>
      </w:r>
      <w:r w:rsidR="00226F5B" w:rsidRPr="00257B1F">
        <w:rPr>
          <w:rFonts w:ascii="Arial" w:hAnsi="Arial" w:cs="Arial"/>
        </w:rPr>
        <w:t xml:space="preserve">Prior </w:t>
      </w:r>
      <w:r w:rsidR="000574ED" w:rsidRPr="00083C96">
        <w:rPr>
          <w:rFonts w:ascii="Arial" w:eastAsia="Times New Roman" w:hAnsi="Arial" w:cs="Arial"/>
          <w:bCs/>
          <w:spacing w:val="0"/>
          <w:kern w:val="0"/>
          <w:szCs w:val="32"/>
        </w:rPr>
        <w:t>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2A2D43"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69A33B56" w14:textId="77777777" w:rsidR="003E6252" w:rsidRPr="00AE16D8" w:rsidRDefault="006263B6" w:rsidP="00652233">
      <w:pPr>
        <w:pStyle w:val="Heading1"/>
        <w:rPr>
          <w:rFonts w:cs="Arial"/>
        </w:rPr>
      </w:pPr>
      <w:r w:rsidRPr="00AE16D8">
        <w:rPr>
          <w:rFonts w:cs="Arial"/>
        </w:rPr>
        <w:t>Medication information</w:t>
      </w:r>
    </w:p>
    <w:p w14:paraId="36283719" w14:textId="77777777" w:rsidR="004F359B" w:rsidRPr="00AE16D8" w:rsidRDefault="00AF54A2" w:rsidP="00151C04">
      <w:pPr>
        <w:spacing w:after="0"/>
        <w:ind w:left="173"/>
        <w:rPr>
          <w:b/>
        </w:rPr>
        <w:sectPr w:rsidR="004F359B" w:rsidRPr="00AE16D8" w:rsidSect="00BB747B">
          <w:pgSz w:w="12240" w:h="15840" w:code="1"/>
          <w:pgMar w:top="432" w:right="576" w:bottom="0" w:left="576" w:header="274" w:footer="187" w:gutter="0"/>
          <w:cols w:space="720"/>
          <w:docGrid w:linePitch="360"/>
        </w:sectPr>
      </w:pPr>
      <w:r w:rsidRPr="00AE16D8">
        <w:rPr>
          <w:b/>
        </w:rPr>
        <w:t>Medication</w:t>
      </w:r>
      <w:r w:rsidR="00151C04" w:rsidRPr="00AE16D8">
        <w:rPr>
          <w:b/>
        </w:rPr>
        <w:t xml:space="preserve"> requested</w:t>
      </w:r>
    </w:p>
    <w:p w14:paraId="262B781E" w14:textId="4DCC3555" w:rsidR="00EF1B89" w:rsidRDefault="008E26BA" w:rsidP="00DA6DD7">
      <w:pPr>
        <w:spacing w:after="0"/>
        <w:ind w:left="547" w:right="-216" w:hanging="367"/>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proofErr w:type="spellStart"/>
      <w:r w:rsidR="00AE16D8" w:rsidRPr="00AE16D8">
        <w:t>Adakveo</w:t>
      </w:r>
      <w:proofErr w:type="spellEnd"/>
      <w:r w:rsidR="00AE16D8" w:rsidRPr="00AE16D8">
        <w:t xml:space="preserve"> (crizanlizumab-</w:t>
      </w:r>
      <w:proofErr w:type="spellStart"/>
      <w:r w:rsidR="00AE16D8" w:rsidRPr="00AE16D8">
        <w:t>tmca</w:t>
      </w:r>
      <w:proofErr w:type="spellEnd"/>
      <w:r w:rsidR="00AE16D8" w:rsidRPr="00AE16D8">
        <w:t>)</w:t>
      </w:r>
      <w:r w:rsidR="00EB6121">
        <w:t xml:space="preserve"> </w:t>
      </w:r>
      <w:r w:rsidR="00240347" w:rsidRPr="00356728">
        <w:rPr>
          <w:rFonts w:cs="Arial"/>
          <w:vertAlign w:val="superscript"/>
        </w:rPr>
        <w:t>MB</w:t>
      </w:r>
    </w:p>
    <w:p w14:paraId="4451D616" w14:textId="726C7E52" w:rsidR="009C5C40" w:rsidRDefault="009C5C40" w:rsidP="00DA6DD7">
      <w:pPr>
        <w:spacing w:after="0"/>
        <w:ind w:left="547" w:right="-216" w:hanging="367"/>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00AE16D8" w:rsidRPr="00AE16D8">
        <w:t>l-glutamine</w:t>
      </w:r>
    </w:p>
    <w:p w14:paraId="49D517AE" w14:textId="77777777" w:rsidR="00662AC9" w:rsidRDefault="00FE5DAF" w:rsidP="00662AC9">
      <w:pPr>
        <w:spacing w:after="0"/>
        <w:ind w:left="180" w:right="-216"/>
        <w:rPr>
          <w:rFonts w:cs="Arial"/>
          <w:vertAlign w:val="superscript"/>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proofErr w:type="spellStart"/>
      <w:r w:rsidR="008E26BA" w:rsidRPr="00AE16D8">
        <w:rPr>
          <w:rFonts w:cs="Arial"/>
        </w:rPr>
        <w:t>Reblozyl</w:t>
      </w:r>
      <w:proofErr w:type="spellEnd"/>
      <w:r w:rsidR="008E26BA" w:rsidRPr="00AE16D8">
        <w:rPr>
          <w:rFonts w:cs="Arial"/>
        </w:rPr>
        <w:t xml:space="preserve"> (</w:t>
      </w:r>
      <w:proofErr w:type="spellStart"/>
      <w:r w:rsidR="008E26BA" w:rsidRPr="00AE16D8">
        <w:rPr>
          <w:rFonts w:cs="Arial"/>
        </w:rPr>
        <w:t>luspatercept-aamt</w:t>
      </w:r>
      <w:proofErr w:type="spellEnd"/>
      <w:r w:rsidR="008E26BA" w:rsidRPr="00AE16D8">
        <w:rPr>
          <w:rFonts w:cs="Arial"/>
        </w:rPr>
        <w:t>)</w:t>
      </w:r>
      <w:r w:rsidR="000574ED">
        <w:rPr>
          <w:rFonts w:cs="Arial"/>
        </w:rPr>
        <w:t xml:space="preserve"> </w:t>
      </w:r>
      <w:r w:rsidR="004B5861" w:rsidRPr="00356728">
        <w:rPr>
          <w:rFonts w:cs="Arial"/>
          <w:vertAlign w:val="superscript"/>
        </w:rPr>
        <w:t>MB</w:t>
      </w:r>
    </w:p>
    <w:p w14:paraId="1E4DDD0B" w14:textId="497B2C9F" w:rsidR="002872FA" w:rsidRDefault="002872FA" w:rsidP="00662AC9">
      <w:pPr>
        <w:spacing w:after="0"/>
        <w:ind w:right="-21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proofErr w:type="spellStart"/>
      <w:r>
        <w:rPr>
          <w:rFonts w:cs="Arial"/>
        </w:rPr>
        <w:t>Rytelo</w:t>
      </w:r>
      <w:proofErr w:type="spellEnd"/>
      <w:r w:rsidRPr="00AE16D8">
        <w:rPr>
          <w:rFonts w:cs="Arial"/>
        </w:rPr>
        <w:t xml:space="preserve"> (</w:t>
      </w:r>
      <w:proofErr w:type="spellStart"/>
      <w:r w:rsidRPr="002872FA">
        <w:rPr>
          <w:rFonts w:cs="Arial"/>
        </w:rPr>
        <w:t>imetelstat</w:t>
      </w:r>
      <w:proofErr w:type="spellEnd"/>
      <w:r w:rsidRPr="00AE16D8">
        <w:rPr>
          <w:rFonts w:cs="Arial"/>
        </w:rPr>
        <w:t>)</w:t>
      </w:r>
      <w:r>
        <w:rPr>
          <w:rFonts w:cs="Arial"/>
        </w:rPr>
        <w:t xml:space="preserve"> </w:t>
      </w:r>
      <w:r w:rsidRPr="00356728">
        <w:rPr>
          <w:rFonts w:cs="Arial"/>
          <w:vertAlign w:val="superscript"/>
        </w:rPr>
        <w:t>MB</w:t>
      </w:r>
    </w:p>
    <w:p w14:paraId="29E02715" w14:textId="77777777" w:rsidR="00423DA2" w:rsidRDefault="00DA6DD7" w:rsidP="00EB6121">
      <w:pPr>
        <w:tabs>
          <w:tab w:val="left" w:pos="7200"/>
        </w:tabs>
        <w:spacing w:after="0"/>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proofErr w:type="spellStart"/>
      <w:r>
        <w:rPr>
          <w:rFonts w:cs="Arial"/>
        </w:rPr>
        <w:t>Siklos</w:t>
      </w:r>
      <w:proofErr w:type="spellEnd"/>
      <w:r w:rsidRPr="00AE16D8">
        <w:rPr>
          <w:rFonts w:cs="Arial"/>
        </w:rPr>
        <w:t xml:space="preserve"> (</w:t>
      </w:r>
      <w:r w:rsidRPr="00DA6DD7">
        <w:rPr>
          <w:rFonts w:cs="Arial"/>
        </w:rPr>
        <w:t>hydroxyurea tablet</w:t>
      </w:r>
      <w:r w:rsidRPr="00AE16D8">
        <w:rPr>
          <w:rFonts w:cs="Arial"/>
        </w:rPr>
        <w:t>)</w:t>
      </w:r>
    </w:p>
    <w:p w14:paraId="7D3DBFFD" w14:textId="08F2B251" w:rsidR="00662AC9" w:rsidRDefault="00662AC9" w:rsidP="00662AC9">
      <w:pPr>
        <w:tabs>
          <w:tab w:val="left" w:pos="7200"/>
        </w:tabs>
        <w:spacing w:after="0"/>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proofErr w:type="spellStart"/>
      <w:r>
        <w:rPr>
          <w:rFonts w:cs="Arial"/>
        </w:rPr>
        <w:t>Xromi</w:t>
      </w:r>
      <w:proofErr w:type="spellEnd"/>
      <w:r w:rsidRPr="00AE16D8">
        <w:rPr>
          <w:rFonts w:cs="Arial"/>
        </w:rPr>
        <w:t xml:space="preserve"> (</w:t>
      </w:r>
      <w:r w:rsidRPr="00DA6DD7">
        <w:rPr>
          <w:rFonts w:cs="Arial"/>
        </w:rPr>
        <w:t xml:space="preserve">hydroxyurea </w:t>
      </w:r>
      <w:r>
        <w:rPr>
          <w:rFonts w:cs="Arial"/>
        </w:rPr>
        <w:t>solution</w:t>
      </w:r>
      <w:r w:rsidRPr="00AE16D8">
        <w:rPr>
          <w:rFonts w:cs="Arial"/>
        </w:rPr>
        <w:t>)</w:t>
      </w:r>
    </w:p>
    <w:p w14:paraId="0C9356F6" w14:textId="574E5E9C" w:rsidR="00662AC9" w:rsidRDefault="00662AC9" w:rsidP="00EB6121">
      <w:pPr>
        <w:tabs>
          <w:tab w:val="left" w:pos="7200"/>
        </w:tabs>
        <w:spacing w:after="0"/>
        <w:rPr>
          <w:b/>
        </w:rPr>
        <w:sectPr w:rsidR="00662AC9" w:rsidSect="00EF1B89">
          <w:type w:val="continuous"/>
          <w:pgSz w:w="12240" w:h="15840" w:code="1"/>
          <w:pgMar w:top="720" w:right="576" w:bottom="0" w:left="576" w:header="274" w:footer="187" w:gutter="0"/>
          <w:cols w:num="2" w:space="720"/>
          <w:docGrid w:linePitch="360"/>
        </w:sectPr>
      </w:pPr>
    </w:p>
    <w:p w14:paraId="7B3819A1" w14:textId="4B429F85" w:rsidR="00955100" w:rsidRPr="001A36FF" w:rsidRDefault="00C76683" w:rsidP="00F5338F">
      <w:pPr>
        <w:spacing w:before="120" w:after="0"/>
        <w:ind w:left="180"/>
      </w:pPr>
      <w:r>
        <w:rPr>
          <w:rStyle w:val="normaltextrun"/>
          <w:rFonts w:cs="Arial"/>
          <w:color w:val="000000"/>
          <w:sz w:val="17"/>
          <w:szCs w:val="17"/>
          <w:shd w:val="clear" w:color="auto" w:fill="FFFFFF"/>
          <w:vertAlign w:val="superscript"/>
        </w:rPr>
        <w:t>MB</w:t>
      </w:r>
      <w:r>
        <w:rPr>
          <w:rStyle w:val="normaltextrun"/>
          <w:rFonts w:cs="Arial"/>
          <w:color w:val="000000"/>
          <w:shd w:val="clear" w:color="auto" w:fill="FFFFFF"/>
        </w:rPr>
        <w:t xml:space="preserve"> </w:t>
      </w:r>
      <w:r w:rsidRPr="001A36FF">
        <w:rPr>
          <w:rStyle w:val="normaltextrun"/>
          <w:rFonts w:cs="Arial"/>
          <w:i/>
          <w:iCs/>
          <w:shd w:val="clear" w:color="auto" w:fill="FFFFFF"/>
        </w:rPr>
        <w:t>This drug is available through the health</w:t>
      </w:r>
      <w:r w:rsidR="00E12F43">
        <w:rPr>
          <w:rStyle w:val="normaltextrun"/>
          <w:rFonts w:cs="Arial"/>
          <w:i/>
          <w:iCs/>
          <w:shd w:val="clear" w:color="auto" w:fill="FFFFFF"/>
        </w:rPr>
        <w:t xml:space="preserve"> </w:t>
      </w:r>
      <w:r w:rsidRPr="001A36FF">
        <w:rPr>
          <w:rStyle w:val="normaltextrun"/>
          <w:rFonts w:cs="Arial"/>
          <w:i/>
          <w:iCs/>
          <w:shd w:val="clear" w:color="auto" w:fill="FFFFFF"/>
        </w:rPr>
        <w:t xml:space="preserve">care professional who administers the drug or in an outpatient or inpatient hospital setting. MassHealth does not pay for this drug to be dispensed through the retail pharmacy. If listed, </w:t>
      </w:r>
      <w:r w:rsidR="006F10A7">
        <w:rPr>
          <w:rStyle w:val="normaltextrun"/>
          <w:rFonts w:cs="Arial"/>
          <w:i/>
          <w:iCs/>
          <w:shd w:val="clear" w:color="auto" w:fill="FFFFFF"/>
        </w:rPr>
        <w:t>PA</w:t>
      </w:r>
      <w:r w:rsidRPr="001A36FF">
        <w:rPr>
          <w:rStyle w:val="normaltextrun"/>
          <w:rFonts w:cs="Arial"/>
          <w:i/>
          <w:iCs/>
          <w:shd w:val="clear" w:color="auto" w:fill="FFFFFF"/>
        </w:rPr>
        <w:t xml:space="preserve"> does not apply through the hospital outpatient and inpatient settings. Please refer to 130 CMR 433.408 for </w:t>
      </w:r>
      <w:r w:rsidR="006F10A7">
        <w:rPr>
          <w:rStyle w:val="normaltextrun"/>
          <w:rFonts w:cs="Arial"/>
          <w:i/>
          <w:iCs/>
          <w:shd w:val="clear" w:color="auto" w:fill="FFFFFF"/>
        </w:rPr>
        <w:t>PA</w:t>
      </w:r>
      <w:r w:rsidRPr="001A36FF">
        <w:rPr>
          <w:rStyle w:val="normaltextrun"/>
          <w:rFonts w:cs="Arial"/>
          <w:i/>
          <w:iCs/>
          <w:shd w:val="clear" w:color="auto" w:fill="FFFFFF"/>
        </w:rPr>
        <w:t xml:space="preserve"> requirements for other health</w:t>
      </w:r>
      <w:r w:rsidR="00E12F43">
        <w:rPr>
          <w:rStyle w:val="normaltextrun"/>
          <w:rFonts w:cs="Arial"/>
          <w:i/>
          <w:iCs/>
          <w:shd w:val="clear" w:color="auto" w:fill="FFFFFF"/>
        </w:rPr>
        <w:t xml:space="preserve"> </w:t>
      </w:r>
      <w:r w:rsidRPr="001A36FF">
        <w:rPr>
          <w:rStyle w:val="normaltextrun"/>
          <w:rFonts w:cs="Arial"/>
          <w:i/>
          <w:iCs/>
          <w:shd w:val="clear" w:color="auto" w:fill="FFFFFF"/>
        </w:rPr>
        <w:t>care professionals.</w:t>
      </w:r>
      <w:r w:rsidRPr="001A36FF">
        <w:rPr>
          <w:rStyle w:val="eop"/>
          <w:rFonts w:cs="Arial"/>
          <w:i/>
          <w:iCs/>
          <w:shd w:val="clear" w:color="auto" w:fill="FFFFFF"/>
        </w:rPr>
        <w:t xml:space="preserve"> Notwithstanding the above, this drug may be an exception to the unified pharmacy policy; please refer to respective MassHealth Accountable Care Partnership Plans (ACPPs) and Managed Care Organizations (MCOs) for </w:t>
      </w:r>
      <w:r w:rsidR="006F10A7">
        <w:rPr>
          <w:rStyle w:val="eop"/>
          <w:rFonts w:cs="Arial"/>
          <w:i/>
          <w:iCs/>
          <w:shd w:val="clear" w:color="auto" w:fill="FFFFFF"/>
        </w:rPr>
        <w:t>PA</w:t>
      </w:r>
      <w:r w:rsidRPr="001A36FF">
        <w:rPr>
          <w:rStyle w:val="eop"/>
          <w:rFonts w:cs="Arial"/>
          <w:i/>
          <w:iCs/>
          <w:shd w:val="clear" w:color="auto" w:fill="FFFFFF"/>
        </w:rPr>
        <w:t xml:space="preserve"> status and criteria, if applicable.</w:t>
      </w:r>
    </w:p>
    <w:p w14:paraId="751AD6DE" w14:textId="3CA84CBD" w:rsidR="00151C04" w:rsidRPr="00AE16D8" w:rsidRDefault="00151C04" w:rsidP="008C0A40">
      <w:pPr>
        <w:tabs>
          <w:tab w:val="left" w:pos="7200"/>
        </w:tabs>
        <w:spacing w:after="60"/>
        <w:ind w:left="173"/>
        <w:rPr>
          <w:rFonts w:cs="Arial"/>
        </w:rPr>
      </w:pPr>
      <w:r w:rsidRPr="00AE16D8">
        <w:rPr>
          <w:b/>
        </w:rPr>
        <w:t>Dose</w:t>
      </w:r>
      <w:r w:rsidR="00AE16D8" w:rsidRPr="00AE16D8">
        <w:rPr>
          <w:b/>
        </w:rPr>
        <w:t>,</w:t>
      </w:r>
      <w:r w:rsidR="00DC7189" w:rsidRPr="00AE16D8">
        <w:rPr>
          <w:b/>
        </w:rPr>
        <w:t xml:space="preserve"> </w:t>
      </w:r>
      <w:r w:rsidRPr="00AE16D8">
        <w:rPr>
          <w:b/>
        </w:rPr>
        <w:t>frequ</w:t>
      </w:r>
      <w:r w:rsidR="00663D26" w:rsidRPr="00AE16D8">
        <w:rPr>
          <w:b/>
        </w:rPr>
        <w:t>ency</w:t>
      </w:r>
      <w:r w:rsidR="00AE16D8" w:rsidRPr="00AE16D8">
        <w:rPr>
          <w:b/>
        </w:rPr>
        <w:t>, and duration of medication requested</w:t>
      </w:r>
      <w:r w:rsidR="00663D26" w:rsidRPr="00AE16D8">
        <w:rPr>
          <w:b/>
        </w:rPr>
        <w:t xml:space="preserve"> </w:t>
      </w:r>
      <w:r w:rsidR="002A2D43">
        <w:rPr>
          <w:rFonts w:cs="Arial"/>
        </w:rPr>
        <w:pict w14:anchorId="522C8AB2">
          <v:shape id="_x0000_i1039" type="#_x0000_t75" style="width:239.25pt;height:18.75pt">
            <v:imagedata r:id="rId34" o:title=""/>
          </v:shape>
        </w:pict>
      </w:r>
      <w:r w:rsidR="00DC7189" w:rsidRPr="00AE16D8">
        <w:rPr>
          <w:rFonts w:cs="Arial"/>
        </w:rPr>
        <w:tab/>
      </w:r>
    </w:p>
    <w:p w14:paraId="21B2058D" w14:textId="353CED00" w:rsidR="00C046CA" w:rsidRPr="00AE16D8" w:rsidRDefault="00C046CA" w:rsidP="008C0A40">
      <w:pPr>
        <w:spacing w:after="120"/>
        <w:ind w:left="173"/>
        <w:rPr>
          <w:rFonts w:cs="Arial"/>
        </w:rPr>
      </w:pPr>
      <w:r w:rsidRPr="00AE16D8">
        <w:rPr>
          <w:b/>
        </w:rPr>
        <w:t xml:space="preserve">Indication </w:t>
      </w:r>
      <w:r w:rsidR="00E258A9" w:rsidRPr="00AE16D8">
        <w:t>(Check all that apply</w:t>
      </w:r>
      <w:r w:rsidR="00B6648A">
        <w:t xml:space="preserve"> </w:t>
      </w:r>
      <w:r w:rsidR="00B6648A" w:rsidRPr="00B6648A">
        <w:t>or include ICD-10 code, if applicable</w:t>
      </w:r>
      <w:r w:rsidR="00E258A9" w:rsidRPr="00AE16D8">
        <w:t>.)</w:t>
      </w:r>
    </w:p>
    <w:p w14:paraId="458BB249" w14:textId="1229FEDE" w:rsidR="00AF54A2" w:rsidRPr="00AE16D8" w:rsidRDefault="00AF54A2" w:rsidP="00E258A9">
      <w:pPr>
        <w:spacing w:after="60"/>
        <w:sectPr w:rsidR="00AF54A2" w:rsidRPr="00AE16D8" w:rsidSect="00A32FC6">
          <w:type w:val="continuous"/>
          <w:pgSz w:w="12240" w:h="15840" w:code="1"/>
          <w:pgMar w:top="720" w:right="576" w:bottom="0" w:left="576" w:header="274" w:footer="187" w:gutter="0"/>
          <w:cols w:space="720"/>
          <w:docGrid w:linePitch="360"/>
        </w:sectPr>
      </w:pPr>
    </w:p>
    <w:p w14:paraId="49015FC2" w14:textId="3D4F50D9" w:rsidR="000F4B87" w:rsidRDefault="000F4B87" w:rsidP="000B62B9">
      <w:pPr>
        <w:spacing w:after="0"/>
        <w:ind w:left="540" w:right="-36" w:hanging="367"/>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00AE16D8" w:rsidRPr="00AE16D8">
        <w:rPr>
          <w:rFonts w:cs="Arial"/>
        </w:rPr>
        <w:t>Beta Thalassemia</w:t>
      </w:r>
      <w:r w:rsidR="00B603F8">
        <w:rPr>
          <w:rFonts w:cs="Arial"/>
        </w:rPr>
        <w:t xml:space="preserve"> (provide documentation of genetic testing)</w:t>
      </w:r>
    </w:p>
    <w:p w14:paraId="75E7A208" w14:textId="3457A508" w:rsidR="003B0473" w:rsidRDefault="007D6755" w:rsidP="00C870BB">
      <w:pPr>
        <w:spacing w:after="240"/>
        <w:ind w:left="540" w:right="-126" w:hanging="360"/>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003B0473">
        <w:rPr>
          <w:rFonts w:cs="Arial"/>
        </w:rPr>
        <w:t>M</w:t>
      </w:r>
      <w:r w:rsidR="003B0473" w:rsidRPr="003B0473">
        <w:rPr>
          <w:rFonts w:cs="Arial"/>
        </w:rPr>
        <w:t xml:space="preserve">yelodysplastic syndromes </w:t>
      </w:r>
      <w:proofErr w:type="gramStart"/>
      <w:r w:rsidR="003B0473" w:rsidRPr="003B0473">
        <w:rPr>
          <w:rFonts w:cs="Arial"/>
        </w:rPr>
        <w:t>associated</w:t>
      </w:r>
      <w:proofErr w:type="gramEnd"/>
      <w:r w:rsidR="003B0473" w:rsidRPr="003B0473">
        <w:rPr>
          <w:rFonts w:cs="Arial"/>
        </w:rPr>
        <w:t xml:space="preserve"> anemia</w:t>
      </w:r>
    </w:p>
    <w:p w14:paraId="4C13728E" w14:textId="6838399D" w:rsidR="00721A1D" w:rsidRPr="002C3E2A" w:rsidRDefault="00721A1D" w:rsidP="003B0473">
      <w:pPr>
        <w:spacing w:after="0"/>
        <w:ind w:left="360" w:right="-36" w:hanging="360"/>
        <w:rPr>
          <w:rFonts w:cs="Arial"/>
        </w:rPr>
      </w:pPr>
      <w:r w:rsidRPr="003B0473">
        <w:rPr>
          <w:rFonts w:cs="Arial"/>
        </w:rPr>
        <w:fldChar w:fldCharType="begin">
          <w:ffData>
            <w:name w:val="Check1"/>
            <w:enabled/>
            <w:calcOnExit w:val="0"/>
            <w:checkBox>
              <w:sizeAuto/>
              <w:default w:val="0"/>
            </w:checkBox>
          </w:ffData>
        </w:fldChar>
      </w:r>
      <w:r w:rsidRPr="003B0473">
        <w:rPr>
          <w:rFonts w:cs="Arial"/>
        </w:rPr>
        <w:instrText xml:space="preserve"> FORMCHECKBOX </w:instrText>
      </w:r>
      <w:r w:rsidRPr="003B0473">
        <w:rPr>
          <w:rFonts w:cs="Arial"/>
        </w:rPr>
      </w:r>
      <w:r w:rsidRPr="003B0473">
        <w:rPr>
          <w:rFonts w:cs="Arial"/>
        </w:rPr>
        <w:fldChar w:fldCharType="separate"/>
      </w:r>
      <w:r w:rsidRPr="003B0473">
        <w:rPr>
          <w:rFonts w:cs="Arial"/>
        </w:rPr>
        <w:fldChar w:fldCharType="end"/>
      </w:r>
      <w:r w:rsidRPr="003B0473">
        <w:rPr>
          <w:rFonts w:cs="Arial"/>
        </w:rPr>
        <w:t xml:space="preserve"> Sickle</w:t>
      </w:r>
      <w:r w:rsidRPr="002C3E2A">
        <w:rPr>
          <w:rFonts w:cs="Arial"/>
        </w:rPr>
        <w:t xml:space="preserve"> Cell Disease</w:t>
      </w:r>
      <w:r w:rsidR="00E858DB">
        <w:rPr>
          <w:rFonts w:cs="Arial"/>
        </w:rPr>
        <w:t xml:space="preserve"> (SCD)</w:t>
      </w:r>
    </w:p>
    <w:p w14:paraId="7DA9C076" w14:textId="193FF948" w:rsidR="00917AF9" w:rsidRPr="002C3E2A" w:rsidRDefault="000F4B87" w:rsidP="003B0473">
      <w:pPr>
        <w:spacing w:after="0"/>
        <w:ind w:left="360" w:right="-36" w:hanging="360"/>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w:t>
      </w:r>
      <w:r w:rsidR="00AE16D8" w:rsidRPr="002C3E2A">
        <w:t>Other</w:t>
      </w:r>
      <w:r w:rsidR="00AE16D8" w:rsidRPr="002C3E2A">
        <w:rPr>
          <w:rFonts w:cs="Arial"/>
        </w:rPr>
        <w:t xml:space="preserve"> </w:t>
      </w:r>
      <w:r w:rsidR="00AE16D8" w:rsidRPr="002C3E2A">
        <w:rPr>
          <w:rFonts w:cs="Arial"/>
          <w:sz w:val="6"/>
        </w:rPr>
        <w:t xml:space="preserve"> </w:t>
      </w:r>
      <w:r w:rsidR="002A2D43">
        <w:rPr>
          <w:rFonts w:cs="Arial"/>
        </w:rPr>
        <w:pict w14:anchorId="2A4BB347">
          <v:shape id="_x0000_i1040" type="#_x0000_t75" style="width:208.5pt;height:18.75pt">
            <v:imagedata r:id="rId35" o:title=""/>
          </v:shape>
        </w:pict>
      </w:r>
      <w:r w:rsidR="00917AF9" w:rsidRPr="002C3E2A">
        <w:rPr>
          <w:rFonts w:cs="Arial"/>
        </w:rPr>
        <w:t xml:space="preserve"> </w:t>
      </w:r>
    </w:p>
    <w:p w14:paraId="3CC73EDC" w14:textId="77777777" w:rsidR="00917AF9" w:rsidRPr="002C3E2A" w:rsidRDefault="00917AF9">
      <w:pPr>
        <w:spacing w:after="0"/>
        <w:ind w:left="540" w:right="-36" w:hanging="367"/>
        <w:rPr>
          <w:rFonts w:cs="Arial"/>
        </w:rPr>
        <w:sectPr w:rsidR="00917AF9" w:rsidRPr="002C3E2A" w:rsidSect="003B0473">
          <w:type w:val="continuous"/>
          <w:pgSz w:w="12240" w:h="15840" w:code="1"/>
          <w:pgMar w:top="720" w:right="576" w:bottom="0" w:left="576" w:header="274" w:footer="187" w:gutter="0"/>
          <w:cols w:num="2" w:space="180"/>
          <w:docGrid w:linePitch="360"/>
        </w:sectPr>
      </w:pPr>
    </w:p>
    <w:p w14:paraId="0029FCF0" w14:textId="77777777" w:rsidR="00176C74" w:rsidRPr="00184D42" w:rsidRDefault="00176C74" w:rsidP="008C0A40">
      <w:pPr>
        <w:pStyle w:val="ListParagraph"/>
        <w:spacing w:before="60" w:after="0"/>
        <w:ind w:left="533" w:right="-126" w:hanging="353"/>
      </w:pPr>
      <w:r w:rsidRPr="00A25743">
        <w:t>Please indicate billing</w:t>
      </w:r>
      <w:r>
        <w:t xml:space="preserve"> preference</w:t>
      </w:r>
      <w:r w:rsidRPr="00A25743">
        <w:t xml:space="preserve">. </w:t>
      </w:r>
      <w:r w:rsidRPr="00292C49">
        <w:rPr>
          <w:rFonts w:cs="Arial"/>
        </w:rPr>
        <w:fldChar w:fldCharType="begin">
          <w:ffData>
            <w:name w:val="Check6"/>
            <w:enabled/>
            <w:calcOnExit w:val="0"/>
            <w:checkBox>
              <w:sizeAuto/>
              <w:default w:val="0"/>
            </w:checkBox>
          </w:ffData>
        </w:fldChar>
      </w:r>
      <w:r w:rsidRPr="00292C49">
        <w:rPr>
          <w:rFonts w:cs="Arial"/>
        </w:rPr>
        <w:instrText xml:space="preserve"> FORMCHECKBOX </w:instrText>
      </w:r>
      <w:r w:rsidRPr="00292C49">
        <w:rPr>
          <w:rFonts w:cs="Arial"/>
        </w:rPr>
      </w:r>
      <w:r w:rsidRPr="00292C49">
        <w:rPr>
          <w:rFonts w:cs="Arial"/>
        </w:rPr>
        <w:fldChar w:fldCharType="separate"/>
      </w:r>
      <w:r w:rsidRPr="00292C49">
        <w:rPr>
          <w:rFonts w:cs="Arial"/>
        </w:rPr>
        <w:fldChar w:fldCharType="end"/>
      </w:r>
      <w:r w:rsidRPr="00292C49">
        <w:rPr>
          <w:rFonts w:cs="Arial"/>
        </w:rPr>
        <w:t xml:space="preserve"> </w:t>
      </w:r>
      <w:r w:rsidRPr="00A25743">
        <w:t>Pharmacy</w:t>
      </w:r>
      <w:r>
        <w:t xml:space="preserve"> </w:t>
      </w:r>
      <w:r w:rsidRPr="00A25743">
        <w:t xml:space="preserve"> </w:t>
      </w:r>
      <w:r w:rsidRPr="00292C49">
        <w:rPr>
          <w:rFonts w:cs="Arial"/>
        </w:rPr>
        <w:fldChar w:fldCharType="begin">
          <w:ffData>
            <w:name w:val="Check6"/>
            <w:enabled/>
            <w:calcOnExit w:val="0"/>
            <w:checkBox>
              <w:sizeAuto/>
              <w:default w:val="0"/>
            </w:checkBox>
          </w:ffData>
        </w:fldChar>
      </w:r>
      <w:r w:rsidRPr="00292C49">
        <w:rPr>
          <w:rFonts w:cs="Arial"/>
        </w:rPr>
        <w:instrText xml:space="preserve"> FORMCHECKBOX </w:instrText>
      </w:r>
      <w:r w:rsidRPr="00292C49">
        <w:rPr>
          <w:rFonts w:cs="Arial"/>
        </w:rPr>
      </w:r>
      <w:r w:rsidRPr="00292C49">
        <w:rPr>
          <w:rFonts w:cs="Arial"/>
        </w:rPr>
        <w:fldChar w:fldCharType="separate"/>
      </w:r>
      <w:r w:rsidRPr="00292C49">
        <w:rPr>
          <w:rFonts w:cs="Arial"/>
        </w:rPr>
        <w:fldChar w:fldCharType="end"/>
      </w:r>
      <w:r w:rsidRPr="00292C49">
        <w:rPr>
          <w:rFonts w:cs="Arial"/>
        </w:rPr>
        <w:t xml:space="preserve"> </w:t>
      </w:r>
      <w:r>
        <w:rPr>
          <w:rFonts w:cs="Arial"/>
        </w:rPr>
        <w:t xml:space="preserve">Prescriber </w:t>
      </w:r>
      <w:r>
        <w:t>i</w:t>
      </w:r>
      <w:r w:rsidRPr="00A25743">
        <w:t xml:space="preserve">n-office </w:t>
      </w:r>
      <w:r>
        <w:t xml:space="preserve"> </w:t>
      </w:r>
      <w:r w:rsidRPr="00292C49">
        <w:rPr>
          <w:rFonts w:cs="Arial"/>
        </w:rPr>
        <w:fldChar w:fldCharType="begin">
          <w:ffData>
            <w:name w:val="Check6"/>
            <w:enabled/>
            <w:calcOnExit w:val="0"/>
            <w:checkBox>
              <w:sizeAuto/>
              <w:default w:val="0"/>
            </w:checkBox>
          </w:ffData>
        </w:fldChar>
      </w:r>
      <w:r w:rsidRPr="00292C49">
        <w:rPr>
          <w:rFonts w:cs="Arial"/>
        </w:rPr>
        <w:instrText xml:space="preserve"> FORMCHECKBOX </w:instrText>
      </w:r>
      <w:r w:rsidRPr="00292C49">
        <w:rPr>
          <w:rFonts w:cs="Arial"/>
        </w:rPr>
      </w:r>
      <w:r w:rsidRPr="00292C49">
        <w:rPr>
          <w:rFonts w:cs="Arial"/>
        </w:rPr>
        <w:fldChar w:fldCharType="separate"/>
      </w:r>
      <w:r w:rsidRPr="00292C49">
        <w:rPr>
          <w:rFonts w:cs="Arial"/>
        </w:rPr>
        <w:fldChar w:fldCharType="end"/>
      </w:r>
      <w:r w:rsidRPr="00292C49">
        <w:rPr>
          <w:rFonts w:cs="Arial"/>
        </w:rPr>
        <w:t xml:space="preserve"> </w:t>
      </w:r>
      <w:r>
        <w:rPr>
          <w:rFonts w:cs="Arial"/>
        </w:rPr>
        <w:t xml:space="preserve">Hospital </w:t>
      </w:r>
      <w:r w:rsidRPr="00184D42">
        <w:rPr>
          <w:rFonts w:cs="Arial"/>
        </w:rPr>
        <w:t>outpatient</w:t>
      </w:r>
    </w:p>
    <w:p w14:paraId="65D9463F" w14:textId="77777777" w:rsidR="00176C74" w:rsidRPr="00184D42" w:rsidRDefault="00176C74" w:rsidP="00176C74">
      <w:pPr>
        <w:pStyle w:val="ListParagraph"/>
        <w:spacing w:after="0"/>
        <w:ind w:left="180" w:right="-126"/>
      </w:pPr>
      <w:r w:rsidRPr="00184D42">
        <w:t>If applicable, please also complete section for professionally administered medications at end of form.</w:t>
      </w:r>
    </w:p>
    <w:p w14:paraId="3857C168" w14:textId="28996A93" w:rsidR="0021233B" w:rsidRPr="001A36FF" w:rsidRDefault="00176C74" w:rsidP="001A36FF">
      <w:pPr>
        <w:tabs>
          <w:tab w:val="left" w:pos="4320"/>
        </w:tabs>
        <w:spacing w:after="0"/>
        <w:ind w:left="180" w:right="-432"/>
        <w:rPr>
          <w:rFonts w:eastAsia="Calibri" w:cs="Arial"/>
        </w:rPr>
      </w:pPr>
      <w:r w:rsidRPr="008D0998">
        <w:rPr>
          <w:rFonts w:eastAsia="Calibri" w:cs="Arial"/>
        </w:rPr>
        <w:t xml:space="preserve">Drug NDC (if known) or service code </w:t>
      </w:r>
      <w:r w:rsidR="002A2D43">
        <w:rPr>
          <w:rFonts w:cs="Arial"/>
        </w:rPr>
        <w:pict w14:anchorId="71777CAD">
          <v:shape id="_x0000_i1041" type="#_x0000_t75" style="width:345pt;height:18.75pt">
            <v:imagedata r:id="rId36" o:title=""/>
          </v:shape>
        </w:pict>
      </w:r>
      <w:r w:rsidRPr="008D0998">
        <w:rPr>
          <w:rFonts w:eastAsia="Calibri" w:cs="Arial"/>
        </w:rPr>
        <w:t xml:space="preserve"> </w:t>
      </w:r>
    </w:p>
    <w:p w14:paraId="7E6B1AFE" w14:textId="6BC32462" w:rsidR="00087D64" w:rsidRDefault="00917AF9" w:rsidP="007263BB">
      <w:pPr>
        <w:spacing w:before="120" w:after="0"/>
        <w:ind w:left="180" w:right="-36"/>
        <w:rPr>
          <w:rFonts w:cs="Arial"/>
        </w:rPr>
      </w:pPr>
      <w:r w:rsidRPr="002C3E2A">
        <w:rPr>
          <w:rFonts w:cs="Arial"/>
        </w:rPr>
        <w:t xml:space="preserve">Is the prescriber a hematologist? </w:t>
      </w:r>
    </w:p>
    <w:p w14:paraId="4B38955C" w14:textId="77777777" w:rsidR="00087D64" w:rsidRDefault="00917AF9" w:rsidP="00917AF9">
      <w:pPr>
        <w:spacing w:after="0"/>
        <w:ind w:left="180" w:right="-36"/>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w:t>
      </w:r>
    </w:p>
    <w:p w14:paraId="57E0A156" w14:textId="77777777" w:rsidR="009B6EF9" w:rsidRDefault="00917AF9" w:rsidP="00917AF9">
      <w:pPr>
        <w:spacing w:after="0"/>
        <w:ind w:left="180" w:right="-36"/>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 Please attach consultation notes from a hematologist addressing the use of the requested agent.</w:t>
      </w:r>
    </w:p>
    <w:p w14:paraId="1D445B8D" w14:textId="082E9ED2" w:rsidR="00917AF9" w:rsidRPr="009B6EF9" w:rsidRDefault="009B6EF9" w:rsidP="000D6580">
      <w:pPr>
        <w:tabs>
          <w:tab w:val="left" w:pos="8640"/>
        </w:tabs>
        <w:spacing w:before="60" w:after="0"/>
        <w:ind w:left="187" w:right="-43"/>
        <w:rPr>
          <w:rFonts w:cs="Arial"/>
        </w:rPr>
      </w:pPr>
      <w:r>
        <w:rPr>
          <w:rFonts w:cs="Arial"/>
        </w:rPr>
        <w:t xml:space="preserve">Member’s current weight </w:t>
      </w:r>
      <w:r w:rsidR="002A2D43">
        <w:rPr>
          <w:rFonts w:cs="Arial"/>
        </w:rPr>
        <w:pict w14:anchorId="3C2B411A">
          <v:shape id="_x0000_i1042" type="#_x0000_t75" style="width:292.5pt;height:18.75pt">
            <v:imagedata r:id="rId37" o:title=""/>
          </v:shape>
        </w:pict>
      </w:r>
      <w:r>
        <w:rPr>
          <w:rFonts w:cs="Arial"/>
        </w:rPr>
        <w:tab/>
        <w:t xml:space="preserve">Date </w:t>
      </w:r>
      <w:r w:rsidR="002A2D43">
        <w:rPr>
          <w:rFonts w:cs="Arial"/>
        </w:rPr>
        <w:pict w14:anchorId="1072BE7A">
          <v:shape id="_x0000_i1043" type="#_x0000_t75" style="width:81.75pt;height:18.75pt">
            <v:imagedata r:id="rId38" o:title=""/>
          </v:shape>
        </w:pict>
      </w:r>
      <w:r w:rsidR="00917AF9" w:rsidRPr="002C3E2A">
        <w:rPr>
          <w:rFonts w:cs="Arial"/>
        </w:rPr>
        <w:t xml:space="preserve"> </w:t>
      </w:r>
    </w:p>
    <w:p w14:paraId="0C1C5057" w14:textId="5FAC6C0E" w:rsidR="00A9450B" w:rsidRPr="002C3E2A" w:rsidRDefault="00A9450B" w:rsidP="00AE16D8">
      <w:pPr>
        <w:spacing w:after="40"/>
        <w:ind w:left="-360"/>
        <w:rPr>
          <w:rFonts w:cs="Arial"/>
          <w:sz w:val="6"/>
        </w:rPr>
        <w:sectPr w:rsidR="00A9450B" w:rsidRPr="002C3E2A" w:rsidSect="00917AF9">
          <w:type w:val="continuous"/>
          <w:pgSz w:w="12240" w:h="15840" w:code="1"/>
          <w:pgMar w:top="720" w:right="576" w:bottom="0" w:left="576" w:header="274" w:footer="187" w:gutter="0"/>
          <w:cols w:space="720"/>
          <w:docGrid w:linePitch="360"/>
        </w:sectPr>
      </w:pPr>
    </w:p>
    <w:p w14:paraId="5C836C2F" w14:textId="7621DCB0" w:rsidR="00987575" w:rsidRPr="002C3E2A" w:rsidRDefault="002A2D43" w:rsidP="00987575">
      <w:pPr>
        <w:spacing w:after="0"/>
        <w:ind w:left="-86" w:right="-72"/>
      </w:pPr>
      <w:r>
        <w:rPr>
          <w:rFonts w:cs="Arial"/>
        </w:rPr>
        <w:pict w14:anchorId="1833E7E8">
          <v:rect id="_x0000_i1044" style="width:548.85pt;height:3.15pt" o:hrpct="990" o:hralign="center" o:hrstd="t" o:hrnoshade="t" o:hr="t" fillcolor="gray" stroked="f"/>
        </w:pict>
      </w:r>
    </w:p>
    <w:p w14:paraId="38DA4016" w14:textId="2B178A1F" w:rsidR="00B547FD" w:rsidRPr="002C3E2A" w:rsidRDefault="00987575" w:rsidP="00A4784C">
      <w:pPr>
        <w:pStyle w:val="Heading1"/>
        <w:tabs>
          <w:tab w:val="left" w:pos="1440"/>
        </w:tabs>
        <w:spacing w:after="60"/>
        <w:ind w:left="1440" w:hanging="1440"/>
      </w:pPr>
      <w:r w:rsidRPr="002C3E2A">
        <w:t xml:space="preserve">Section I. </w:t>
      </w:r>
      <w:r w:rsidR="001863C6" w:rsidRPr="002C3E2A">
        <w:tab/>
      </w:r>
      <w:r w:rsidR="00A4784C" w:rsidRPr="002C3E2A">
        <w:t xml:space="preserve">Please complete for </w:t>
      </w:r>
      <w:proofErr w:type="spellStart"/>
      <w:r w:rsidR="00917AF9" w:rsidRPr="002C3E2A">
        <w:t>Adakveo</w:t>
      </w:r>
      <w:proofErr w:type="spellEnd"/>
      <w:r w:rsidR="00EF1B89">
        <w:t xml:space="preserve"> </w:t>
      </w:r>
      <w:r w:rsidR="005449A2" w:rsidRPr="002C3E2A">
        <w:t>requests.</w:t>
      </w:r>
    </w:p>
    <w:p w14:paraId="27D94CE2" w14:textId="411A9C9B" w:rsidR="005449A2" w:rsidRPr="002C3E2A" w:rsidRDefault="00917AF9" w:rsidP="00CE4208">
      <w:pPr>
        <w:pStyle w:val="ListParagraph"/>
        <w:numPr>
          <w:ilvl w:val="0"/>
          <w:numId w:val="1"/>
        </w:numPr>
        <w:spacing w:after="0"/>
      </w:pPr>
      <w:r w:rsidRPr="002C3E2A">
        <w:t xml:space="preserve">Has the member experienced </w:t>
      </w:r>
      <w:r w:rsidR="007B38E6">
        <w:t xml:space="preserve">two or more </w:t>
      </w:r>
      <w:r w:rsidRPr="002C3E2A">
        <w:t>sickle cell crises in the last 12 months</w:t>
      </w:r>
      <w:r w:rsidR="005449A2" w:rsidRPr="002C3E2A">
        <w:t xml:space="preserve">? </w:t>
      </w:r>
    </w:p>
    <w:p w14:paraId="36866798" w14:textId="1BE126FD" w:rsidR="00D07B45" w:rsidRDefault="005449A2" w:rsidP="000B62B9">
      <w:pPr>
        <w:tabs>
          <w:tab w:val="left" w:pos="10440"/>
        </w:tabs>
        <w:spacing w:after="0"/>
        <w:ind w:left="540"/>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w:t>
      </w:r>
      <w:r w:rsidRPr="002C3E2A">
        <w:t xml:space="preserve">Yes. Please </w:t>
      </w:r>
      <w:r w:rsidR="00D07B45" w:rsidRPr="002C3E2A">
        <w:t>provide dat</w:t>
      </w:r>
      <w:r w:rsidR="00917AF9" w:rsidRPr="002C3E2A">
        <w:t>es</w:t>
      </w:r>
      <w:r w:rsidRPr="002C3E2A">
        <w:t xml:space="preserve">. </w:t>
      </w:r>
      <w:r w:rsidR="002A2D43">
        <w:rPr>
          <w:rFonts w:cs="Arial"/>
        </w:rPr>
        <w:pict w14:anchorId="44538501">
          <v:shape id="_x0000_i1045" type="#_x0000_t75" style="width:334.5pt;height:18.75pt">
            <v:imagedata r:id="rId39" o:title=""/>
          </v:shape>
        </w:pict>
      </w:r>
      <w:r w:rsidR="00D07B45" w:rsidRPr="002C3E2A">
        <w:rPr>
          <w:rFonts w:cs="Arial"/>
        </w:rPr>
        <w:t xml:space="preserve"> </w:t>
      </w:r>
      <w:r w:rsidR="00D07B45" w:rsidRPr="002C3E2A">
        <w:rPr>
          <w:rFonts w:cs="Arial"/>
        </w:rPr>
        <w:tab/>
      </w:r>
      <w:r w:rsidR="00D07B45" w:rsidRPr="002C3E2A">
        <w:rPr>
          <w:rFonts w:cs="Arial"/>
        </w:rPr>
        <w:fldChar w:fldCharType="begin">
          <w:ffData>
            <w:name w:val="Check1"/>
            <w:enabled/>
            <w:calcOnExit w:val="0"/>
            <w:checkBox>
              <w:sizeAuto/>
              <w:default w:val="0"/>
            </w:checkBox>
          </w:ffData>
        </w:fldChar>
      </w:r>
      <w:r w:rsidR="00D07B45" w:rsidRPr="002C3E2A">
        <w:rPr>
          <w:rFonts w:cs="Arial"/>
        </w:rPr>
        <w:instrText xml:space="preserve"> FORMCHECKBOX </w:instrText>
      </w:r>
      <w:r w:rsidR="00D07B45" w:rsidRPr="002C3E2A">
        <w:rPr>
          <w:rFonts w:cs="Arial"/>
        </w:rPr>
      </w:r>
      <w:r w:rsidR="00D07B45" w:rsidRPr="002C3E2A">
        <w:rPr>
          <w:rFonts w:cs="Arial"/>
        </w:rPr>
        <w:fldChar w:fldCharType="separate"/>
      </w:r>
      <w:r w:rsidR="00D07B45" w:rsidRPr="002C3E2A">
        <w:rPr>
          <w:rFonts w:cs="Arial"/>
        </w:rPr>
        <w:fldChar w:fldCharType="end"/>
      </w:r>
      <w:r w:rsidR="00D07B45" w:rsidRPr="002C3E2A">
        <w:rPr>
          <w:rFonts w:cs="Arial"/>
        </w:rPr>
        <w:t xml:space="preserve"> </w:t>
      </w:r>
      <w:r w:rsidR="00D07B45" w:rsidRPr="002C3E2A">
        <w:t>No</w:t>
      </w:r>
    </w:p>
    <w:p w14:paraId="23910F2E" w14:textId="3BCAF60C" w:rsidR="00917AF9" w:rsidRPr="002C3E2A" w:rsidRDefault="00917AF9" w:rsidP="00CE4208">
      <w:pPr>
        <w:pStyle w:val="ListParagraph"/>
        <w:numPr>
          <w:ilvl w:val="0"/>
          <w:numId w:val="1"/>
        </w:numPr>
        <w:tabs>
          <w:tab w:val="left" w:pos="10440"/>
        </w:tabs>
        <w:spacing w:after="0"/>
        <w:rPr>
          <w:rFonts w:cs="Arial"/>
        </w:rPr>
      </w:pPr>
      <w:r w:rsidRPr="002C3E2A">
        <w:rPr>
          <w:rFonts w:cs="Arial"/>
        </w:rPr>
        <w:t>Has the member had an inadequate response to hydroxyurea for at least three months?</w:t>
      </w:r>
      <w:r w:rsidR="002B6CD5">
        <w:rPr>
          <w:rFonts w:cs="Arial"/>
        </w:rPr>
        <w:t xml:space="preserve"> Please </w:t>
      </w:r>
      <w:proofErr w:type="gramStart"/>
      <w:r w:rsidR="002B6CD5">
        <w:rPr>
          <w:rFonts w:cs="Arial"/>
        </w:rPr>
        <w:t>note:</w:t>
      </w:r>
      <w:proofErr w:type="gramEnd"/>
      <w:r w:rsidR="002B6CD5">
        <w:rPr>
          <w:rFonts w:cs="Arial"/>
        </w:rPr>
        <w:t xml:space="preserve"> </w:t>
      </w:r>
      <w:r w:rsidR="00234E8E">
        <w:rPr>
          <w:rFonts w:cs="Arial"/>
        </w:rPr>
        <w:t>t</w:t>
      </w:r>
      <w:r w:rsidR="002B6CD5">
        <w:rPr>
          <w:rFonts w:cs="Arial"/>
        </w:rPr>
        <w:t xml:space="preserve">rial will be evaluated to ensure titration to maximally tolerated </w:t>
      </w:r>
      <w:proofErr w:type="gramStart"/>
      <w:r w:rsidR="002B6CD5">
        <w:rPr>
          <w:rFonts w:cs="Arial"/>
        </w:rPr>
        <w:t>dose.*</w:t>
      </w:r>
      <w:proofErr w:type="gramEnd"/>
    </w:p>
    <w:p w14:paraId="0F002591" w14:textId="6D662854" w:rsidR="00917AF9" w:rsidRPr="002C3E2A" w:rsidRDefault="00917AF9" w:rsidP="00917AF9">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w:t>
      </w:r>
      <w:proofErr w:type="gramStart"/>
      <w:r w:rsidRPr="002C3E2A">
        <w:rPr>
          <w:rFonts w:cs="Arial"/>
        </w:rPr>
        <w:t>note:</w:t>
      </w:r>
      <w:proofErr w:type="gramEnd"/>
      <w:r w:rsidRPr="002C3E2A">
        <w:rPr>
          <w:rFonts w:cs="Arial"/>
        </w:rPr>
        <w:t xml:space="preserve"> </w:t>
      </w:r>
      <w:r w:rsidR="00234E8E">
        <w:rPr>
          <w:rFonts w:cs="Arial"/>
        </w:rPr>
        <w:t>r</w:t>
      </w:r>
      <w:r w:rsidRPr="002C3E2A">
        <w:rPr>
          <w:rFonts w:cs="Arial"/>
        </w:rPr>
        <w:t xml:space="preserve">equests will be evaluated </w:t>
      </w:r>
      <w:proofErr w:type="gramStart"/>
      <w:r w:rsidRPr="002C3E2A">
        <w:rPr>
          <w:rFonts w:cs="Arial"/>
        </w:rPr>
        <w:t>taking into account</w:t>
      </w:r>
      <w:proofErr w:type="gramEnd"/>
      <w:r w:rsidRPr="002C3E2A">
        <w:rPr>
          <w:rFonts w:cs="Arial"/>
        </w:rPr>
        <w:t xml:space="preserve"> MassHealth pharmacy claims history</w:t>
      </w:r>
    </w:p>
    <w:p w14:paraId="13ADD497" w14:textId="77777777" w:rsidR="00917AF9" w:rsidRPr="002C3E2A" w:rsidRDefault="00917AF9" w:rsidP="0048391F">
      <w:pPr>
        <w:pStyle w:val="ListParagraph"/>
        <w:tabs>
          <w:tab w:val="left" w:pos="10440"/>
        </w:tabs>
        <w:spacing w:after="0"/>
        <w:ind w:left="806"/>
        <w:rPr>
          <w:rFonts w:cs="Arial"/>
        </w:rPr>
      </w:pPr>
      <w:r w:rsidRPr="002C3E2A">
        <w:rPr>
          <w:rFonts w:cs="Arial"/>
        </w:rPr>
        <w:t>or additional documentation addressing adherence to this agent.</w:t>
      </w:r>
    </w:p>
    <w:p w14:paraId="14455BFC" w14:textId="0A4F8F55" w:rsidR="00DA6DD7" w:rsidRPr="00AE50A0" w:rsidRDefault="00917AF9" w:rsidP="0048391F">
      <w:pPr>
        <w:pStyle w:val="ListParagraph"/>
        <w:tabs>
          <w:tab w:val="left" w:pos="4500"/>
          <w:tab w:val="left" w:pos="7920"/>
        </w:tabs>
        <w:spacing w:after="0"/>
        <w:ind w:left="806"/>
        <w:rPr>
          <w:rFonts w:cs="Arial"/>
        </w:rPr>
      </w:pPr>
      <w:r w:rsidRPr="002C3E2A">
        <w:rPr>
          <w:rFonts w:cs="Arial"/>
        </w:rPr>
        <w:t xml:space="preserve">Dose and frequency </w:t>
      </w:r>
      <w:r w:rsidR="002A2D43">
        <w:rPr>
          <w:rFonts w:cs="Arial"/>
        </w:rPr>
        <w:pict w14:anchorId="41FA3AB7">
          <v:shape id="_x0000_i1046" type="#_x0000_t75" style="width:71.25pt;height:18.75pt">
            <v:imagedata r:id="rId40" o:title=""/>
          </v:shape>
        </w:pict>
      </w:r>
      <w:r w:rsidRPr="002C3E2A">
        <w:rPr>
          <w:rFonts w:cs="Arial"/>
        </w:rPr>
        <w:t xml:space="preserve"> </w:t>
      </w:r>
      <w:r w:rsidRPr="002C3E2A">
        <w:rPr>
          <w:rFonts w:cs="Arial"/>
        </w:rPr>
        <w:tab/>
        <w:t xml:space="preserve">Dates of use </w:t>
      </w:r>
      <w:r w:rsidR="002A2D43">
        <w:rPr>
          <w:rFonts w:cs="Arial"/>
        </w:rPr>
        <w:pict w14:anchorId="36AAB3AF">
          <v:shape id="_x0000_i1047" type="#_x0000_t75" style="width:100.5pt;height:18.75pt">
            <v:imagedata r:id="rId41" o:title=""/>
          </v:shape>
        </w:pict>
      </w:r>
      <w:r w:rsidRPr="002C3E2A">
        <w:rPr>
          <w:rFonts w:cs="Arial"/>
        </w:rPr>
        <w:t xml:space="preserve"> </w:t>
      </w:r>
      <w:r w:rsidRPr="002C3E2A">
        <w:rPr>
          <w:rFonts w:cs="Arial"/>
        </w:rPr>
        <w:tab/>
        <w:t xml:space="preserve">Outcome </w:t>
      </w:r>
      <w:r w:rsidR="002A2D43">
        <w:rPr>
          <w:rFonts w:cs="Arial"/>
        </w:rPr>
        <w:pict w14:anchorId="19ECAF5A">
          <v:shape id="_x0000_i1048" type="#_x0000_t75" style="width:104.25pt;height:18.75pt">
            <v:imagedata r:id="rId42" o:title=""/>
          </v:shape>
        </w:pict>
      </w:r>
    </w:p>
    <w:p w14:paraId="5036B8E2" w14:textId="77777777" w:rsidR="00B673D1" w:rsidRDefault="00B673D1" w:rsidP="00953498">
      <w:pPr>
        <w:pStyle w:val="ListParagraph"/>
        <w:tabs>
          <w:tab w:val="left" w:pos="10440"/>
        </w:tabs>
        <w:spacing w:before="120" w:after="240"/>
        <w:ind w:left="0"/>
        <w:contextualSpacing w:val="0"/>
        <w:rPr>
          <w:rFonts w:cs="Arial"/>
        </w:rPr>
      </w:pPr>
    </w:p>
    <w:p w14:paraId="15EAE2A5" w14:textId="24724E68" w:rsidR="00EB6121" w:rsidRDefault="00EB6121" w:rsidP="00953498">
      <w:pPr>
        <w:pStyle w:val="ListParagraph"/>
        <w:tabs>
          <w:tab w:val="left" w:pos="10440"/>
        </w:tabs>
        <w:spacing w:before="120" w:after="240"/>
        <w:ind w:left="0"/>
        <w:contextualSpacing w:val="0"/>
        <w:rPr>
          <w:rFonts w:cs="Arial"/>
        </w:rPr>
      </w:pPr>
      <w:r>
        <w:rPr>
          <w:rFonts w:cs="Arial"/>
        </w:rPr>
        <w:t xml:space="preserve">PA-77 (Rev. </w:t>
      </w:r>
      <w:r w:rsidR="00A07A26">
        <w:rPr>
          <w:rFonts w:cs="Arial"/>
        </w:rPr>
        <w:t>01/26</w:t>
      </w:r>
      <w:r>
        <w:rPr>
          <w:rFonts w:cs="Arial"/>
        </w:rPr>
        <w:t>)</w:t>
      </w:r>
      <w:r w:rsidRPr="002C3E2A">
        <w:rPr>
          <w:rFonts w:cs="Arial"/>
        </w:rPr>
        <w:tab/>
        <w:t>over</w:t>
      </w:r>
    </w:p>
    <w:p w14:paraId="169DE38A" w14:textId="6B5B9964" w:rsidR="002B6CD5" w:rsidRPr="002C3E2A" w:rsidRDefault="00FE4BC9" w:rsidP="0048391F">
      <w:pPr>
        <w:pStyle w:val="ListParagraph"/>
        <w:tabs>
          <w:tab w:val="left" w:pos="4500"/>
          <w:tab w:val="left" w:pos="7920"/>
        </w:tabs>
        <w:spacing w:after="0"/>
        <w:ind w:left="806"/>
        <w:rPr>
          <w:rFonts w:cs="Arial"/>
        </w:rPr>
      </w:pPr>
      <w:r w:rsidRPr="00FE4BC9">
        <w:rPr>
          <w:rFonts w:cs="Arial"/>
        </w:rPr>
        <w:lastRenderedPageBreak/>
        <w:t>Please attach hematologic laboratory data (</w:t>
      </w:r>
      <w:r w:rsidR="00E37C11">
        <w:rPr>
          <w:rFonts w:cs="Arial"/>
        </w:rPr>
        <w:t>e</w:t>
      </w:r>
      <w:r w:rsidRPr="00FE4BC9">
        <w:rPr>
          <w:rFonts w:cs="Arial"/>
        </w:rPr>
        <w:t>.</w:t>
      </w:r>
      <w:r w:rsidR="00E37C11">
        <w:rPr>
          <w:rFonts w:cs="Arial"/>
        </w:rPr>
        <w:t>g</w:t>
      </w:r>
      <w:r w:rsidR="008948A7">
        <w:rPr>
          <w:rFonts w:cs="Arial"/>
        </w:rPr>
        <w:t>.</w:t>
      </w:r>
      <w:r w:rsidRPr="00FE4BC9">
        <w:rPr>
          <w:rFonts w:cs="Arial"/>
        </w:rPr>
        <w:t>, absolute neutrophil count [ANC], platelet count,</w:t>
      </w:r>
      <w:r w:rsidR="00E37C11">
        <w:rPr>
          <w:rFonts w:cs="Arial"/>
        </w:rPr>
        <w:t xml:space="preserve"> hemoglobin, reticulocyte count</w:t>
      </w:r>
      <w:r w:rsidRPr="00FE4BC9">
        <w:rPr>
          <w:rFonts w:cs="Arial"/>
        </w:rPr>
        <w:t>) supporting dosing regimen.</w:t>
      </w:r>
      <w:r w:rsidRPr="002C3E2A">
        <w:rPr>
          <w:rFonts w:cs="Arial"/>
        </w:rPr>
        <w:t xml:space="preserve"> </w:t>
      </w:r>
    </w:p>
    <w:p w14:paraId="079F1DDC" w14:textId="159C67A1" w:rsidR="009B6EF9" w:rsidRDefault="00917AF9" w:rsidP="009B6EF9">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09DF4E02" w14:textId="0EC321D2" w:rsidR="00917AF9" w:rsidRPr="002C3E2A" w:rsidRDefault="00917AF9" w:rsidP="00CE4208">
      <w:pPr>
        <w:pStyle w:val="ListParagraph"/>
        <w:numPr>
          <w:ilvl w:val="0"/>
          <w:numId w:val="1"/>
        </w:numPr>
        <w:tabs>
          <w:tab w:val="left" w:pos="10440"/>
        </w:tabs>
        <w:spacing w:after="0"/>
        <w:rPr>
          <w:rFonts w:cs="Arial"/>
        </w:rPr>
      </w:pPr>
      <w:r w:rsidRPr="002C3E2A">
        <w:rPr>
          <w:rFonts w:cs="Arial"/>
        </w:rPr>
        <w:t xml:space="preserve">Has the member tried hydroxyurea and had an adverse reaction or does the member have a contraindication to this </w:t>
      </w:r>
      <w:proofErr w:type="gramStart"/>
      <w:r w:rsidRPr="002C3E2A">
        <w:rPr>
          <w:rFonts w:cs="Arial"/>
        </w:rPr>
        <w:t>agent?</w:t>
      </w:r>
      <w:r w:rsidR="002B6CD5">
        <w:rPr>
          <w:rFonts w:cs="Arial"/>
        </w:rPr>
        <w:t>*</w:t>
      </w:r>
      <w:proofErr w:type="gramEnd"/>
      <w:r w:rsidRPr="002C3E2A">
        <w:rPr>
          <w:rFonts w:cs="Arial"/>
        </w:rPr>
        <w:t xml:space="preserve"> </w:t>
      </w:r>
    </w:p>
    <w:p w14:paraId="21DC0606" w14:textId="1E0E3122" w:rsidR="00091AD4" w:rsidRDefault="00917AF9" w:rsidP="000B62B9">
      <w:pPr>
        <w:pStyle w:val="ListParagraph"/>
        <w:tabs>
          <w:tab w:val="left" w:pos="10440"/>
        </w:tabs>
        <w:spacing w:after="0"/>
        <w:ind w:left="562"/>
        <w:contextualSpacing w:val="0"/>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explain. </w:t>
      </w:r>
      <w:r w:rsidR="002A2D43">
        <w:rPr>
          <w:rFonts w:cs="Arial"/>
        </w:rPr>
        <w:pict w14:anchorId="57B70044">
          <v:shape id="_x0000_i1049" type="#_x0000_t75" style="width:366pt;height:18.75pt">
            <v:imagedata r:id="rId43" o:title=""/>
          </v:shape>
        </w:pict>
      </w:r>
      <w:r w:rsidRPr="002C3E2A">
        <w:rPr>
          <w:rFonts w:cs="Arial"/>
        </w:rPr>
        <w:tab/>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w:t>
      </w:r>
      <w:r w:rsidRPr="002C3E2A">
        <w:t>No</w:t>
      </w:r>
    </w:p>
    <w:p w14:paraId="72FF4D46" w14:textId="7989FE17" w:rsidR="00E32354" w:rsidRDefault="001849F8" w:rsidP="0073029B">
      <w:pPr>
        <w:pStyle w:val="ListParagraph"/>
        <w:numPr>
          <w:ilvl w:val="0"/>
          <w:numId w:val="1"/>
        </w:numPr>
        <w:tabs>
          <w:tab w:val="left" w:pos="10440"/>
        </w:tabs>
        <w:spacing w:after="0"/>
      </w:pPr>
      <w:r>
        <w:t xml:space="preserve">For recertification requests, please attach medical records documenting positive response to therapy (e.g., </w:t>
      </w:r>
      <w:r w:rsidRPr="002C3E2A">
        <w:t xml:space="preserve">follow up information on </w:t>
      </w:r>
      <w:proofErr w:type="spellStart"/>
      <w:r w:rsidRPr="002C3E2A">
        <w:t>vaso</w:t>
      </w:r>
      <w:proofErr w:type="spellEnd"/>
      <w:r w:rsidR="00642F00">
        <w:t>-</w:t>
      </w:r>
      <w:r w:rsidRPr="002C3E2A">
        <w:t xml:space="preserve">occlusive crises, pain management, </w:t>
      </w:r>
      <w:r>
        <w:t xml:space="preserve">hospitalizations, </w:t>
      </w:r>
      <w:r w:rsidRPr="002C3E2A">
        <w:t>and/or member’s improvement).</w:t>
      </w:r>
    </w:p>
    <w:p w14:paraId="194E537D" w14:textId="77777777" w:rsidR="00533518" w:rsidRPr="002C3E2A" w:rsidRDefault="002A2D43" w:rsidP="00844EA6">
      <w:pPr>
        <w:pStyle w:val="ListParagraph"/>
        <w:tabs>
          <w:tab w:val="left" w:pos="10980"/>
        </w:tabs>
        <w:spacing w:after="0" w:line="240" w:lineRule="auto"/>
        <w:ind w:left="634" w:right="-720" w:hanging="720"/>
        <w:rPr>
          <w:rFonts w:cs="Arial"/>
          <w:b/>
        </w:rPr>
      </w:pPr>
      <w:r>
        <w:rPr>
          <w:rFonts w:cs="Arial"/>
        </w:rPr>
        <w:pict w14:anchorId="1A5470FF">
          <v:rect id="_x0000_i1050" style="width:513.2pt;height:3.15pt" o:hrpct="990" o:hralign="center" o:hrstd="t" o:hrnoshade="t" o:hr="t" fillcolor="#a5a5a5" stroked="f"/>
        </w:pict>
      </w:r>
    </w:p>
    <w:p w14:paraId="6CE59CB4" w14:textId="6BC6D67A" w:rsidR="00E02C1E" w:rsidRPr="002C3E2A" w:rsidRDefault="00E02C1E" w:rsidP="00BA1C63">
      <w:pPr>
        <w:pStyle w:val="Heading1"/>
        <w:ind w:left="1440" w:hanging="1440"/>
      </w:pPr>
      <w:r w:rsidRPr="002C3E2A">
        <w:t>Section I</w:t>
      </w:r>
      <w:r w:rsidR="00133A11" w:rsidRPr="002C3E2A">
        <w:t>I</w:t>
      </w:r>
      <w:r w:rsidRPr="002C3E2A">
        <w:t>.</w:t>
      </w:r>
      <w:r w:rsidR="00F0715E" w:rsidRPr="002C3E2A">
        <w:t xml:space="preserve"> </w:t>
      </w:r>
      <w:r w:rsidR="00BA1C63" w:rsidRPr="002C3E2A">
        <w:tab/>
      </w:r>
      <w:r w:rsidR="005449A2" w:rsidRPr="002C3E2A">
        <w:t>Please complete for</w:t>
      </w:r>
      <w:r w:rsidR="007B1CA2" w:rsidRPr="007B1CA2">
        <w:t xml:space="preserve"> </w:t>
      </w:r>
      <w:r w:rsidR="007B1CA2" w:rsidRPr="00AE16D8">
        <w:t>l-glutamine</w:t>
      </w:r>
      <w:r w:rsidR="007B1CA2" w:rsidRPr="002C3E2A">
        <w:t xml:space="preserve"> </w:t>
      </w:r>
      <w:r w:rsidR="005449A2" w:rsidRPr="002C3E2A">
        <w:t>requests.</w:t>
      </w:r>
    </w:p>
    <w:p w14:paraId="67E78FA0" w14:textId="77777777" w:rsidR="002C3E2A" w:rsidRPr="002C3E2A" w:rsidRDefault="002C3E2A" w:rsidP="00CE4208">
      <w:pPr>
        <w:pStyle w:val="ListParagraph"/>
        <w:numPr>
          <w:ilvl w:val="0"/>
          <w:numId w:val="2"/>
        </w:numPr>
        <w:spacing w:after="0"/>
      </w:pPr>
      <w:r w:rsidRPr="002C3E2A">
        <w:t xml:space="preserve">Has the member experienced two or more sickle cell crises in the last 12 months? </w:t>
      </w:r>
    </w:p>
    <w:p w14:paraId="397DEC94" w14:textId="2F9FB605" w:rsidR="002C3E2A" w:rsidRPr="002C3E2A" w:rsidRDefault="002C3E2A" w:rsidP="002C3E2A">
      <w:pPr>
        <w:tabs>
          <w:tab w:val="left" w:pos="10440"/>
        </w:tabs>
        <w:spacing w:after="0"/>
        <w:ind w:left="540"/>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w:t>
      </w:r>
      <w:r w:rsidRPr="002C3E2A">
        <w:t xml:space="preserve">Yes. Please provide dates. </w:t>
      </w:r>
      <w:r w:rsidR="002A2D43">
        <w:rPr>
          <w:rFonts w:cs="Arial"/>
        </w:rPr>
        <w:pict w14:anchorId="49885CD0">
          <v:shape id="_x0000_i1051" type="#_x0000_t75" style="width:336.75pt;height:18.75pt">
            <v:imagedata r:id="rId44" o:title=""/>
          </v:shape>
        </w:pict>
      </w:r>
      <w:r w:rsidRPr="002C3E2A">
        <w:rPr>
          <w:rFonts w:cs="Arial"/>
        </w:rPr>
        <w:t xml:space="preserve"> </w:t>
      </w:r>
      <w:r w:rsidRPr="002C3E2A">
        <w:rPr>
          <w:rFonts w:cs="Arial"/>
        </w:rPr>
        <w:tab/>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w:t>
      </w:r>
      <w:r w:rsidRPr="002C3E2A">
        <w:t>No</w:t>
      </w:r>
    </w:p>
    <w:p w14:paraId="069C7592" w14:textId="4A67C696" w:rsidR="00826E6B" w:rsidRPr="002C3E2A" w:rsidRDefault="00826E6B" w:rsidP="00CE4208">
      <w:pPr>
        <w:pStyle w:val="ListParagraph"/>
        <w:numPr>
          <w:ilvl w:val="0"/>
          <w:numId w:val="2"/>
        </w:numPr>
        <w:tabs>
          <w:tab w:val="left" w:pos="10440"/>
        </w:tabs>
        <w:spacing w:after="0"/>
        <w:rPr>
          <w:rFonts w:cs="Arial"/>
        </w:rPr>
      </w:pPr>
      <w:r w:rsidRPr="002C3E2A">
        <w:rPr>
          <w:rFonts w:cs="Arial"/>
        </w:rPr>
        <w:t xml:space="preserve">Has the member had a trial with </w:t>
      </w:r>
      <w:proofErr w:type="gramStart"/>
      <w:r w:rsidR="002C3E2A" w:rsidRPr="002C3E2A">
        <w:rPr>
          <w:rFonts w:cs="Arial"/>
        </w:rPr>
        <w:t>hydroxyurea</w:t>
      </w:r>
      <w:r w:rsidRPr="002C3E2A">
        <w:rPr>
          <w:rFonts w:cs="Arial"/>
        </w:rPr>
        <w:t>?</w:t>
      </w:r>
      <w:r w:rsidR="002B6CD5">
        <w:rPr>
          <w:rFonts w:cs="Arial"/>
        </w:rPr>
        <w:t>*</w:t>
      </w:r>
      <w:proofErr w:type="gramEnd"/>
    </w:p>
    <w:p w14:paraId="26C63123" w14:textId="77777777" w:rsidR="00011B9B" w:rsidRPr="002C3E2A" w:rsidRDefault="00011B9B" w:rsidP="00011B9B">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list the dates/duration of use and outcomes below.</w:t>
      </w:r>
    </w:p>
    <w:p w14:paraId="1C57CCC1" w14:textId="7E7D9C4A" w:rsidR="00011B9B" w:rsidRPr="002C3E2A" w:rsidRDefault="00011B9B" w:rsidP="0048391F">
      <w:pPr>
        <w:pStyle w:val="ListParagraph"/>
        <w:tabs>
          <w:tab w:val="left" w:pos="5670"/>
        </w:tabs>
        <w:spacing w:after="0"/>
        <w:ind w:left="806"/>
        <w:rPr>
          <w:rFonts w:cs="Arial"/>
        </w:rPr>
      </w:pPr>
      <w:r w:rsidRPr="002C3E2A">
        <w:rPr>
          <w:rFonts w:cs="Arial"/>
        </w:rPr>
        <w:t xml:space="preserve">Dates/duration of use </w:t>
      </w:r>
      <w:r w:rsidR="002A2D43">
        <w:rPr>
          <w:rFonts w:cs="Arial"/>
        </w:rPr>
        <w:pict w14:anchorId="2C4281AC">
          <v:shape id="_x0000_i1052" type="#_x0000_t75" style="width:128.25pt;height:18.75pt">
            <v:imagedata r:id="rId45" o:title=""/>
          </v:shape>
        </w:pict>
      </w:r>
      <w:r w:rsidRPr="002C3E2A">
        <w:rPr>
          <w:rFonts w:cs="Arial"/>
        </w:rPr>
        <w:tab/>
        <w:t xml:space="preserve">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Adverse reaction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Inadequate response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Other</w:t>
      </w:r>
    </w:p>
    <w:p w14:paraId="3A4A26BD" w14:textId="77777777" w:rsidR="00826E6B" w:rsidRPr="002C3E2A" w:rsidRDefault="00826E6B" w:rsidP="0048391F">
      <w:pPr>
        <w:pStyle w:val="ListParagraph"/>
        <w:tabs>
          <w:tab w:val="left" w:pos="10440"/>
        </w:tabs>
        <w:spacing w:after="0"/>
        <w:ind w:left="806"/>
        <w:rPr>
          <w:rFonts w:cs="Arial"/>
        </w:rPr>
      </w:pPr>
      <w:r w:rsidRPr="002C3E2A">
        <w:rPr>
          <w:rFonts w:cs="Arial"/>
        </w:rPr>
        <w:t>Briefly describe details of adverse reaction, inadequate response, or other.</w:t>
      </w:r>
    </w:p>
    <w:p w14:paraId="49BCE299" w14:textId="1D2DC2A7" w:rsidR="00826E6B" w:rsidRPr="002C3E2A" w:rsidRDefault="002A2D43" w:rsidP="0048391F">
      <w:pPr>
        <w:pStyle w:val="ListParagraph"/>
        <w:tabs>
          <w:tab w:val="left" w:pos="10440"/>
        </w:tabs>
        <w:spacing w:after="0"/>
        <w:ind w:left="806"/>
        <w:rPr>
          <w:rFonts w:cs="Arial"/>
        </w:rPr>
      </w:pPr>
      <w:r>
        <w:rPr>
          <w:rFonts w:cs="Arial"/>
        </w:rPr>
        <w:pict w14:anchorId="5090A1AB">
          <v:shape id="_x0000_i1053" type="#_x0000_t75" style="width:508.5pt;height:18.75pt">
            <v:imagedata r:id="rId46" o:title=""/>
          </v:shape>
        </w:pict>
      </w:r>
    </w:p>
    <w:p w14:paraId="0843A5AB" w14:textId="1749A8B9" w:rsidR="00826E6B" w:rsidRPr="002C3E2A" w:rsidRDefault="00826E6B" w:rsidP="00826E6B">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 Please explain why not. </w:t>
      </w:r>
      <w:r w:rsidR="002A2D43">
        <w:rPr>
          <w:rFonts w:cs="Arial"/>
        </w:rPr>
        <w:pict w14:anchorId="4543808B">
          <v:shape id="_x0000_i1054" type="#_x0000_t75" style="width:366.75pt;height:18.75pt">
            <v:imagedata r:id="rId47" o:title=""/>
          </v:shape>
        </w:pict>
      </w:r>
    </w:p>
    <w:p w14:paraId="2DFEE35C" w14:textId="77777777" w:rsidR="0069742A" w:rsidRPr="00721A1D" w:rsidRDefault="002A2D43" w:rsidP="0069742A">
      <w:pPr>
        <w:pStyle w:val="ListParagraph"/>
        <w:tabs>
          <w:tab w:val="left" w:pos="10980"/>
        </w:tabs>
        <w:spacing w:after="0" w:line="240" w:lineRule="auto"/>
        <w:ind w:left="634" w:right="-720" w:hanging="720"/>
        <w:rPr>
          <w:rFonts w:cs="Arial"/>
          <w:b/>
        </w:rPr>
      </w:pPr>
      <w:r>
        <w:rPr>
          <w:rFonts w:cs="Arial"/>
        </w:rPr>
        <w:pict w14:anchorId="347FA594">
          <v:rect id="_x0000_i1055" style="width:513.2pt;height:3.15pt" o:hrpct="990" o:hralign="center" o:hrstd="t" o:hrnoshade="t" o:hr="t" fillcolor="#a5a5a5" stroked="f"/>
        </w:pict>
      </w:r>
    </w:p>
    <w:p w14:paraId="2664FA7E" w14:textId="63D1F4E9" w:rsidR="0069742A" w:rsidRPr="00721A1D" w:rsidRDefault="0069742A" w:rsidP="0069742A">
      <w:pPr>
        <w:pStyle w:val="Heading1"/>
        <w:ind w:left="1440" w:hanging="1440"/>
      </w:pPr>
      <w:r w:rsidRPr="00721A1D">
        <w:t>Section II</w:t>
      </w:r>
      <w:r w:rsidR="00BB2BE7" w:rsidRPr="00721A1D">
        <w:t>I</w:t>
      </w:r>
      <w:r w:rsidRPr="00721A1D">
        <w:t xml:space="preserve">. </w:t>
      </w:r>
      <w:r w:rsidRPr="00721A1D">
        <w:tab/>
      </w:r>
      <w:r w:rsidR="005449A2" w:rsidRPr="00721A1D">
        <w:t xml:space="preserve">Please complete for </w:t>
      </w:r>
      <w:proofErr w:type="spellStart"/>
      <w:r w:rsidR="00B603F8" w:rsidRPr="00721A1D">
        <w:t>Reblozyl</w:t>
      </w:r>
      <w:proofErr w:type="spellEnd"/>
      <w:r w:rsidR="00B9353C" w:rsidRPr="00721A1D">
        <w:t xml:space="preserve"> </w:t>
      </w:r>
      <w:r w:rsidR="00404219">
        <w:t xml:space="preserve">for </w:t>
      </w:r>
      <w:r w:rsidR="00537168">
        <w:t>b</w:t>
      </w:r>
      <w:r w:rsidR="00404219">
        <w:t>eta</w:t>
      </w:r>
      <w:r w:rsidR="00780180">
        <w:t xml:space="preserve"> </w:t>
      </w:r>
      <w:r w:rsidR="00404219">
        <w:t xml:space="preserve">thalassemia </w:t>
      </w:r>
      <w:r w:rsidR="00B9353C" w:rsidRPr="00721A1D">
        <w:t>requests</w:t>
      </w:r>
      <w:r w:rsidR="005449A2" w:rsidRPr="00721A1D">
        <w:t>.</w:t>
      </w:r>
    </w:p>
    <w:p w14:paraId="2CE8E963" w14:textId="52B6E09F" w:rsidR="00087D64" w:rsidRPr="00087D64" w:rsidRDefault="00087D64" w:rsidP="00CE4208">
      <w:pPr>
        <w:pStyle w:val="ListParagraph"/>
        <w:numPr>
          <w:ilvl w:val="0"/>
          <w:numId w:val="3"/>
        </w:numPr>
        <w:tabs>
          <w:tab w:val="left" w:pos="10440"/>
        </w:tabs>
        <w:spacing w:after="0"/>
        <w:ind w:right="-252"/>
        <w:rPr>
          <w:rFonts w:cs="Arial"/>
        </w:rPr>
      </w:pPr>
      <w:r w:rsidRPr="00087D64">
        <w:rPr>
          <w:rFonts w:cs="Arial"/>
        </w:rPr>
        <w:t xml:space="preserve">Please attach a copy of genetic test confirming diagnosis of </w:t>
      </w:r>
      <w:r>
        <w:rPr>
          <w:rFonts w:cs="Arial"/>
        </w:rPr>
        <w:t>beta thalassemia</w:t>
      </w:r>
      <w:r w:rsidRPr="00087D64">
        <w:rPr>
          <w:rFonts w:cs="Arial"/>
        </w:rPr>
        <w:t>.</w:t>
      </w:r>
    </w:p>
    <w:p w14:paraId="78560D0F" w14:textId="3468A0AD" w:rsidR="00721A1D" w:rsidRPr="00721A1D" w:rsidRDefault="00710773" w:rsidP="00CE4208">
      <w:pPr>
        <w:pStyle w:val="ListParagraph"/>
        <w:numPr>
          <w:ilvl w:val="0"/>
          <w:numId w:val="3"/>
        </w:numPr>
        <w:tabs>
          <w:tab w:val="left" w:pos="10440"/>
        </w:tabs>
        <w:spacing w:after="0"/>
        <w:ind w:right="-252"/>
        <w:rPr>
          <w:rFonts w:cs="Arial"/>
        </w:rPr>
      </w:pPr>
      <w:r w:rsidRPr="00721A1D">
        <w:t xml:space="preserve">Is the member </w:t>
      </w:r>
      <w:r w:rsidR="00721A1D" w:rsidRPr="00721A1D">
        <w:t>transfusion-dependent</w:t>
      </w:r>
      <w:r w:rsidRPr="00721A1D">
        <w:t xml:space="preserve">? </w:t>
      </w:r>
    </w:p>
    <w:p w14:paraId="1FA50458" w14:textId="18A4762B" w:rsidR="00721A1D" w:rsidRPr="00D80EA5" w:rsidRDefault="00710773" w:rsidP="00263CED">
      <w:pPr>
        <w:tabs>
          <w:tab w:val="left" w:pos="1044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sidR="00721A1D" w:rsidRPr="00D80EA5">
        <w:rPr>
          <w:rFonts w:cs="Arial"/>
        </w:rPr>
        <w:t xml:space="preserve">attach medical records supporting regular blood transfusions and/or chronic iron chelator use. </w:t>
      </w:r>
    </w:p>
    <w:p w14:paraId="2B973778" w14:textId="17DA60E8" w:rsidR="00380988" w:rsidRDefault="00710773" w:rsidP="00263CED">
      <w:pPr>
        <w:pStyle w:val="ListParagraph"/>
        <w:tabs>
          <w:tab w:val="left" w:pos="10440"/>
        </w:tabs>
        <w:spacing w:after="0"/>
        <w:ind w:left="540" w:right="-252"/>
        <w:rPr>
          <w:rFonts w:cs="Arial"/>
        </w:rPr>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2FC45D74" w14:textId="0F62103B" w:rsidR="00263CED" w:rsidRPr="00263CED" w:rsidRDefault="00263CED" w:rsidP="00CE4208">
      <w:pPr>
        <w:pStyle w:val="ListParagraph"/>
        <w:numPr>
          <w:ilvl w:val="0"/>
          <w:numId w:val="3"/>
        </w:numPr>
        <w:tabs>
          <w:tab w:val="left" w:pos="10440"/>
        </w:tabs>
        <w:spacing w:after="0"/>
      </w:pPr>
      <w:r>
        <w:t xml:space="preserve">For recertification requests, please attach medical records documenting positive response to therapy (e.g., </w:t>
      </w:r>
      <w:r w:rsidRPr="002C3E2A">
        <w:t xml:space="preserve">follow up information on </w:t>
      </w:r>
      <w:r>
        <w:t>transfusion requirements</w:t>
      </w:r>
      <w:r w:rsidRPr="002C3E2A">
        <w:t xml:space="preserve"> and/or member’s improvement).</w:t>
      </w:r>
    </w:p>
    <w:p w14:paraId="15C872E8" w14:textId="4125AC85" w:rsidR="00023A70" w:rsidRPr="0004546D" w:rsidRDefault="002A2D43" w:rsidP="0004546D">
      <w:pPr>
        <w:tabs>
          <w:tab w:val="left" w:pos="5040"/>
        </w:tabs>
        <w:spacing w:after="0"/>
        <w:ind w:left="-86" w:right="-72"/>
        <w:rPr>
          <w:rFonts w:cs="Arial"/>
        </w:rPr>
      </w:pPr>
      <w:r>
        <w:rPr>
          <w:rFonts w:cs="Arial"/>
        </w:rPr>
        <w:pict w14:anchorId="53C382D4">
          <v:rect id="_x0000_i1056" style="width:513.2pt;height:3.15pt" o:hrpct="990" o:hralign="center" o:hrstd="t" o:hrnoshade="t" o:hr="t" fillcolor="#a5a5a5" stroked="f"/>
        </w:pict>
      </w:r>
    </w:p>
    <w:p w14:paraId="37A0EC1F" w14:textId="0A32A43B" w:rsidR="00CE0D00" w:rsidRPr="00721A1D" w:rsidRDefault="00CE0D00" w:rsidP="00CE0D00">
      <w:pPr>
        <w:pStyle w:val="Heading1"/>
        <w:ind w:left="1440" w:hanging="1440"/>
      </w:pPr>
      <w:r w:rsidRPr="00721A1D">
        <w:t xml:space="preserve">Section </w:t>
      </w:r>
      <w:r w:rsidR="0004546D">
        <w:t>I</w:t>
      </w:r>
      <w:r>
        <w:t>V</w:t>
      </w:r>
      <w:r w:rsidRPr="00721A1D">
        <w:t xml:space="preserve">. </w:t>
      </w:r>
      <w:r w:rsidRPr="00721A1D">
        <w:tab/>
        <w:t xml:space="preserve">Please </w:t>
      </w:r>
      <w:proofErr w:type="gramStart"/>
      <w:r w:rsidRPr="00721A1D">
        <w:t>complete for</w:t>
      </w:r>
      <w:proofErr w:type="gramEnd"/>
      <w:r w:rsidRPr="00721A1D">
        <w:t xml:space="preserve"> </w:t>
      </w:r>
      <w:proofErr w:type="spellStart"/>
      <w:r>
        <w:t>Siklos</w:t>
      </w:r>
      <w:proofErr w:type="spellEnd"/>
      <w:r>
        <w:t xml:space="preserve"> </w:t>
      </w:r>
      <w:r w:rsidR="00E12F43">
        <w:t xml:space="preserve">and </w:t>
      </w:r>
      <w:proofErr w:type="spellStart"/>
      <w:r w:rsidR="00E12F43">
        <w:t>Xromi</w:t>
      </w:r>
      <w:proofErr w:type="spellEnd"/>
      <w:r w:rsidR="00E12F43">
        <w:t xml:space="preserve"> </w:t>
      </w:r>
      <w:r w:rsidRPr="00721A1D">
        <w:t>requests.</w:t>
      </w:r>
    </w:p>
    <w:p w14:paraId="338F2719" w14:textId="7FB6E5FE" w:rsidR="00CE0D00" w:rsidRDefault="00CE0D00" w:rsidP="00CE0D00">
      <w:pPr>
        <w:tabs>
          <w:tab w:val="left" w:pos="10440"/>
        </w:tabs>
        <w:spacing w:after="0"/>
        <w:ind w:left="180"/>
      </w:pPr>
      <w:r>
        <w:t xml:space="preserve">Please document medical necessity for the use of </w:t>
      </w:r>
      <w:r w:rsidR="00E12F43">
        <w:t xml:space="preserve">the requested </w:t>
      </w:r>
      <w:r>
        <w:t xml:space="preserve">formulation. </w:t>
      </w:r>
    </w:p>
    <w:p w14:paraId="15DBA8A6" w14:textId="4E123D96" w:rsidR="00CE0D00" w:rsidRPr="00E3510B" w:rsidRDefault="002A2D43" w:rsidP="00CE0D00">
      <w:pPr>
        <w:spacing w:after="0"/>
        <w:ind w:left="180"/>
        <w:rPr>
          <w:rFonts w:cs="Arial"/>
        </w:rPr>
      </w:pPr>
      <w:r>
        <w:rPr>
          <w:rFonts w:cs="Arial"/>
        </w:rPr>
        <w:pict w14:anchorId="1CB7A608">
          <v:shape id="_x0000_i1057" type="#_x0000_t75" style="width:540.75pt;height:18.75pt">
            <v:imagedata r:id="rId48" o:title=""/>
          </v:shape>
        </w:pict>
      </w:r>
      <w:r w:rsidR="00CE0D00" w:rsidRPr="00E3510B">
        <w:rPr>
          <w:rFonts w:cs="Arial"/>
        </w:rPr>
        <w:t xml:space="preserve"> </w:t>
      </w:r>
    </w:p>
    <w:p w14:paraId="26E1B57C" w14:textId="145425A2" w:rsidR="00CE0D00" w:rsidRDefault="002A2D43" w:rsidP="00CE0D00">
      <w:pPr>
        <w:spacing w:after="0"/>
        <w:ind w:left="173"/>
        <w:rPr>
          <w:rFonts w:cs="Arial"/>
        </w:rPr>
      </w:pPr>
      <w:r>
        <w:rPr>
          <w:rFonts w:cs="Arial"/>
        </w:rPr>
        <w:pict w14:anchorId="6C51492F">
          <v:shape id="_x0000_i1058" type="#_x0000_t75" style="width:540pt;height:18.75pt">
            <v:imagedata r:id="rId49" o:title=""/>
          </v:shape>
        </w:pict>
      </w:r>
    </w:p>
    <w:p w14:paraId="279183E2" w14:textId="77777777" w:rsidR="00CB5182" w:rsidRPr="00C55FA8" w:rsidRDefault="002A2D43" w:rsidP="00CB5182">
      <w:pPr>
        <w:tabs>
          <w:tab w:val="left" w:pos="4140"/>
          <w:tab w:val="left" w:pos="5760"/>
          <w:tab w:val="left" w:pos="7560"/>
        </w:tabs>
        <w:spacing w:after="0" w:line="240" w:lineRule="auto"/>
        <w:ind w:left="-86"/>
        <w:contextualSpacing/>
        <w:rPr>
          <w:rFonts w:cs="Arial"/>
        </w:rPr>
      </w:pPr>
      <w:r>
        <w:rPr>
          <w:rFonts w:cs="Arial"/>
        </w:rPr>
        <w:pict w14:anchorId="1F3D2B0B">
          <v:rect id="_x0000_i1059" style="width:513.2pt;height:3.15pt" o:hrpct="990" o:hralign="center" o:hrstd="t" o:hrnoshade="t" o:hr="t" fillcolor="#a5a5a5 [2092]" stroked="f"/>
        </w:pict>
      </w:r>
    </w:p>
    <w:p w14:paraId="147D3E50" w14:textId="226C4076" w:rsidR="00CB5182" w:rsidRDefault="00CB5182" w:rsidP="00CB5182">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 xml:space="preserve">Section V. </w:t>
      </w:r>
      <w:r w:rsidRPr="00C55FA8">
        <w:rPr>
          <w:rFonts w:eastAsiaTheme="majorEastAsia" w:cstheme="majorBidi"/>
          <w:b/>
          <w:bCs/>
          <w:sz w:val="24"/>
          <w:szCs w:val="28"/>
        </w:rPr>
        <w:tab/>
        <w:t xml:space="preserve">Please complete </w:t>
      </w:r>
      <w:r>
        <w:rPr>
          <w:rFonts w:eastAsiaTheme="majorEastAsia" w:cstheme="majorBidi"/>
          <w:b/>
          <w:bCs/>
          <w:sz w:val="24"/>
          <w:szCs w:val="28"/>
        </w:rPr>
        <w:t xml:space="preserve">for </w:t>
      </w:r>
      <w:proofErr w:type="spellStart"/>
      <w:r>
        <w:rPr>
          <w:rFonts w:eastAsiaTheme="majorEastAsia" w:cstheme="majorBidi"/>
          <w:b/>
          <w:bCs/>
          <w:sz w:val="24"/>
          <w:szCs w:val="28"/>
        </w:rPr>
        <w:t>Rytelo</w:t>
      </w:r>
      <w:proofErr w:type="spellEnd"/>
      <w:r w:rsidRPr="008B28E1">
        <w:rPr>
          <w:rFonts w:eastAsiaTheme="majorEastAsia" w:cstheme="majorBidi"/>
          <w:b/>
          <w:bCs/>
          <w:sz w:val="24"/>
          <w:szCs w:val="28"/>
        </w:rPr>
        <w:t xml:space="preserve"> </w:t>
      </w:r>
      <w:r>
        <w:rPr>
          <w:rFonts w:eastAsiaTheme="majorEastAsia" w:cstheme="majorBidi"/>
          <w:b/>
          <w:bCs/>
          <w:sz w:val="24"/>
          <w:szCs w:val="28"/>
        </w:rPr>
        <w:t>requests</w:t>
      </w:r>
      <w:r w:rsidRPr="00C55FA8">
        <w:rPr>
          <w:rFonts w:eastAsiaTheme="majorEastAsia" w:cstheme="majorBidi"/>
          <w:b/>
          <w:bCs/>
          <w:sz w:val="24"/>
          <w:szCs w:val="28"/>
        </w:rPr>
        <w:t>.</w:t>
      </w:r>
    </w:p>
    <w:p w14:paraId="75C2C5E5" w14:textId="79442CDC" w:rsidR="00CB5182" w:rsidRPr="00FF4642" w:rsidRDefault="00CB5182" w:rsidP="00CB5182">
      <w:pPr>
        <w:pStyle w:val="ListParagraph"/>
        <w:numPr>
          <w:ilvl w:val="0"/>
          <w:numId w:val="9"/>
        </w:numPr>
        <w:tabs>
          <w:tab w:val="left" w:pos="10620"/>
        </w:tabs>
        <w:spacing w:after="0"/>
        <w:ind w:right="-72"/>
        <w:rPr>
          <w:rFonts w:cs="Arial"/>
        </w:rPr>
      </w:pPr>
      <w:r w:rsidRPr="00FF4642">
        <w:rPr>
          <w:rFonts w:cs="Arial"/>
        </w:rPr>
        <w:t>Has the member required ≥</w:t>
      </w:r>
      <w:r>
        <w:rPr>
          <w:rFonts w:cs="Arial"/>
        </w:rPr>
        <w:t xml:space="preserve"> four RBC </w:t>
      </w:r>
      <w:r w:rsidRPr="00FF4642">
        <w:rPr>
          <w:rFonts w:cs="Arial"/>
        </w:rPr>
        <w:t xml:space="preserve">transfusions within the last </w:t>
      </w:r>
      <w:r>
        <w:rPr>
          <w:rFonts w:cs="Arial"/>
        </w:rPr>
        <w:t>eight weeks</w:t>
      </w:r>
      <w:r w:rsidRPr="00FF4642">
        <w:rPr>
          <w:rFonts w:cs="Arial"/>
        </w:rPr>
        <w:t>?</w:t>
      </w:r>
    </w:p>
    <w:p w14:paraId="4C2EDD39" w14:textId="2DD135CE" w:rsidR="00CB5182" w:rsidRDefault="00CB5182" w:rsidP="00CB5182">
      <w:pPr>
        <w:pStyle w:val="ListParagraph"/>
        <w:tabs>
          <w:tab w:val="left" w:pos="10620"/>
        </w:tabs>
        <w:spacing w:after="0"/>
        <w:ind w:left="540" w:right="-16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2A2D43">
        <w:rPr>
          <w:rFonts w:cs="Arial"/>
        </w:rPr>
        <w:pict w14:anchorId="31A082B2">
          <v:shape id="_x0000_i1060" type="#_x0000_t75" style="width:369.75pt;height:18.75pt">
            <v:imagedata r:id="rId50" o:title=""/>
          </v:shape>
        </w:pict>
      </w:r>
      <w:r>
        <w:rPr>
          <w:rFonts w:cs="Arial"/>
        </w:rPr>
        <w:tab/>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2C650C7A" w14:textId="63F74A3D" w:rsidR="00CB5182" w:rsidRPr="002C3E2A" w:rsidRDefault="00CB5182" w:rsidP="0048391F">
      <w:pPr>
        <w:pStyle w:val="ListParagraph"/>
        <w:numPr>
          <w:ilvl w:val="0"/>
          <w:numId w:val="9"/>
        </w:numPr>
        <w:tabs>
          <w:tab w:val="left" w:pos="10440"/>
        </w:tabs>
        <w:spacing w:after="0"/>
        <w:rPr>
          <w:rFonts w:cs="Arial"/>
        </w:rPr>
      </w:pPr>
      <w:r w:rsidRPr="002C3E2A">
        <w:rPr>
          <w:rFonts w:cs="Arial"/>
        </w:rPr>
        <w:t xml:space="preserve">Has the member had a trial with </w:t>
      </w:r>
      <w:r>
        <w:rPr>
          <w:rFonts w:cs="Arial"/>
        </w:rPr>
        <w:t xml:space="preserve">an </w:t>
      </w:r>
      <w:r w:rsidRPr="00CB5182">
        <w:rPr>
          <w:rFonts w:cs="Arial"/>
        </w:rPr>
        <w:t>erythropoiesis stimulating agent</w:t>
      </w:r>
      <w:r>
        <w:rPr>
          <w:rFonts w:cs="Arial"/>
        </w:rPr>
        <w:t xml:space="preserve"> </w:t>
      </w:r>
      <w:r w:rsidRPr="00CB5182">
        <w:rPr>
          <w:rFonts w:cs="Arial"/>
        </w:rPr>
        <w:t>(e.g.</w:t>
      </w:r>
      <w:r>
        <w:rPr>
          <w:rFonts w:cs="Arial"/>
        </w:rPr>
        <w:t>,</w:t>
      </w:r>
      <w:r w:rsidRPr="00CB5182">
        <w:rPr>
          <w:rFonts w:cs="Arial"/>
        </w:rPr>
        <w:t xml:space="preserve"> epoetin, darbepoetin)</w:t>
      </w:r>
      <w:r w:rsidRPr="002C3E2A">
        <w:rPr>
          <w:rFonts w:cs="Arial"/>
        </w:rPr>
        <w:t>?</w:t>
      </w:r>
    </w:p>
    <w:p w14:paraId="3B9C6416" w14:textId="786E0851" w:rsidR="00CB5182" w:rsidRPr="002C3E2A" w:rsidRDefault="00CB5182" w:rsidP="00CB5182">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list the </w:t>
      </w:r>
      <w:r>
        <w:rPr>
          <w:rFonts w:cs="Arial"/>
        </w:rPr>
        <w:t xml:space="preserve">drug name, </w:t>
      </w:r>
      <w:r w:rsidR="000B712A">
        <w:rPr>
          <w:rFonts w:cs="Arial"/>
        </w:rPr>
        <w:t xml:space="preserve">dose and frequency, </w:t>
      </w:r>
      <w:r w:rsidRPr="002C3E2A">
        <w:rPr>
          <w:rFonts w:cs="Arial"/>
        </w:rPr>
        <w:t>dates/duration of use</w:t>
      </w:r>
      <w:r w:rsidR="000B712A">
        <w:rPr>
          <w:rFonts w:cs="Arial"/>
        </w:rPr>
        <w:t>,</w:t>
      </w:r>
      <w:r w:rsidRPr="002C3E2A">
        <w:rPr>
          <w:rFonts w:cs="Arial"/>
        </w:rPr>
        <w:t xml:space="preserve"> and outcomes below.</w:t>
      </w:r>
    </w:p>
    <w:p w14:paraId="22488757" w14:textId="35D90A1A" w:rsidR="000B712A" w:rsidRDefault="000B712A" w:rsidP="0048391F">
      <w:pPr>
        <w:pStyle w:val="ListParagraph"/>
        <w:tabs>
          <w:tab w:val="left" w:pos="5670"/>
        </w:tabs>
        <w:spacing w:after="0"/>
        <w:ind w:left="806"/>
        <w:rPr>
          <w:rFonts w:cs="Arial"/>
        </w:rPr>
      </w:pPr>
      <w:r>
        <w:rPr>
          <w:rFonts w:cs="Arial"/>
        </w:rPr>
        <w:t xml:space="preserve">Drug name </w:t>
      </w:r>
      <w:r w:rsidR="002A2D43">
        <w:rPr>
          <w:rFonts w:cs="Arial"/>
        </w:rPr>
        <w:pict w14:anchorId="5FB91270">
          <v:shape id="_x0000_i1061" type="#_x0000_t75" style="width:183.75pt;height:18.75pt">
            <v:imagedata r:id="rId51" o:title=""/>
          </v:shape>
        </w:pict>
      </w:r>
      <w:r w:rsidR="00E841F9">
        <w:rPr>
          <w:rFonts w:cs="Arial"/>
        </w:rPr>
        <w:t xml:space="preserve">  Dose and frequency </w:t>
      </w:r>
      <w:r w:rsidR="002A2D43">
        <w:rPr>
          <w:rFonts w:cs="Arial"/>
        </w:rPr>
        <w:pict w14:anchorId="4B1B25CE">
          <v:shape id="_x0000_i1062" type="#_x0000_t75" style="width:162.75pt;height:18.75pt">
            <v:imagedata r:id="rId52" o:title=""/>
          </v:shape>
        </w:pict>
      </w:r>
    </w:p>
    <w:p w14:paraId="79B86992" w14:textId="08115348" w:rsidR="00CB5182" w:rsidRPr="002C3E2A" w:rsidRDefault="00CB5182" w:rsidP="0048391F">
      <w:pPr>
        <w:pStyle w:val="ListParagraph"/>
        <w:tabs>
          <w:tab w:val="left" w:pos="5670"/>
        </w:tabs>
        <w:spacing w:after="0"/>
        <w:ind w:left="806"/>
        <w:rPr>
          <w:rFonts w:cs="Arial"/>
        </w:rPr>
      </w:pPr>
      <w:r w:rsidRPr="002C3E2A">
        <w:rPr>
          <w:rFonts w:cs="Arial"/>
        </w:rPr>
        <w:t xml:space="preserve">Dates/duration of use </w:t>
      </w:r>
      <w:r w:rsidR="002A2D43">
        <w:rPr>
          <w:rFonts w:cs="Arial"/>
        </w:rPr>
        <w:pict w14:anchorId="77920457">
          <v:shape id="_x0000_i1063" type="#_x0000_t75" style="width:128.25pt;height:18.75pt">
            <v:imagedata r:id="rId45" o:title=""/>
          </v:shape>
        </w:pict>
      </w:r>
      <w:r w:rsidRPr="002C3E2A">
        <w:rPr>
          <w:rFonts w:cs="Arial"/>
        </w:rPr>
        <w:tab/>
        <w:t xml:space="preserve">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Adverse reaction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Inadequate response </w:t>
      </w: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Other</w:t>
      </w:r>
    </w:p>
    <w:p w14:paraId="32B6EE1E" w14:textId="77777777" w:rsidR="00CB5182" w:rsidRPr="002C3E2A" w:rsidRDefault="00CB5182" w:rsidP="0048391F">
      <w:pPr>
        <w:pStyle w:val="ListParagraph"/>
        <w:tabs>
          <w:tab w:val="left" w:pos="10440"/>
        </w:tabs>
        <w:spacing w:after="0"/>
        <w:ind w:left="806"/>
        <w:rPr>
          <w:rFonts w:cs="Arial"/>
        </w:rPr>
      </w:pPr>
      <w:r w:rsidRPr="002C3E2A">
        <w:rPr>
          <w:rFonts w:cs="Arial"/>
        </w:rPr>
        <w:t>Briefly describe details of adverse reaction, inadequate response, or other.</w:t>
      </w:r>
    </w:p>
    <w:p w14:paraId="2ED9B3EA" w14:textId="6C0C848D" w:rsidR="00CB5182" w:rsidRPr="002C3E2A" w:rsidRDefault="002A2D43" w:rsidP="0048391F">
      <w:pPr>
        <w:pStyle w:val="ListParagraph"/>
        <w:tabs>
          <w:tab w:val="left" w:pos="10440"/>
        </w:tabs>
        <w:spacing w:after="0"/>
        <w:ind w:left="806"/>
        <w:rPr>
          <w:rFonts w:cs="Arial"/>
        </w:rPr>
      </w:pPr>
      <w:r>
        <w:rPr>
          <w:rFonts w:cs="Arial"/>
        </w:rPr>
        <w:pict w14:anchorId="37BD86BA">
          <v:shape id="_x0000_i1064" type="#_x0000_t75" style="width:507.75pt;height:18.75pt">
            <v:imagedata r:id="rId53" o:title=""/>
          </v:shape>
        </w:pict>
      </w:r>
    </w:p>
    <w:p w14:paraId="7F2B6B5E" w14:textId="4AC60E19" w:rsidR="00935E13" w:rsidRDefault="00CB5182" w:rsidP="00935E13">
      <w:pPr>
        <w:pStyle w:val="ListParagraph"/>
        <w:tabs>
          <w:tab w:val="left" w:pos="10620"/>
        </w:tabs>
        <w:spacing w:after="0"/>
        <w:ind w:left="540" w:right="-25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 Please explain why not. </w:t>
      </w:r>
      <w:r w:rsidR="002A2D43">
        <w:rPr>
          <w:rFonts w:cs="Arial"/>
        </w:rPr>
        <w:pict w14:anchorId="7CE65C04">
          <v:shape id="_x0000_i1065" type="#_x0000_t75" style="width:366.75pt;height:18.75pt">
            <v:imagedata r:id="rId47" o:title=""/>
          </v:shape>
        </w:pict>
      </w:r>
    </w:p>
    <w:p w14:paraId="1280EEF1" w14:textId="77777777" w:rsidR="00EB6121" w:rsidRPr="00EB6121" w:rsidRDefault="00EB6121" w:rsidP="00953498">
      <w:pPr>
        <w:tabs>
          <w:tab w:val="left" w:pos="10080"/>
        </w:tabs>
        <w:spacing w:before="240" w:after="240"/>
        <w:rPr>
          <w:rFonts w:cs="Arial"/>
        </w:rPr>
      </w:pPr>
      <w:r w:rsidRPr="00EB6121">
        <w:rPr>
          <w:rFonts w:cs="Arial"/>
        </w:rPr>
        <w:tab/>
        <w:t>over</w:t>
      </w:r>
    </w:p>
    <w:p w14:paraId="17B3A209" w14:textId="2A8D335D" w:rsidR="00935E13" w:rsidRDefault="00935E13" w:rsidP="00935E13">
      <w:pPr>
        <w:pStyle w:val="ListParagraph"/>
        <w:numPr>
          <w:ilvl w:val="0"/>
          <w:numId w:val="9"/>
        </w:numPr>
        <w:tabs>
          <w:tab w:val="left" w:pos="10620"/>
        </w:tabs>
        <w:spacing w:after="0"/>
        <w:ind w:right="-252"/>
        <w:rPr>
          <w:rFonts w:cs="Arial"/>
        </w:rPr>
      </w:pPr>
      <w:r>
        <w:rPr>
          <w:rFonts w:cs="Arial"/>
        </w:rPr>
        <w:lastRenderedPageBreak/>
        <w:t xml:space="preserve">If the member has MDS with ring sideroblasts, has the member had a trial with </w:t>
      </w:r>
      <w:proofErr w:type="spellStart"/>
      <w:r>
        <w:rPr>
          <w:rFonts w:cs="Arial"/>
        </w:rPr>
        <w:t>Reblozyl</w:t>
      </w:r>
      <w:proofErr w:type="spellEnd"/>
      <w:r>
        <w:rPr>
          <w:rFonts w:cs="Arial"/>
        </w:rPr>
        <w:t>?</w:t>
      </w:r>
    </w:p>
    <w:p w14:paraId="1A7343F5" w14:textId="11D24357" w:rsidR="00935E13" w:rsidRPr="002C3E2A" w:rsidRDefault="00935E13" w:rsidP="0048391F">
      <w:pPr>
        <w:pStyle w:val="ListParagraph"/>
        <w:tabs>
          <w:tab w:val="left" w:pos="10440"/>
        </w:tabs>
        <w:spacing w:after="0"/>
        <w:ind w:left="540"/>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list the </w:t>
      </w:r>
      <w:r>
        <w:rPr>
          <w:rFonts w:cs="Arial"/>
        </w:rPr>
        <w:t xml:space="preserve">dose and frequency, </w:t>
      </w:r>
      <w:r w:rsidRPr="002C3E2A">
        <w:rPr>
          <w:rFonts w:cs="Arial"/>
        </w:rPr>
        <w:t>dates/duration of use</w:t>
      </w:r>
      <w:r>
        <w:rPr>
          <w:rFonts w:cs="Arial"/>
        </w:rPr>
        <w:t>,</w:t>
      </w:r>
      <w:r w:rsidRPr="002C3E2A">
        <w:rPr>
          <w:rFonts w:cs="Arial"/>
        </w:rPr>
        <w:t xml:space="preserve"> and outcomes below.</w:t>
      </w:r>
    </w:p>
    <w:p w14:paraId="7C7738A8" w14:textId="31F7E865" w:rsidR="00E74170" w:rsidRDefault="00935E13" w:rsidP="0048391F">
      <w:pPr>
        <w:pStyle w:val="ListParagraph"/>
        <w:tabs>
          <w:tab w:val="left" w:pos="450"/>
          <w:tab w:val="left" w:pos="5670"/>
        </w:tabs>
        <w:spacing w:after="0"/>
        <w:ind w:left="810"/>
        <w:rPr>
          <w:rFonts w:cs="Arial"/>
        </w:rPr>
      </w:pPr>
      <w:r>
        <w:rPr>
          <w:rFonts w:cs="Arial"/>
        </w:rPr>
        <w:t xml:space="preserve">Dose and frequency </w:t>
      </w:r>
      <w:r w:rsidR="002A2D43">
        <w:rPr>
          <w:rFonts w:cs="Arial"/>
        </w:rPr>
        <w:pict w14:anchorId="3F0E05F8">
          <v:shape id="_x0000_i1066" type="#_x0000_t75" style="width:157.5pt;height:18.75pt">
            <v:imagedata r:id="rId54" o:title=""/>
          </v:shape>
        </w:pict>
      </w:r>
      <w:r>
        <w:rPr>
          <w:rFonts w:cs="Arial"/>
        </w:rPr>
        <w:t xml:space="preserve">  </w:t>
      </w:r>
      <w:r w:rsidRPr="00935E13">
        <w:rPr>
          <w:rFonts w:cs="Arial"/>
        </w:rPr>
        <w:t xml:space="preserve">Dates/duration of use </w:t>
      </w:r>
      <w:r w:rsidR="002A2D43">
        <w:rPr>
          <w:rFonts w:cs="Arial"/>
        </w:rPr>
        <w:pict w14:anchorId="1807D1DD">
          <v:shape id="_x0000_i1067" type="#_x0000_t75" style="width:133.5pt;height:18.75pt">
            <v:imagedata r:id="rId55" o:title=""/>
          </v:shape>
        </w:pict>
      </w:r>
    </w:p>
    <w:p w14:paraId="2E0CE31B" w14:textId="000FEDAF" w:rsidR="00935E13" w:rsidRPr="00935E13" w:rsidRDefault="00935E13" w:rsidP="0048391F">
      <w:pPr>
        <w:pStyle w:val="ListParagraph"/>
        <w:tabs>
          <w:tab w:val="left" w:pos="900"/>
          <w:tab w:val="left" w:pos="5670"/>
        </w:tabs>
        <w:spacing w:after="0"/>
        <w:ind w:left="806"/>
        <w:rPr>
          <w:rFonts w:cs="Arial"/>
        </w:rPr>
      </w:pPr>
      <w:r>
        <w:rPr>
          <w:rFonts w:cs="Arial"/>
        </w:rPr>
        <w:t xml:space="preserve">Did the member experience any of the following?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Adverse reaction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Inadequate response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Other</w:t>
      </w:r>
    </w:p>
    <w:p w14:paraId="3F713D41" w14:textId="77777777" w:rsidR="00935E13" w:rsidRPr="002C3E2A" w:rsidRDefault="00935E13" w:rsidP="0048391F">
      <w:pPr>
        <w:pStyle w:val="ListParagraph"/>
        <w:tabs>
          <w:tab w:val="left" w:pos="900"/>
          <w:tab w:val="left" w:pos="10440"/>
        </w:tabs>
        <w:spacing w:after="0"/>
        <w:ind w:left="806"/>
        <w:rPr>
          <w:rFonts w:cs="Arial"/>
        </w:rPr>
      </w:pPr>
      <w:r w:rsidRPr="002C3E2A">
        <w:rPr>
          <w:rFonts w:cs="Arial"/>
        </w:rPr>
        <w:t>Briefly describe details of adverse reaction, inadequate response, or other.</w:t>
      </w:r>
    </w:p>
    <w:p w14:paraId="7647B429" w14:textId="6535533E" w:rsidR="00935E13" w:rsidRPr="002C3E2A" w:rsidRDefault="002A2D43" w:rsidP="0048391F">
      <w:pPr>
        <w:pStyle w:val="ListParagraph"/>
        <w:tabs>
          <w:tab w:val="left" w:pos="900"/>
          <w:tab w:val="left" w:pos="10440"/>
        </w:tabs>
        <w:spacing w:after="0"/>
        <w:ind w:left="806"/>
        <w:rPr>
          <w:rFonts w:cs="Arial"/>
        </w:rPr>
      </w:pPr>
      <w:r>
        <w:rPr>
          <w:rFonts w:cs="Arial"/>
        </w:rPr>
        <w:pict w14:anchorId="7F0ACBCB">
          <v:shape id="_x0000_i1068" type="#_x0000_t75" style="width:505.5pt;height:18.75pt">
            <v:imagedata r:id="rId56" o:title=""/>
          </v:shape>
        </w:pict>
      </w:r>
    </w:p>
    <w:p w14:paraId="76E8716E" w14:textId="6A235997" w:rsidR="00935E13" w:rsidRDefault="00935E13" w:rsidP="0048391F">
      <w:pPr>
        <w:pStyle w:val="ListParagraph"/>
        <w:tabs>
          <w:tab w:val="left" w:pos="10620"/>
        </w:tabs>
        <w:spacing w:after="0"/>
        <w:ind w:left="540" w:right="-25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 Please explain why not. </w:t>
      </w:r>
      <w:r w:rsidR="002A2D43">
        <w:rPr>
          <w:rFonts w:cs="Arial"/>
        </w:rPr>
        <w:pict w14:anchorId="5C393A02">
          <v:shape id="_x0000_i1069" type="#_x0000_t75" style="width:366.75pt;height:18.75pt">
            <v:imagedata r:id="rId47" o:title=""/>
          </v:shape>
        </w:pict>
      </w:r>
    </w:p>
    <w:p w14:paraId="6F528E4C" w14:textId="69176171" w:rsidR="00935E13" w:rsidRDefault="00935E13" w:rsidP="00935E13">
      <w:pPr>
        <w:pStyle w:val="ListParagraph"/>
        <w:numPr>
          <w:ilvl w:val="0"/>
          <w:numId w:val="9"/>
        </w:numPr>
        <w:tabs>
          <w:tab w:val="left" w:pos="10620"/>
        </w:tabs>
        <w:spacing w:after="0"/>
        <w:ind w:right="-252"/>
        <w:rPr>
          <w:rFonts w:cs="Arial"/>
        </w:rPr>
      </w:pPr>
      <w:r>
        <w:rPr>
          <w:rFonts w:cs="Arial"/>
        </w:rPr>
        <w:t xml:space="preserve">If the member has MDS </w:t>
      </w:r>
      <w:r w:rsidRPr="00935E13">
        <w:rPr>
          <w:rFonts w:cs="Arial"/>
        </w:rPr>
        <w:t>associated with a del 5q cytogenic abnormality</w:t>
      </w:r>
      <w:r>
        <w:rPr>
          <w:rFonts w:cs="Arial"/>
        </w:rPr>
        <w:t xml:space="preserve">, has the member had a trial with </w:t>
      </w:r>
      <w:r w:rsidRPr="00935E13">
        <w:rPr>
          <w:rFonts w:cs="Arial"/>
        </w:rPr>
        <w:t>lenalidomide</w:t>
      </w:r>
      <w:r>
        <w:rPr>
          <w:rFonts w:cs="Arial"/>
        </w:rPr>
        <w:t>?</w:t>
      </w:r>
    </w:p>
    <w:p w14:paraId="4CEC5DDC" w14:textId="77777777" w:rsidR="00A6400D" w:rsidRPr="002C3E2A" w:rsidRDefault="00A6400D" w:rsidP="0048391F">
      <w:pPr>
        <w:pStyle w:val="ListParagraph"/>
        <w:tabs>
          <w:tab w:val="left" w:pos="10440"/>
        </w:tabs>
        <w:spacing w:after="0"/>
        <w:ind w:left="540"/>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list the </w:t>
      </w:r>
      <w:r>
        <w:rPr>
          <w:rFonts w:cs="Arial"/>
        </w:rPr>
        <w:t xml:space="preserve">dose and frequency, </w:t>
      </w:r>
      <w:r w:rsidRPr="002C3E2A">
        <w:rPr>
          <w:rFonts w:cs="Arial"/>
        </w:rPr>
        <w:t>dates/duration of use</w:t>
      </w:r>
      <w:r>
        <w:rPr>
          <w:rFonts w:cs="Arial"/>
        </w:rPr>
        <w:t>,</w:t>
      </w:r>
      <w:r w:rsidRPr="002C3E2A">
        <w:rPr>
          <w:rFonts w:cs="Arial"/>
        </w:rPr>
        <w:t xml:space="preserve"> and outcomes below.</w:t>
      </w:r>
    </w:p>
    <w:p w14:paraId="22D9A960" w14:textId="345C08C1" w:rsidR="00A6400D" w:rsidRDefault="00A6400D" w:rsidP="0048391F">
      <w:pPr>
        <w:pStyle w:val="ListParagraph"/>
        <w:tabs>
          <w:tab w:val="left" w:pos="450"/>
          <w:tab w:val="left" w:pos="5670"/>
        </w:tabs>
        <w:spacing w:after="0"/>
        <w:ind w:left="806"/>
        <w:rPr>
          <w:rFonts w:cs="Arial"/>
        </w:rPr>
      </w:pPr>
      <w:r>
        <w:rPr>
          <w:rFonts w:cs="Arial"/>
        </w:rPr>
        <w:t xml:space="preserve">Dose and frequency </w:t>
      </w:r>
      <w:r w:rsidR="002A2D43">
        <w:rPr>
          <w:rFonts w:cs="Arial"/>
        </w:rPr>
        <w:pict w14:anchorId="0E870EA6">
          <v:shape id="_x0000_i1070" type="#_x0000_t75" style="width:157.5pt;height:18.75pt">
            <v:imagedata r:id="rId54" o:title=""/>
          </v:shape>
        </w:pict>
      </w:r>
      <w:r>
        <w:rPr>
          <w:rFonts w:cs="Arial"/>
        </w:rPr>
        <w:t xml:space="preserve">  </w:t>
      </w:r>
      <w:r w:rsidRPr="00935E13">
        <w:rPr>
          <w:rFonts w:cs="Arial"/>
        </w:rPr>
        <w:t xml:space="preserve">Dates/duration of use </w:t>
      </w:r>
      <w:r w:rsidR="002A2D43">
        <w:rPr>
          <w:rFonts w:cs="Arial"/>
        </w:rPr>
        <w:pict w14:anchorId="6E499CE4">
          <v:shape id="_x0000_i1071" type="#_x0000_t75" style="width:133.5pt;height:18.75pt">
            <v:imagedata r:id="rId55" o:title=""/>
          </v:shape>
        </w:pict>
      </w:r>
    </w:p>
    <w:p w14:paraId="1343834C" w14:textId="77777777" w:rsidR="00A6400D" w:rsidRPr="00935E13" w:rsidRDefault="00A6400D" w:rsidP="0048391F">
      <w:pPr>
        <w:pStyle w:val="ListParagraph"/>
        <w:tabs>
          <w:tab w:val="left" w:pos="900"/>
          <w:tab w:val="left" w:pos="5670"/>
        </w:tabs>
        <w:spacing w:after="0"/>
        <w:ind w:left="806"/>
        <w:rPr>
          <w:rFonts w:cs="Arial"/>
        </w:rPr>
      </w:pPr>
      <w:r>
        <w:rPr>
          <w:rFonts w:cs="Arial"/>
        </w:rPr>
        <w:t xml:space="preserve">Did the member experience any of the following?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Adverse reaction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Inadequate response </w:t>
      </w:r>
      <w:r w:rsidRPr="00935E13">
        <w:rPr>
          <w:rFonts w:cs="Arial"/>
        </w:rPr>
        <w:fldChar w:fldCharType="begin">
          <w:ffData>
            <w:name w:val="Check1"/>
            <w:enabled/>
            <w:calcOnExit w:val="0"/>
            <w:checkBox>
              <w:sizeAuto/>
              <w:default w:val="0"/>
            </w:checkBox>
          </w:ffData>
        </w:fldChar>
      </w:r>
      <w:r w:rsidRPr="00935E13">
        <w:rPr>
          <w:rFonts w:cs="Arial"/>
        </w:rPr>
        <w:instrText xml:space="preserve"> FORMCHECKBOX </w:instrText>
      </w:r>
      <w:r w:rsidRPr="00935E13">
        <w:rPr>
          <w:rFonts w:cs="Arial"/>
        </w:rPr>
      </w:r>
      <w:r w:rsidRPr="00935E13">
        <w:rPr>
          <w:rFonts w:cs="Arial"/>
        </w:rPr>
        <w:fldChar w:fldCharType="separate"/>
      </w:r>
      <w:r w:rsidRPr="00935E13">
        <w:rPr>
          <w:rFonts w:cs="Arial"/>
        </w:rPr>
        <w:fldChar w:fldCharType="end"/>
      </w:r>
      <w:r w:rsidRPr="00935E13">
        <w:rPr>
          <w:rFonts w:cs="Arial"/>
        </w:rPr>
        <w:t xml:space="preserve"> Other</w:t>
      </w:r>
    </w:p>
    <w:p w14:paraId="2010AFA9" w14:textId="77777777" w:rsidR="00A6400D" w:rsidRPr="002C3E2A" w:rsidRDefault="00A6400D" w:rsidP="0048391F">
      <w:pPr>
        <w:pStyle w:val="ListParagraph"/>
        <w:tabs>
          <w:tab w:val="left" w:pos="900"/>
          <w:tab w:val="left" w:pos="10440"/>
        </w:tabs>
        <w:spacing w:after="0"/>
        <w:ind w:left="806"/>
        <w:rPr>
          <w:rFonts w:cs="Arial"/>
        </w:rPr>
      </w:pPr>
      <w:r w:rsidRPr="002C3E2A">
        <w:rPr>
          <w:rFonts w:cs="Arial"/>
        </w:rPr>
        <w:t>Briefly describe details of adverse reaction, inadequate response, or other.</w:t>
      </w:r>
    </w:p>
    <w:p w14:paraId="291C05DA" w14:textId="2665D02A" w:rsidR="00935E13" w:rsidRPr="00A6400D" w:rsidRDefault="002A2D43" w:rsidP="0048391F">
      <w:pPr>
        <w:pStyle w:val="ListParagraph"/>
        <w:tabs>
          <w:tab w:val="left" w:pos="900"/>
          <w:tab w:val="left" w:pos="10440"/>
        </w:tabs>
        <w:spacing w:after="0"/>
        <w:ind w:left="806"/>
        <w:rPr>
          <w:rFonts w:cs="Arial"/>
        </w:rPr>
      </w:pPr>
      <w:r>
        <w:rPr>
          <w:rFonts w:cs="Arial"/>
        </w:rPr>
        <w:pict w14:anchorId="1914C593">
          <v:shape id="_x0000_i1072" type="#_x0000_t75" style="width:505.5pt;height:18.75pt">
            <v:imagedata r:id="rId56" o:title=""/>
          </v:shape>
        </w:pict>
      </w:r>
    </w:p>
    <w:p w14:paraId="4CCC02BC" w14:textId="59288BDD" w:rsidR="00935E13" w:rsidRDefault="00935E13" w:rsidP="00935E13">
      <w:pPr>
        <w:pStyle w:val="ListParagraph"/>
        <w:tabs>
          <w:tab w:val="left" w:pos="10620"/>
        </w:tabs>
        <w:spacing w:after="0"/>
        <w:ind w:left="540" w:right="-25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 Please explain why not. </w:t>
      </w:r>
      <w:r w:rsidR="002A2D43">
        <w:rPr>
          <w:rFonts w:cs="Arial"/>
        </w:rPr>
        <w:pict w14:anchorId="7DEFDAE9">
          <v:shape id="_x0000_i1073" type="#_x0000_t75" style="width:366.75pt;height:18.75pt">
            <v:imagedata r:id="rId47" o:title=""/>
          </v:shape>
        </w:pict>
      </w:r>
    </w:p>
    <w:p w14:paraId="33C65E9C" w14:textId="558234AB" w:rsidR="009C5C40" w:rsidRDefault="002A2D43" w:rsidP="0048391F">
      <w:pPr>
        <w:pStyle w:val="ListParagraph"/>
        <w:tabs>
          <w:tab w:val="left" w:pos="10620"/>
        </w:tabs>
        <w:spacing w:after="0"/>
        <w:ind w:left="-90" w:right="-252"/>
        <w:rPr>
          <w:rFonts w:cs="Arial"/>
        </w:rPr>
      </w:pPr>
      <w:r>
        <w:rPr>
          <w:rFonts w:cs="Arial"/>
        </w:rPr>
        <w:pict w14:anchorId="5C286515">
          <v:rect id="_x0000_i1074" style="width:513.2pt;height:3.15pt" o:hrpct="990" o:hralign="center" o:hrstd="t" o:hrnoshade="t" o:hr="t" fillcolor="#a5a5a5 [2092]" stroked="f"/>
        </w:pict>
      </w:r>
    </w:p>
    <w:p w14:paraId="036B60B5" w14:textId="577C0E7B" w:rsidR="00692F3D" w:rsidRPr="00C55FA8" w:rsidRDefault="00692F3D" w:rsidP="00692F3D">
      <w:pPr>
        <w:keepNext/>
        <w:keepLines/>
        <w:tabs>
          <w:tab w:val="left" w:pos="1440"/>
        </w:tabs>
        <w:spacing w:after="0" w:line="240" w:lineRule="auto"/>
        <w:outlineLvl w:val="1"/>
        <w:rPr>
          <w:rFonts w:eastAsiaTheme="majorEastAsia" w:cs="Arial"/>
          <w:szCs w:val="26"/>
        </w:rPr>
      </w:pPr>
      <w:r w:rsidRPr="00C55FA8">
        <w:rPr>
          <w:rFonts w:eastAsiaTheme="majorEastAsia" w:cstheme="majorBidi"/>
          <w:b/>
          <w:bCs/>
          <w:sz w:val="24"/>
          <w:szCs w:val="28"/>
        </w:rPr>
        <w:t xml:space="preserve">Section </w:t>
      </w:r>
      <w:r w:rsidR="00EB6121">
        <w:rPr>
          <w:rFonts w:eastAsiaTheme="majorEastAsia" w:cstheme="majorBidi"/>
          <w:b/>
          <w:bCs/>
          <w:sz w:val="24"/>
          <w:szCs w:val="28"/>
        </w:rPr>
        <w:t>V</w:t>
      </w:r>
      <w:r w:rsidR="008B28E1">
        <w:rPr>
          <w:rFonts w:eastAsiaTheme="majorEastAsia" w:cstheme="majorBidi"/>
          <w:b/>
          <w:bCs/>
          <w:sz w:val="24"/>
          <w:szCs w:val="28"/>
        </w:rPr>
        <w:t>I</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and provide documentation for exceptions to </w:t>
      </w:r>
      <w:r w:rsidR="00BB19C7">
        <w:rPr>
          <w:rFonts w:eastAsiaTheme="majorEastAsia" w:cstheme="majorBidi"/>
          <w:b/>
          <w:bCs/>
          <w:sz w:val="24"/>
          <w:szCs w:val="28"/>
        </w:rPr>
        <w:t>s</w:t>
      </w:r>
      <w:r w:rsidRPr="00C55FA8">
        <w:rPr>
          <w:rFonts w:eastAsiaTheme="majorEastAsia" w:cstheme="majorBidi"/>
          <w:b/>
          <w:bCs/>
          <w:sz w:val="24"/>
          <w:szCs w:val="28"/>
        </w:rPr>
        <w:t xml:space="preserve">tep </w:t>
      </w:r>
      <w:r w:rsidR="00BB19C7">
        <w:rPr>
          <w:rFonts w:eastAsiaTheme="majorEastAsia" w:cstheme="majorBidi"/>
          <w:b/>
          <w:bCs/>
          <w:sz w:val="24"/>
          <w:szCs w:val="28"/>
        </w:rPr>
        <w:t>t</w:t>
      </w:r>
      <w:r w:rsidRPr="00C55FA8">
        <w:rPr>
          <w:rFonts w:eastAsiaTheme="majorEastAsia" w:cstheme="majorBidi"/>
          <w:b/>
          <w:bCs/>
          <w:sz w:val="24"/>
          <w:szCs w:val="28"/>
        </w:rPr>
        <w:t>herapy.</w:t>
      </w:r>
    </w:p>
    <w:p w14:paraId="4969AE22" w14:textId="77158973"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contraindicated, or </w:t>
      </w:r>
      <w:proofErr w:type="gramStart"/>
      <w:r w:rsidRPr="00C55FA8">
        <w:rPr>
          <w:rFonts w:cs="Arial"/>
        </w:rPr>
        <w:t>will</w:t>
      </w:r>
      <w:proofErr w:type="gramEnd"/>
      <w:r w:rsidRPr="00C55FA8">
        <w:rPr>
          <w:rFonts w:cs="Arial"/>
        </w:rPr>
        <w:t xml:space="preserve"> likely cause an adverse reaction </w:t>
      </w:r>
      <w:proofErr w:type="gramStart"/>
      <w:r w:rsidRPr="00C55FA8">
        <w:rPr>
          <w:rFonts w:cs="Arial"/>
        </w:rPr>
        <w:t>in</w:t>
      </w:r>
      <w:proofErr w:type="gramEnd"/>
      <w:r w:rsidRPr="00C55FA8">
        <w:rPr>
          <w:rFonts w:cs="Arial"/>
        </w:rPr>
        <w:t>, or physical or mental harm to</w:t>
      </w:r>
      <w:r w:rsidR="00BB19C7">
        <w:rPr>
          <w:rFonts w:cs="Arial"/>
        </w:rPr>
        <w:t>,</w:t>
      </w:r>
      <w:r w:rsidRPr="00C55FA8">
        <w:rPr>
          <w:rFonts w:cs="Arial"/>
        </w:rPr>
        <w:t xml:space="preserve"> the member?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64A38E6" w14:textId="77777777" w:rsidR="00692F3D" w:rsidRPr="00C55FA8" w:rsidRDefault="00692F3D" w:rsidP="0048391F">
      <w:pPr>
        <w:tabs>
          <w:tab w:val="left" w:pos="5040"/>
        </w:tabs>
        <w:spacing w:after="0"/>
        <w:ind w:left="806"/>
        <w:rPr>
          <w:rFonts w:cs="Arial"/>
        </w:rPr>
      </w:pPr>
      <w:r w:rsidRPr="00C55FA8">
        <w:rPr>
          <w:rFonts w:cs="Arial"/>
        </w:rPr>
        <w:t xml:space="preserve">If yes, briefly describe details of contraindication, adverse reaction, or harm. </w:t>
      </w:r>
    </w:p>
    <w:p w14:paraId="6F68A668" w14:textId="45ED0FFB" w:rsidR="00EA18C8" w:rsidRDefault="002A2D43" w:rsidP="00866063">
      <w:pPr>
        <w:tabs>
          <w:tab w:val="left" w:pos="5040"/>
        </w:tabs>
        <w:spacing w:after="0"/>
        <w:ind w:left="806"/>
        <w:rPr>
          <w:rFonts w:cs="Arial"/>
        </w:rPr>
      </w:pPr>
      <w:r>
        <w:rPr>
          <w:rFonts w:cs="Arial"/>
        </w:rPr>
        <w:pict w14:anchorId="600EB99E">
          <v:shape id="_x0000_i1075" type="#_x0000_t75" style="width:509.25pt;height:18.75pt">
            <v:imagedata r:id="rId57" o:title=""/>
          </v:shape>
        </w:pict>
      </w:r>
      <w:r>
        <w:rPr>
          <w:rFonts w:cs="Arial"/>
        </w:rPr>
        <w:pict w14:anchorId="2FF3C2D5">
          <v:shape id="_x0000_i1076" type="#_x0000_t75" style="width:509.25pt;height:18.75pt">
            <v:imagedata r:id="rId57" o:title=""/>
          </v:shape>
        </w:pict>
      </w:r>
    </w:p>
    <w:p w14:paraId="769F8609" w14:textId="77777777"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B0B5423" w14:textId="6259FE8F" w:rsidR="00086BBA" w:rsidRDefault="00692F3D" w:rsidP="00CE4208">
      <w:pPr>
        <w:tabs>
          <w:tab w:val="left" w:pos="5040"/>
        </w:tabs>
        <w:spacing w:after="0"/>
        <w:ind w:left="634"/>
        <w:contextualSpacing/>
        <w:rPr>
          <w:rFonts w:cs="Arial"/>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40CDAE0" w14:textId="66B14E07" w:rsidR="00692F3D" w:rsidRPr="00C55FA8" w:rsidRDefault="00692F3D" w:rsidP="0048391F">
      <w:pPr>
        <w:tabs>
          <w:tab w:val="left" w:pos="5040"/>
        </w:tabs>
        <w:spacing w:after="0"/>
        <w:ind w:left="806"/>
        <w:rPr>
          <w:rFonts w:cs="Arial"/>
        </w:rPr>
      </w:pPr>
      <w:r w:rsidRPr="00C55FA8">
        <w:rPr>
          <w:rFonts w:cs="Arial"/>
        </w:rPr>
        <w:t xml:space="preserve">If yes, briefly describe details of known clinical characteristics of member and alternative drug regimen. </w:t>
      </w:r>
    </w:p>
    <w:p w14:paraId="727EC1D6" w14:textId="2876AAEF" w:rsidR="00086BBA" w:rsidRPr="00C55FA8" w:rsidRDefault="002A2D43" w:rsidP="0048391F">
      <w:pPr>
        <w:tabs>
          <w:tab w:val="left" w:pos="5040"/>
        </w:tabs>
        <w:spacing w:after="0"/>
        <w:ind w:left="806"/>
        <w:rPr>
          <w:rFonts w:cs="Arial"/>
        </w:rPr>
      </w:pPr>
      <w:r>
        <w:rPr>
          <w:rFonts w:cs="Arial"/>
        </w:rPr>
        <w:pict w14:anchorId="35863674">
          <v:shape id="_x0000_i1077" type="#_x0000_t75" style="width:509.25pt;height:18.75pt">
            <v:imagedata r:id="rId57" o:title=""/>
          </v:shape>
        </w:pict>
      </w:r>
    </w:p>
    <w:p w14:paraId="24E1FEFF" w14:textId="55D9D8DF" w:rsidR="00692F3D" w:rsidRDefault="002A2D43" w:rsidP="00990303">
      <w:pPr>
        <w:tabs>
          <w:tab w:val="left" w:pos="5040"/>
        </w:tabs>
        <w:spacing w:after="120"/>
        <w:ind w:left="806"/>
        <w:rPr>
          <w:rFonts w:cs="Arial"/>
        </w:rPr>
      </w:pPr>
      <w:r>
        <w:rPr>
          <w:rFonts w:cs="Arial"/>
        </w:rPr>
        <w:pict w14:anchorId="78E3C825">
          <v:shape id="_x0000_i1078" type="#_x0000_t75" style="width:509.25pt;height:18.75pt">
            <v:imagedata r:id="rId57" o:title=""/>
          </v:shape>
        </w:pict>
      </w:r>
    </w:p>
    <w:p w14:paraId="0D003CEE" w14:textId="77777777"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D2E2417" w14:textId="77777777" w:rsidR="00692F3D" w:rsidRPr="00C55FA8" w:rsidRDefault="00692F3D" w:rsidP="00A16F8A">
      <w:pPr>
        <w:tabs>
          <w:tab w:val="left" w:pos="5040"/>
        </w:tabs>
        <w:spacing w:after="0"/>
        <w:ind w:left="634"/>
        <w:contextualSpacing/>
        <w:rPr>
          <w:rFonts w:cs="Arial"/>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w:t>
      </w:r>
    </w:p>
    <w:p w14:paraId="4E2B77F2" w14:textId="56147D4F" w:rsidR="00692F3D" w:rsidRPr="00C55FA8" w:rsidRDefault="00692F3D" w:rsidP="0048391F">
      <w:pPr>
        <w:tabs>
          <w:tab w:val="left" w:pos="5040"/>
        </w:tabs>
        <w:spacing w:after="0"/>
        <w:ind w:left="806"/>
        <w:contextualSpacing/>
        <w:rPr>
          <w:rFonts w:cs="Arial"/>
        </w:rPr>
      </w:pPr>
      <w:r w:rsidRPr="00C55FA8">
        <w:rPr>
          <w:rFonts w:cs="Arial"/>
        </w:rPr>
        <w:t>If yes, please provide details for the previous trial.</w:t>
      </w:r>
    </w:p>
    <w:p w14:paraId="74A566D6" w14:textId="43874FD4" w:rsidR="00692F3D" w:rsidRPr="00C55FA8" w:rsidRDefault="00692F3D" w:rsidP="0048391F">
      <w:pPr>
        <w:tabs>
          <w:tab w:val="left" w:pos="5040"/>
        </w:tabs>
        <w:spacing w:after="0"/>
        <w:ind w:left="806"/>
        <w:contextualSpacing/>
        <w:rPr>
          <w:rFonts w:cs="Arial"/>
        </w:rPr>
      </w:pPr>
      <w:r w:rsidRPr="00C55FA8">
        <w:rPr>
          <w:rFonts w:cs="Arial"/>
        </w:rPr>
        <w:t xml:space="preserve">Drug name </w:t>
      </w:r>
      <w:r w:rsidR="002A2D43">
        <w:rPr>
          <w:rFonts w:cs="Arial"/>
        </w:rPr>
        <w:pict w14:anchorId="558222A2">
          <v:shape id="_x0000_i1079" type="#_x0000_t75" style="width:153.75pt;height:18.75pt">
            <v:imagedata r:id="rId58" o:title=""/>
          </v:shape>
        </w:pict>
      </w:r>
      <w:r w:rsidRPr="00C55FA8">
        <w:rPr>
          <w:rFonts w:cs="Arial"/>
        </w:rPr>
        <w:t xml:space="preserve">     Dates/duration of use </w:t>
      </w:r>
      <w:r w:rsidR="002A2D43">
        <w:rPr>
          <w:rFonts w:cs="Arial"/>
        </w:rPr>
        <w:pict w14:anchorId="7C778FF8">
          <v:shape id="_x0000_i1080" type="#_x0000_t75" style="width:170.25pt;height:18.75pt">
            <v:imagedata r:id="rId59" o:title=""/>
          </v:shape>
        </w:pict>
      </w:r>
      <w:r w:rsidRPr="00C55FA8">
        <w:rPr>
          <w:rFonts w:cs="Arial"/>
        </w:rPr>
        <w:t xml:space="preserve">      </w:t>
      </w:r>
    </w:p>
    <w:p w14:paraId="69E2653B" w14:textId="0F1A0662" w:rsidR="00692F3D" w:rsidRDefault="00692F3D" w:rsidP="0048391F">
      <w:pPr>
        <w:tabs>
          <w:tab w:val="left" w:pos="5040"/>
        </w:tabs>
        <w:spacing w:after="0"/>
        <w:ind w:left="806"/>
        <w:contextualSpacing/>
        <w:rPr>
          <w:rFonts w:cs="Arial"/>
        </w:rPr>
      </w:pPr>
      <w:r w:rsidRPr="00C55FA8">
        <w:rPr>
          <w:rFonts w:cs="Arial"/>
        </w:rPr>
        <w:t xml:space="preserve">Did the member experience any of the following?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Adverse reaction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Inadequate response </w:t>
      </w:r>
    </w:p>
    <w:p w14:paraId="2D526891" w14:textId="77777777" w:rsidR="00692F3D" w:rsidRPr="00C55FA8" w:rsidRDefault="00692F3D" w:rsidP="0048391F">
      <w:pPr>
        <w:tabs>
          <w:tab w:val="left" w:pos="5040"/>
        </w:tabs>
        <w:spacing w:after="0"/>
        <w:ind w:left="806"/>
        <w:contextualSpacing/>
        <w:rPr>
          <w:rFonts w:cs="Arial"/>
        </w:rPr>
      </w:pPr>
      <w:r w:rsidRPr="00C55FA8">
        <w:rPr>
          <w:rFonts w:cs="Arial"/>
        </w:rPr>
        <w:t xml:space="preserve">Briefly describe details of adverse reaction or inadequate response.  </w:t>
      </w:r>
    </w:p>
    <w:p w14:paraId="4D825E3D" w14:textId="4C0B5832" w:rsidR="00692F3D" w:rsidRPr="00C55FA8" w:rsidRDefault="002A2D43" w:rsidP="0048391F">
      <w:pPr>
        <w:tabs>
          <w:tab w:val="left" w:pos="5040"/>
        </w:tabs>
        <w:spacing w:after="0"/>
        <w:ind w:left="806"/>
        <w:contextualSpacing/>
        <w:rPr>
          <w:rFonts w:cs="Arial"/>
        </w:rPr>
      </w:pPr>
      <w:r>
        <w:rPr>
          <w:rFonts w:cs="Arial"/>
        </w:rPr>
        <w:pict w14:anchorId="11DB053F">
          <v:shape id="_x0000_i1081" type="#_x0000_t75" style="width:509.25pt;height:18.75pt">
            <v:imagedata r:id="rId57" o:title=""/>
          </v:shape>
        </w:pict>
      </w:r>
    </w:p>
    <w:p w14:paraId="305255CC" w14:textId="3B6EE61C" w:rsidR="00747B7C" w:rsidRPr="00C55FA8" w:rsidRDefault="002A2D43" w:rsidP="0048391F">
      <w:pPr>
        <w:tabs>
          <w:tab w:val="left" w:pos="5040"/>
        </w:tabs>
        <w:spacing w:after="120"/>
        <w:ind w:left="806"/>
        <w:contextualSpacing/>
        <w:rPr>
          <w:rFonts w:cs="Arial"/>
        </w:rPr>
      </w:pPr>
      <w:r>
        <w:rPr>
          <w:rFonts w:cs="Arial"/>
        </w:rPr>
        <w:pict w14:anchorId="1A6507F3">
          <v:shape id="_x0000_i1082" type="#_x0000_t75" style="width:509.25pt;height:18.75pt">
            <v:imagedata r:id="rId57" o:title=""/>
          </v:shape>
        </w:pict>
      </w:r>
    </w:p>
    <w:p w14:paraId="724C27FF" w14:textId="2F4A5A0E"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Is the member stable on the requested prescription drug prescribed by the health</w:t>
      </w:r>
      <w:r w:rsidR="00E12F43">
        <w:rPr>
          <w:rFonts w:cs="Arial"/>
        </w:rPr>
        <w:t xml:space="preserve"> </w:t>
      </w:r>
      <w:r w:rsidRPr="00C55FA8">
        <w:rPr>
          <w:rFonts w:cs="Arial"/>
        </w:rPr>
        <w:t>care provider, and switching drugs will likely cause an adverse reaction in</w:t>
      </w:r>
      <w:r w:rsidR="00BB19C7">
        <w:rPr>
          <w:rFonts w:cs="Arial"/>
        </w:rPr>
        <w:t>,</w:t>
      </w:r>
      <w:r w:rsidRPr="00C55FA8">
        <w:rPr>
          <w:rFonts w:cs="Arial"/>
        </w:rPr>
        <w:t xml:space="preserve"> or physical or mental harm to</w:t>
      </w:r>
      <w:r w:rsidR="00BB19C7">
        <w:rPr>
          <w:rFonts w:cs="Arial"/>
        </w:rPr>
        <w:t>,</w:t>
      </w:r>
      <w:r w:rsidRPr="00C55FA8">
        <w:rPr>
          <w:rFonts w:cs="Arial"/>
        </w:rPr>
        <w:t xml:space="preserve"> the member? </w:t>
      </w:r>
    </w:p>
    <w:p w14:paraId="6EA75ED7" w14:textId="569AC186" w:rsidR="00692F3D" w:rsidRPr="00C55FA8" w:rsidRDefault="00692F3D" w:rsidP="0048391F">
      <w:pPr>
        <w:tabs>
          <w:tab w:val="left" w:pos="5040"/>
        </w:tabs>
        <w:spacing w:after="0"/>
        <w:ind w:left="994" w:right="-162"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eastAsiaTheme="majorEastAsia" w:cstheme="majorBidi"/>
          <w:szCs w:val="24"/>
        </w:rPr>
        <w:t>Please provide details.</w:t>
      </w:r>
      <w:r w:rsidRPr="00C55FA8">
        <w:rPr>
          <w:rFonts w:eastAsiaTheme="majorEastAsia" w:cstheme="majorBidi"/>
          <w:b/>
          <w:bCs/>
          <w:szCs w:val="24"/>
        </w:rPr>
        <w:t xml:space="preserve"> </w:t>
      </w:r>
      <w:r w:rsidR="002A2D43">
        <w:rPr>
          <w:rFonts w:cs="Arial"/>
        </w:rPr>
        <w:pict w14:anchorId="30EEA263">
          <v:shape id="_x0000_i1083" type="#_x0000_t75" style="width:363.75pt;height:18.75pt">
            <v:imagedata r:id="rId60" o:title=""/>
          </v:shape>
        </w:pict>
      </w:r>
    </w:p>
    <w:p w14:paraId="24D97FEF" w14:textId="43B63312" w:rsidR="00B81E18" w:rsidRPr="00507D91" w:rsidRDefault="00692F3D" w:rsidP="00CE4208">
      <w:pPr>
        <w:tabs>
          <w:tab w:val="left" w:pos="5040"/>
        </w:tabs>
        <w:spacing w:after="0"/>
        <w:ind w:left="994"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w:t>
      </w:r>
    </w:p>
    <w:p w14:paraId="41518610" w14:textId="77777777" w:rsidR="00EB6121" w:rsidRPr="00866063" w:rsidRDefault="00EB6121" w:rsidP="00953498">
      <w:pPr>
        <w:pStyle w:val="ListParagraph"/>
        <w:tabs>
          <w:tab w:val="left" w:pos="10080"/>
        </w:tabs>
        <w:spacing w:before="120" w:after="240"/>
        <w:ind w:left="547"/>
        <w:contextualSpacing w:val="0"/>
        <w:rPr>
          <w:rFonts w:cs="Arial"/>
        </w:rPr>
      </w:pPr>
      <w:r>
        <w:rPr>
          <w:rFonts w:cs="Arial"/>
        </w:rPr>
        <w:tab/>
      </w:r>
      <w:r w:rsidRPr="00866063">
        <w:rPr>
          <w:rFonts w:cs="Arial"/>
        </w:rPr>
        <w:t xml:space="preserve">over </w:t>
      </w:r>
    </w:p>
    <w:p w14:paraId="2F2E4237" w14:textId="77777777" w:rsidR="00BB747B" w:rsidRPr="00BB747B" w:rsidRDefault="00BB747B" w:rsidP="00BB747B">
      <w:pPr>
        <w:spacing w:after="0"/>
        <w:ind w:right="-72" w:hanging="90"/>
        <w:rPr>
          <w:rFonts w:cs="Arial"/>
          <w:b/>
          <w:bCs/>
          <w:sz w:val="32"/>
          <w:szCs w:val="32"/>
        </w:rPr>
      </w:pPr>
      <w:r w:rsidRPr="00BB747B">
        <w:rPr>
          <w:rFonts w:cs="Arial"/>
          <w:b/>
          <w:bCs/>
          <w:sz w:val="32"/>
          <w:szCs w:val="32"/>
        </w:rPr>
        <w:lastRenderedPageBreak/>
        <w:t>Prior Authorization Request Prescriber and Provider Information</w:t>
      </w:r>
    </w:p>
    <w:p w14:paraId="1CAF03F6" w14:textId="77777777" w:rsidR="00BB747B" w:rsidRPr="00BB747B" w:rsidRDefault="002A2D43" w:rsidP="00BB747B">
      <w:pPr>
        <w:spacing w:before="60" w:after="0"/>
        <w:ind w:left="-86"/>
        <w:rPr>
          <w:rFonts w:cs="Arial"/>
        </w:rPr>
      </w:pPr>
      <w:r>
        <w:rPr>
          <w:rFonts w:cs="Arial"/>
        </w:rPr>
        <w:pict w14:anchorId="3781A93A">
          <v:rect id="_x0000_i1084" style="width:548.5pt;height:3pt" o:hrpct="991" o:hralign="center" o:hrstd="t" o:hrnoshade="t" o:hr="t" fillcolor="gray [1629]" stroked="f"/>
        </w:pict>
      </w:r>
    </w:p>
    <w:p w14:paraId="0137AEE4" w14:textId="7DD8F2CA" w:rsidR="00BB747B" w:rsidRPr="00BB747B" w:rsidRDefault="00BB747B" w:rsidP="00BB747B">
      <w:pPr>
        <w:keepNext/>
        <w:keepLines/>
        <w:spacing w:after="0" w:line="240" w:lineRule="auto"/>
        <w:outlineLvl w:val="0"/>
        <w:rPr>
          <w:rFonts w:eastAsiaTheme="majorEastAsia" w:cs="Arial"/>
          <w:b/>
          <w:bCs/>
          <w:sz w:val="24"/>
          <w:szCs w:val="28"/>
        </w:rPr>
      </w:pPr>
      <w:r w:rsidRPr="00BB747B">
        <w:rPr>
          <w:rFonts w:eastAsiaTheme="majorEastAsia" w:cs="Arial"/>
          <w:b/>
          <w:bCs/>
          <w:sz w:val="24"/>
          <w:szCs w:val="28"/>
        </w:rPr>
        <w:t xml:space="preserve">Prescriber </w:t>
      </w:r>
      <w:r w:rsidR="00BB19C7">
        <w:rPr>
          <w:rFonts w:eastAsiaTheme="majorEastAsia" w:cs="Arial"/>
          <w:b/>
          <w:bCs/>
          <w:sz w:val="24"/>
          <w:szCs w:val="28"/>
        </w:rPr>
        <w:t>i</w:t>
      </w:r>
      <w:r w:rsidRPr="00BB747B">
        <w:rPr>
          <w:rFonts w:eastAsiaTheme="majorEastAsia" w:cs="Arial"/>
          <w:b/>
          <w:bCs/>
          <w:sz w:val="24"/>
          <w:szCs w:val="28"/>
        </w:rPr>
        <w:t>nformation</w:t>
      </w:r>
    </w:p>
    <w:p w14:paraId="503D0EFC" w14:textId="402C6446" w:rsidR="00BB747B" w:rsidRPr="00BB747B" w:rsidRDefault="00BB747B" w:rsidP="00BB747B">
      <w:pPr>
        <w:tabs>
          <w:tab w:val="left" w:pos="5220"/>
          <w:tab w:val="left" w:pos="9360"/>
        </w:tabs>
        <w:spacing w:after="60"/>
        <w:ind w:left="158"/>
        <w:rPr>
          <w:rFonts w:cs="Arial"/>
        </w:rPr>
      </w:pPr>
      <w:r w:rsidRPr="00BB747B">
        <w:rPr>
          <w:rFonts w:cs="Arial"/>
        </w:rPr>
        <w:t xml:space="preserve">Last name* </w:t>
      </w:r>
      <w:r w:rsidR="002A2D43">
        <w:rPr>
          <w:rFonts w:cs="Arial"/>
        </w:rPr>
        <w:pict w14:anchorId="0445D9A9">
          <v:shape id="_x0000_i1085" type="#_x0000_t75" style="width:192pt;height:18.75pt">
            <v:imagedata r:id="rId61" o:title=""/>
          </v:shape>
        </w:pict>
      </w:r>
      <w:r w:rsidRPr="00BB747B">
        <w:rPr>
          <w:rFonts w:cs="Arial"/>
        </w:rPr>
        <w:tab/>
        <w:t xml:space="preserve">First name* </w:t>
      </w:r>
      <w:r w:rsidR="002A2D43">
        <w:rPr>
          <w:rFonts w:cs="Arial"/>
        </w:rPr>
        <w:pict w14:anchorId="06BBD5BB">
          <v:shape id="_x0000_i1086" type="#_x0000_t75" style="width:143.25pt;height:18.75pt">
            <v:imagedata r:id="rId62" o:title=""/>
          </v:shape>
        </w:pict>
      </w:r>
      <w:r w:rsidRPr="00BB747B">
        <w:rPr>
          <w:rFonts w:cs="Arial"/>
        </w:rPr>
        <w:tab/>
        <w:t xml:space="preserve">MI </w:t>
      </w:r>
      <w:r w:rsidR="002A2D43">
        <w:rPr>
          <w:rFonts w:cs="Arial"/>
        </w:rPr>
        <w:pict w14:anchorId="6F031649">
          <v:shape id="_x0000_i1087" type="#_x0000_t75" style="width:63pt;height:18.75pt">
            <v:imagedata r:id="rId63" o:title=""/>
          </v:shape>
        </w:pict>
      </w:r>
    </w:p>
    <w:p w14:paraId="5174AF31" w14:textId="43F62A02" w:rsidR="00BB747B" w:rsidRPr="00BB747B" w:rsidRDefault="00BB747B" w:rsidP="00BB747B">
      <w:pPr>
        <w:tabs>
          <w:tab w:val="left" w:pos="5220"/>
          <w:tab w:val="left" w:pos="9360"/>
        </w:tabs>
        <w:spacing w:after="60"/>
        <w:ind w:left="158"/>
        <w:rPr>
          <w:rFonts w:eastAsiaTheme="majorEastAsia" w:cs="Arial"/>
          <w:szCs w:val="26"/>
        </w:rPr>
      </w:pPr>
      <w:r w:rsidRPr="00BB747B">
        <w:rPr>
          <w:rFonts w:eastAsiaTheme="majorEastAsia" w:cs="Arial"/>
          <w:szCs w:val="26"/>
        </w:rPr>
        <w:t xml:space="preserve">NPI* </w:t>
      </w:r>
      <w:r w:rsidR="002A2D43">
        <w:rPr>
          <w:rFonts w:cs="Arial"/>
        </w:rPr>
        <w:pict w14:anchorId="647AE6ED">
          <v:shape id="_x0000_i1088" type="#_x0000_t75" style="width:222pt;height:18.75pt">
            <v:imagedata r:id="rId64" o:title=""/>
          </v:shape>
        </w:pict>
      </w:r>
      <w:r w:rsidRPr="00BB747B">
        <w:rPr>
          <w:rFonts w:eastAsiaTheme="majorEastAsia" w:cs="Arial"/>
          <w:szCs w:val="26"/>
        </w:rPr>
        <w:tab/>
        <w:t xml:space="preserve">Individual MH Provider ID </w:t>
      </w:r>
      <w:r w:rsidR="002A2D43">
        <w:rPr>
          <w:rFonts w:cs="Arial"/>
        </w:rPr>
        <w:pict w14:anchorId="59FA0E67">
          <v:shape id="_x0000_i1089" type="#_x0000_t75" style="width:158.25pt;height:18.75pt">
            <v:imagedata r:id="rId65" o:title=""/>
          </v:shape>
        </w:pict>
      </w:r>
    </w:p>
    <w:p w14:paraId="0471C159" w14:textId="03673344" w:rsidR="00BB747B" w:rsidRPr="00BB747B" w:rsidRDefault="00BB747B" w:rsidP="00BB747B">
      <w:pPr>
        <w:tabs>
          <w:tab w:val="left" w:pos="5220"/>
        </w:tabs>
        <w:spacing w:after="60"/>
        <w:ind w:left="158"/>
        <w:rPr>
          <w:rFonts w:eastAsiaTheme="majorEastAsia" w:cs="Arial"/>
          <w:szCs w:val="26"/>
        </w:rPr>
      </w:pPr>
      <w:r w:rsidRPr="00BB747B">
        <w:rPr>
          <w:rFonts w:eastAsiaTheme="majorEastAsia" w:cs="Arial"/>
          <w:szCs w:val="26"/>
        </w:rPr>
        <w:t xml:space="preserve">DEA No. </w:t>
      </w:r>
      <w:r w:rsidR="002A2D43">
        <w:rPr>
          <w:rFonts w:cs="Arial"/>
        </w:rPr>
        <w:pict w14:anchorId="69076C5E">
          <v:shape id="_x0000_i1090" type="#_x0000_t75" style="width:201pt;height:18.75pt">
            <v:imagedata r:id="rId66" o:title=""/>
          </v:shape>
        </w:pict>
      </w:r>
      <w:r w:rsidRPr="00BB747B">
        <w:rPr>
          <w:rFonts w:eastAsiaTheme="majorEastAsia" w:cs="Arial"/>
          <w:szCs w:val="26"/>
        </w:rPr>
        <w:tab/>
        <w:t xml:space="preserve">Office Contact Name </w:t>
      </w:r>
      <w:r w:rsidR="002A2D43">
        <w:rPr>
          <w:rFonts w:cs="Arial"/>
        </w:rPr>
        <w:pict w14:anchorId="5CD54204">
          <v:shape id="_x0000_i1091" type="#_x0000_t75" style="width:179.25pt;height:18.75pt">
            <v:imagedata r:id="rId67" o:title=""/>
          </v:shape>
        </w:pict>
      </w:r>
    </w:p>
    <w:p w14:paraId="1B131EF1" w14:textId="2FD9BA68"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Address </w:t>
      </w:r>
      <w:r w:rsidR="002A2D43">
        <w:rPr>
          <w:rFonts w:cs="Arial"/>
        </w:rPr>
        <w:pict w14:anchorId="7C52748F">
          <v:shape id="_x0000_i1092" type="#_x0000_t75" style="width:202.5pt;height:18.75pt">
            <v:imagedata r:id="rId68" o:title=""/>
          </v:shape>
        </w:pict>
      </w:r>
      <w:r w:rsidRPr="00BB747B">
        <w:rPr>
          <w:rFonts w:eastAsiaTheme="majorEastAsia" w:cs="Arial"/>
          <w:szCs w:val="26"/>
        </w:rPr>
        <w:tab/>
        <w:t xml:space="preserve">City </w:t>
      </w:r>
      <w:r w:rsidR="002A2D43">
        <w:rPr>
          <w:rFonts w:cs="Arial"/>
        </w:rPr>
        <w:pict w14:anchorId="024E7B61">
          <v:shape id="_x0000_i1093" type="#_x0000_t75" style="width:99.75pt;height:18.75pt">
            <v:imagedata r:id="rId69" o:title=""/>
          </v:shape>
        </w:pict>
      </w:r>
      <w:r w:rsidRPr="00BB747B">
        <w:rPr>
          <w:rFonts w:eastAsiaTheme="majorEastAsia" w:cs="Arial"/>
          <w:szCs w:val="26"/>
        </w:rPr>
        <w:tab/>
        <w:t xml:space="preserve">State </w:t>
      </w:r>
      <w:r w:rsidR="002A2D43">
        <w:rPr>
          <w:rFonts w:cs="Arial"/>
        </w:rPr>
        <w:pict w14:anchorId="17DFDB3C">
          <v:shape id="_x0000_i1094" type="#_x0000_t75" style="width:39.75pt;height:18.75pt">
            <v:imagedata r:id="rId70" o:title=""/>
          </v:shape>
        </w:pict>
      </w:r>
      <w:r w:rsidRPr="00BB747B">
        <w:rPr>
          <w:rFonts w:eastAsiaTheme="majorEastAsia" w:cs="Arial"/>
          <w:szCs w:val="26"/>
        </w:rPr>
        <w:tab/>
        <w:t xml:space="preserve">Zip </w:t>
      </w:r>
      <w:r w:rsidR="002A2D43">
        <w:rPr>
          <w:rFonts w:cs="Arial"/>
        </w:rPr>
        <w:pict w14:anchorId="01EA399C">
          <v:shape id="_x0000_i1095" type="#_x0000_t75" style="width:63pt;height:18.75pt">
            <v:imagedata r:id="rId63" o:title=""/>
          </v:shape>
        </w:pict>
      </w:r>
    </w:p>
    <w:p w14:paraId="4796D273" w14:textId="547EC1C3"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E-mail address </w:t>
      </w:r>
      <w:r w:rsidR="002A2D43">
        <w:rPr>
          <w:rFonts w:cs="Arial"/>
        </w:rPr>
        <w:pict w14:anchorId="11B0D19E">
          <v:shape id="_x0000_i1096" type="#_x0000_t75" style="width:465.75pt;height:18.75pt">
            <v:imagedata r:id="rId71" o:title=""/>
          </v:shape>
        </w:pict>
      </w:r>
    </w:p>
    <w:p w14:paraId="001469E3" w14:textId="644DB823"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Telephone No.* </w:t>
      </w:r>
      <w:r w:rsidR="002A2D43">
        <w:rPr>
          <w:rFonts w:cs="Arial"/>
        </w:rPr>
        <w:pict w14:anchorId="476659DD">
          <v:shape id="_x0000_i1097" type="#_x0000_t75" style="width:167.25pt;height:18.75pt">
            <v:imagedata r:id="rId72" o:title=""/>
          </v:shape>
        </w:pict>
      </w:r>
      <w:r w:rsidRPr="00BB747B">
        <w:rPr>
          <w:rFonts w:eastAsiaTheme="majorEastAsia" w:cs="Arial"/>
          <w:szCs w:val="26"/>
        </w:rPr>
        <w:tab/>
      </w:r>
    </w:p>
    <w:p w14:paraId="2A2ED05B" w14:textId="53C7D9D9"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Fax No.* (</w:t>
      </w:r>
      <w:r w:rsidRPr="00BB747B">
        <w:rPr>
          <w:rFonts w:cs="Arial"/>
        </w:rPr>
        <w:t>Please provide fax number for PA response notification.</w:t>
      </w:r>
      <w:r w:rsidRPr="00BB747B">
        <w:rPr>
          <w:rFonts w:eastAsiaTheme="majorEastAsia" w:cs="Arial"/>
          <w:szCs w:val="26"/>
        </w:rPr>
        <w:t xml:space="preserve">) </w:t>
      </w:r>
      <w:r w:rsidR="002A2D43">
        <w:rPr>
          <w:rFonts w:cs="Arial"/>
        </w:rPr>
        <w:pict w14:anchorId="3C925E5C">
          <v:shape id="_x0000_i1098" type="#_x0000_t75" style="width:242.25pt;height:18.75pt">
            <v:imagedata r:id="rId73" o:title=""/>
          </v:shape>
        </w:pict>
      </w:r>
    </w:p>
    <w:p w14:paraId="60FBF0F3" w14:textId="77777777" w:rsidR="00BB747B" w:rsidRPr="00BB747B" w:rsidRDefault="00BB747B" w:rsidP="00BB747B">
      <w:pPr>
        <w:tabs>
          <w:tab w:val="left" w:pos="5220"/>
          <w:tab w:val="left" w:pos="7740"/>
          <w:tab w:val="left" w:pos="9360"/>
        </w:tabs>
        <w:spacing w:after="0" w:line="240" w:lineRule="auto"/>
        <w:ind w:left="180"/>
        <w:rPr>
          <w:rFonts w:eastAsiaTheme="majorEastAsia" w:cs="Arial"/>
          <w:szCs w:val="26"/>
        </w:rPr>
      </w:pPr>
      <w:r w:rsidRPr="00BB747B">
        <w:rPr>
          <w:rFonts w:cs="Arial"/>
          <w:i/>
        </w:rPr>
        <w:t>* Required</w:t>
      </w:r>
    </w:p>
    <w:p w14:paraId="3C57831A" w14:textId="77777777" w:rsidR="00BB747B" w:rsidRPr="00BB747B" w:rsidRDefault="002A2D43" w:rsidP="00BB747B">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563AB88D">
          <v:rect id="_x0000_i1099" style="width:548.5pt;height:3pt" o:hrpct="991" o:hralign="center" o:hrstd="t" o:hrnoshade="t" o:hr="t" fillcolor="gray [1629]" stroked="f"/>
        </w:pict>
      </w:r>
    </w:p>
    <w:p w14:paraId="044D5AB6" w14:textId="77777777" w:rsidR="00BB747B" w:rsidRPr="00BB747B" w:rsidRDefault="00BB747B" w:rsidP="00BB747B">
      <w:pPr>
        <w:keepNext/>
        <w:keepLines/>
        <w:spacing w:after="0" w:line="240" w:lineRule="auto"/>
        <w:outlineLvl w:val="0"/>
        <w:rPr>
          <w:rFonts w:eastAsiaTheme="majorEastAsia" w:cs="Arial"/>
          <w:b/>
          <w:bCs/>
          <w:sz w:val="24"/>
          <w:szCs w:val="28"/>
        </w:rPr>
      </w:pPr>
      <w:r w:rsidRPr="00BB747B">
        <w:rPr>
          <w:rFonts w:eastAsiaTheme="majorEastAsia" w:cs="Arial"/>
          <w:b/>
          <w:bCs/>
          <w:sz w:val="24"/>
          <w:szCs w:val="28"/>
        </w:rPr>
        <w:t>Please also complete for professionally administered medications, if applicable.</w:t>
      </w:r>
    </w:p>
    <w:p w14:paraId="269D9890" w14:textId="16734313" w:rsidR="00BB747B" w:rsidRPr="00BB747B" w:rsidRDefault="00BB747B" w:rsidP="00BB747B">
      <w:pPr>
        <w:tabs>
          <w:tab w:val="left" w:pos="5220"/>
          <w:tab w:val="left" w:pos="9360"/>
        </w:tabs>
        <w:spacing w:after="60"/>
        <w:ind w:left="158"/>
        <w:rPr>
          <w:rFonts w:eastAsiaTheme="majorEastAsia" w:cs="Arial"/>
          <w:szCs w:val="26"/>
        </w:rPr>
      </w:pPr>
      <w:r w:rsidRPr="00BB747B">
        <w:rPr>
          <w:rFonts w:eastAsiaTheme="majorEastAsia" w:cs="Arial"/>
          <w:szCs w:val="26"/>
        </w:rPr>
        <w:t xml:space="preserve">Start date </w:t>
      </w:r>
      <w:r w:rsidR="002A2D43">
        <w:rPr>
          <w:rFonts w:cs="Arial"/>
        </w:rPr>
        <w:pict w14:anchorId="25C6DDDA">
          <v:shape id="_x0000_i1100" type="#_x0000_t75" style="width:197.25pt;height:18.75pt">
            <v:imagedata r:id="rId74" o:title=""/>
          </v:shape>
        </w:pict>
      </w:r>
      <w:r w:rsidRPr="00BB747B">
        <w:rPr>
          <w:rFonts w:eastAsiaTheme="majorEastAsia" w:cs="Arial"/>
          <w:szCs w:val="26"/>
        </w:rPr>
        <w:tab/>
        <w:t xml:space="preserve">End date </w:t>
      </w:r>
      <w:r w:rsidR="002A2D43">
        <w:rPr>
          <w:rFonts w:cs="Arial"/>
        </w:rPr>
        <w:pict w14:anchorId="5939CBDC">
          <v:shape id="_x0000_i1101" type="#_x0000_t75" style="width:243pt;height:18.75pt">
            <v:imagedata r:id="rId75" o:title=""/>
          </v:shape>
        </w:pict>
      </w:r>
    </w:p>
    <w:p w14:paraId="06F298BE" w14:textId="4EDEC844"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Servicing prescriber/facility name </w:t>
      </w:r>
      <w:r w:rsidR="002A2D43">
        <w:rPr>
          <w:rFonts w:cs="Arial"/>
        </w:rPr>
        <w:pict w14:anchorId="194EA4B2">
          <v:shape id="_x0000_i1102" type="#_x0000_t75" style="width:212.25pt;height:18.75pt">
            <v:imagedata r:id="rId76" o:title=""/>
          </v:shape>
        </w:pict>
      </w:r>
      <w:r w:rsidRPr="00BB747B">
        <w:rPr>
          <w:rFonts w:cs="Arial"/>
        </w:rPr>
        <w:t xml:space="preserve"> </w:t>
      </w:r>
      <w:r w:rsidRPr="00BB747B">
        <w:rPr>
          <w:rFonts w:cs="Arial"/>
        </w:rPr>
        <w:fldChar w:fldCharType="begin">
          <w:ffData>
            <w:name w:val="Check6"/>
            <w:enabled/>
            <w:calcOnExit w:val="0"/>
            <w:checkBox>
              <w:sizeAuto/>
              <w:default w:val="0"/>
            </w:checkBox>
          </w:ffData>
        </w:fldChar>
      </w:r>
      <w:r w:rsidRPr="00BB747B">
        <w:rPr>
          <w:rFonts w:cs="Arial"/>
        </w:rPr>
        <w:instrText xml:space="preserve"> FORMCHECKBOX </w:instrText>
      </w:r>
      <w:r w:rsidRPr="00BB747B">
        <w:rPr>
          <w:rFonts w:cs="Arial"/>
        </w:rPr>
      </w:r>
      <w:r w:rsidRPr="00BB747B">
        <w:rPr>
          <w:rFonts w:cs="Arial"/>
        </w:rPr>
        <w:fldChar w:fldCharType="separate"/>
      </w:r>
      <w:r w:rsidRPr="00BB747B">
        <w:rPr>
          <w:rFonts w:cs="Arial"/>
        </w:rPr>
        <w:fldChar w:fldCharType="end"/>
      </w:r>
      <w:r w:rsidRPr="00BB747B">
        <w:rPr>
          <w:rFonts w:cs="Arial"/>
        </w:rPr>
        <w:t xml:space="preserve"> Same as prescribing provider</w:t>
      </w:r>
    </w:p>
    <w:p w14:paraId="23DA6EFE" w14:textId="32B64141"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Servicing provider/facility address </w:t>
      </w:r>
      <w:r w:rsidR="002A2D43">
        <w:rPr>
          <w:rFonts w:cs="Arial"/>
        </w:rPr>
        <w:pict w14:anchorId="7910F81C">
          <v:shape id="_x0000_i1103" type="#_x0000_t75" style="width:372.75pt;height:18.75pt">
            <v:imagedata r:id="rId77" o:title=""/>
          </v:shape>
        </w:pict>
      </w:r>
    </w:p>
    <w:p w14:paraId="0DE0C212" w14:textId="518BC56C"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Servicing provider NPI/tax ID No. </w:t>
      </w:r>
      <w:r w:rsidR="002A2D43">
        <w:rPr>
          <w:rFonts w:cs="Arial"/>
        </w:rPr>
        <w:pict w14:anchorId="1B0B33E6">
          <v:shape id="_x0000_i1104" type="#_x0000_t75" style="width:375pt;height:18.75pt">
            <v:imagedata r:id="rId78" o:title=""/>
          </v:shape>
        </w:pict>
      </w:r>
    </w:p>
    <w:p w14:paraId="0281DE12" w14:textId="646C7524"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Name of billing provider </w:t>
      </w:r>
      <w:r w:rsidR="002A2D43">
        <w:rPr>
          <w:rFonts w:cs="Arial"/>
        </w:rPr>
        <w:pict w14:anchorId="17D2BD6C">
          <v:shape id="_x0000_i1105" type="#_x0000_t75" style="width:421.5pt;height:18.75pt">
            <v:imagedata r:id="rId79" o:title=""/>
          </v:shape>
        </w:pict>
      </w:r>
    </w:p>
    <w:p w14:paraId="4B310E7D" w14:textId="55ABB8CD"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Billing provider NPI No. </w:t>
      </w:r>
      <w:r w:rsidR="002A2D43">
        <w:rPr>
          <w:rFonts w:cs="Arial"/>
        </w:rPr>
        <w:pict w14:anchorId="0AB99AED">
          <v:shape id="_x0000_i1106" type="#_x0000_t75" style="width:423.75pt;height:18.75pt">
            <v:imagedata r:id="rId80" o:title=""/>
          </v:shape>
        </w:pict>
      </w:r>
    </w:p>
    <w:p w14:paraId="3405A2DC" w14:textId="77777777"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Is this a request for recertification? </w:t>
      </w:r>
      <w:r w:rsidRPr="00BB747B">
        <w:rPr>
          <w:rFonts w:cs="Arial"/>
        </w:rPr>
        <w:fldChar w:fldCharType="begin">
          <w:ffData>
            <w:name w:val="Check6"/>
            <w:enabled/>
            <w:calcOnExit w:val="0"/>
            <w:checkBox>
              <w:sizeAuto/>
              <w:default w:val="0"/>
            </w:checkBox>
          </w:ffData>
        </w:fldChar>
      </w:r>
      <w:r w:rsidRPr="00BB747B">
        <w:rPr>
          <w:rFonts w:cs="Arial"/>
        </w:rPr>
        <w:instrText xml:space="preserve"> FORMCHECKBOX </w:instrText>
      </w:r>
      <w:r w:rsidRPr="00BB747B">
        <w:rPr>
          <w:rFonts w:cs="Arial"/>
        </w:rPr>
      </w:r>
      <w:r w:rsidRPr="00BB747B">
        <w:rPr>
          <w:rFonts w:cs="Arial"/>
        </w:rPr>
        <w:fldChar w:fldCharType="separate"/>
      </w:r>
      <w:r w:rsidRPr="00BB747B">
        <w:rPr>
          <w:rFonts w:cs="Arial"/>
        </w:rPr>
        <w:fldChar w:fldCharType="end"/>
      </w:r>
      <w:r w:rsidRPr="00BB747B">
        <w:rPr>
          <w:rFonts w:cs="Arial"/>
        </w:rPr>
        <w:t xml:space="preserve"> Yes </w:t>
      </w:r>
      <w:r w:rsidRPr="00BB747B">
        <w:rPr>
          <w:rFonts w:cs="Arial"/>
        </w:rPr>
        <w:fldChar w:fldCharType="begin">
          <w:ffData>
            <w:name w:val="Check6"/>
            <w:enabled/>
            <w:calcOnExit w:val="0"/>
            <w:checkBox>
              <w:sizeAuto/>
              <w:default w:val="0"/>
            </w:checkBox>
          </w:ffData>
        </w:fldChar>
      </w:r>
      <w:r w:rsidRPr="00BB747B">
        <w:rPr>
          <w:rFonts w:cs="Arial"/>
        </w:rPr>
        <w:instrText xml:space="preserve"> FORMCHECKBOX </w:instrText>
      </w:r>
      <w:r w:rsidRPr="00BB747B">
        <w:rPr>
          <w:rFonts w:cs="Arial"/>
        </w:rPr>
      </w:r>
      <w:r w:rsidRPr="00BB747B">
        <w:rPr>
          <w:rFonts w:cs="Arial"/>
        </w:rPr>
        <w:fldChar w:fldCharType="separate"/>
      </w:r>
      <w:r w:rsidRPr="00BB747B">
        <w:rPr>
          <w:rFonts w:cs="Arial"/>
        </w:rPr>
        <w:fldChar w:fldCharType="end"/>
      </w:r>
      <w:r w:rsidRPr="00BB747B">
        <w:rPr>
          <w:rFonts w:cs="Arial"/>
        </w:rPr>
        <w:t xml:space="preserve"> No</w:t>
      </w:r>
    </w:p>
    <w:p w14:paraId="5745AD69" w14:textId="12BF7B35" w:rsidR="00BB747B" w:rsidRPr="00BB747B" w:rsidRDefault="00BB747B" w:rsidP="00BB747B">
      <w:pPr>
        <w:tabs>
          <w:tab w:val="left" w:pos="2430"/>
          <w:tab w:val="left" w:pos="5310"/>
          <w:tab w:val="left" w:pos="8190"/>
        </w:tabs>
        <w:spacing w:after="60"/>
        <w:ind w:left="158"/>
        <w:rPr>
          <w:rFonts w:eastAsiaTheme="majorEastAsia" w:cs="Arial"/>
          <w:szCs w:val="26"/>
        </w:rPr>
      </w:pPr>
      <w:r w:rsidRPr="00BB747B">
        <w:rPr>
          <w:rFonts w:eastAsiaTheme="majorEastAsia" w:cs="Arial"/>
          <w:szCs w:val="26"/>
        </w:rPr>
        <w:t xml:space="preserve">CPT code </w:t>
      </w:r>
      <w:r w:rsidR="002A2D43">
        <w:rPr>
          <w:rFonts w:cs="Arial"/>
        </w:rPr>
        <w:pict w14:anchorId="0D791C8A">
          <v:shape id="_x0000_i1107" type="#_x0000_t75" style="width:57.75pt;height:18.75pt">
            <v:imagedata r:id="rId81" o:title=""/>
          </v:shape>
        </w:pict>
      </w:r>
      <w:r w:rsidRPr="00BB747B">
        <w:rPr>
          <w:rFonts w:eastAsiaTheme="majorEastAsia" w:cs="Arial"/>
          <w:szCs w:val="26"/>
        </w:rPr>
        <w:tab/>
        <w:t xml:space="preserve">No. of visits </w:t>
      </w:r>
      <w:r w:rsidR="002A2D43">
        <w:rPr>
          <w:rFonts w:cs="Arial"/>
        </w:rPr>
        <w:pict w14:anchorId="7A489493">
          <v:shape id="_x0000_i1108" type="#_x0000_t75" style="width:79.5pt;height:18.75pt">
            <v:imagedata r:id="rId82" o:title=""/>
          </v:shape>
        </w:pict>
      </w:r>
      <w:r w:rsidRPr="00BB747B">
        <w:rPr>
          <w:rFonts w:eastAsiaTheme="majorEastAsia" w:cs="Arial"/>
          <w:szCs w:val="26"/>
        </w:rPr>
        <w:tab/>
        <w:t xml:space="preserve">J code </w:t>
      </w:r>
      <w:r w:rsidR="002A2D43">
        <w:rPr>
          <w:rFonts w:cs="Arial"/>
        </w:rPr>
        <w:pict w14:anchorId="4D78BF51">
          <v:shape id="_x0000_i1109" type="#_x0000_t75" style="width:106.5pt;height:18.75pt">
            <v:imagedata r:id="rId83" o:title=""/>
          </v:shape>
        </w:pict>
      </w:r>
      <w:r w:rsidRPr="00BB747B">
        <w:rPr>
          <w:rFonts w:eastAsiaTheme="majorEastAsia" w:cs="Arial"/>
          <w:szCs w:val="26"/>
        </w:rPr>
        <w:tab/>
        <w:t xml:space="preserve">No. of units </w:t>
      </w:r>
      <w:r w:rsidR="002A2D43">
        <w:rPr>
          <w:rFonts w:cs="Arial"/>
        </w:rPr>
        <w:pict w14:anchorId="2C506044">
          <v:shape id="_x0000_i1110" type="#_x0000_t75" style="width:81.75pt;height:18.75pt">
            <v:imagedata r:id="rId38" o:title=""/>
          </v:shape>
        </w:pict>
      </w:r>
    </w:p>
    <w:p w14:paraId="271A66AB" w14:textId="77777777" w:rsidR="00BB747B" w:rsidRPr="00BB747B" w:rsidRDefault="002A2D43" w:rsidP="00BB747B">
      <w:pPr>
        <w:tabs>
          <w:tab w:val="left" w:pos="5220"/>
          <w:tab w:val="left" w:pos="7740"/>
          <w:tab w:val="left" w:pos="9360"/>
        </w:tabs>
        <w:spacing w:after="0" w:line="240" w:lineRule="auto"/>
        <w:ind w:left="-86"/>
        <w:rPr>
          <w:rFonts w:cs="Arial"/>
        </w:rPr>
      </w:pPr>
      <w:r>
        <w:rPr>
          <w:rFonts w:cs="Arial"/>
        </w:rPr>
        <w:pict w14:anchorId="2289E261">
          <v:rect id="_x0000_i1111" style="width:548.5pt;height:3pt" o:hrpct="991" o:hralign="center" o:hrstd="t" o:hrnoshade="t" o:hr="t" fillcolor="gray [1629]" stroked="f"/>
        </w:pict>
      </w:r>
    </w:p>
    <w:p w14:paraId="5E4EA6A8" w14:textId="77777777" w:rsidR="009F1CFA" w:rsidRPr="006759B5" w:rsidRDefault="009F1CFA" w:rsidP="009F1CFA">
      <w:pPr>
        <w:pStyle w:val="Heading1"/>
        <w:spacing w:after="60" w:line="240" w:lineRule="auto"/>
        <w:rPr>
          <w:rFonts w:cs="Arial"/>
        </w:rPr>
      </w:pPr>
      <w:r w:rsidRPr="006759B5">
        <w:rPr>
          <w:rFonts w:cs="Arial"/>
        </w:rPr>
        <w:t>Provider’s attestation, signature, and date</w:t>
      </w:r>
    </w:p>
    <w:p w14:paraId="0A5C577F" w14:textId="77777777" w:rsidR="009F1CFA" w:rsidRPr="009F1CFA" w:rsidRDefault="009F1CFA" w:rsidP="009F1CFA">
      <w:pPr>
        <w:spacing w:after="120" w:line="240" w:lineRule="auto"/>
        <w:ind w:left="173" w:right="54"/>
        <w:rPr>
          <w:rFonts w:cs="Arial"/>
        </w:rPr>
      </w:pPr>
      <w:r w:rsidRPr="009F1CFA">
        <w:rPr>
          <w:rFonts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3955C29" w14:textId="77777777" w:rsidR="009F1CFA" w:rsidRPr="009F1CFA" w:rsidRDefault="009F1CFA" w:rsidP="009F1CFA">
      <w:pPr>
        <w:spacing w:after="120"/>
        <w:ind w:left="173"/>
        <w:rPr>
          <w:rFonts w:cs="Arial"/>
          <w:bCs/>
        </w:rPr>
      </w:pPr>
      <w:r w:rsidRPr="009F1CFA">
        <w:rPr>
          <w:rFonts w:cs="Arial"/>
          <w:b/>
        </w:rPr>
        <w:t>Signature of provider or individual duly authorized to act on behalf of the provider:</w:t>
      </w:r>
      <w:r w:rsidRPr="009F1CFA">
        <w:rPr>
          <w:rFonts w:cs="Arial"/>
          <w:bCs/>
        </w:rPr>
        <w:t xml:space="preserve"> </w:t>
      </w:r>
    </w:p>
    <w:p w14:paraId="63FD4D23" w14:textId="610A82A6" w:rsidR="009F1CFA" w:rsidRPr="009F1CFA" w:rsidRDefault="002A2D43" w:rsidP="009F1CFA">
      <w:pPr>
        <w:spacing w:after="120"/>
        <w:ind w:left="173"/>
        <w:rPr>
          <w:rFonts w:cs="Arial"/>
          <w:bCs/>
        </w:rPr>
      </w:pPr>
      <w:r>
        <w:rPr>
          <w:rFonts w:cs="Arial"/>
        </w:rPr>
        <w:pict w14:anchorId="50EEFC80">
          <v:shape id="_x0000_i1112" type="#_x0000_t75" style="width:540pt;height:18.75pt">
            <v:imagedata r:id="rId49" o:title=""/>
          </v:shape>
        </w:pict>
      </w:r>
    </w:p>
    <w:p w14:paraId="0785130E" w14:textId="0E9B8CE1" w:rsidR="009F1CFA" w:rsidRPr="009F1CFA" w:rsidRDefault="009F1CFA" w:rsidP="009F1CFA">
      <w:pPr>
        <w:tabs>
          <w:tab w:val="left" w:pos="7560"/>
        </w:tabs>
        <w:spacing w:after="0"/>
        <w:ind w:left="173"/>
        <w:rPr>
          <w:rFonts w:cs="Arial"/>
        </w:rPr>
      </w:pPr>
      <w:bookmarkStart w:id="7" w:name="_Hlk129175792"/>
      <w:r w:rsidRPr="009F1CFA">
        <w:rPr>
          <w:rFonts w:cs="Arial"/>
        </w:rPr>
        <w:t xml:space="preserve">Printed legal name and title of signatory above </w:t>
      </w:r>
      <w:r w:rsidR="002A2D43">
        <w:rPr>
          <w:rFonts w:cs="Arial"/>
        </w:rPr>
        <w:pict w14:anchorId="7B59AB6A">
          <v:shape id="_x0000_i1113" type="#_x0000_t75" style="width:391.5pt;height:18.75pt">
            <v:imagedata r:id="rId84" o:title=""/>
          </v:shape>
        </w:pict>
      </w:r>
      <w:r w:rsidRPr="009F1CFA">
        <w:rPr>
          <w:rFonts w:cs="Arial"/>
        </w:rPr>
        <w:t xml:space="preserve">  Date </w:t>
      </w:r>
      <w:bookmarkEnd w:id="7"/>
      <w:r w:rsidR="002A2D43">
        <w:rPr>
          <w:rFonts w:cs="Arial"/>
        </w:rPr>
        <w:pict w14:anchorId="3A11F772">
          <v:shape id="_x0000_i1114" type="#_x0000_t75" style="width:117pt;height:18.75pt">
            <v:imagedata r:id="rId85" o:title=""/>
          </v:shape>
        </w:pict>
      </w:r>
    </w:p>
    <w:p w14:paraId="1738C3AD" w14:textId="77777777" w:rsidR="009F1CFA" w:rsidRPr="009F1CFA" w:rsidRDefault="009F1CFA" w:rsidP="009F1CFA">
      <w:pPr>
        <w:tabs>
          <w:tab w:val="left" w:pos="7560"/>
        </w:tabs>
        <w:spacing w:after="0"/>
        <w:ind w:left="173"/>
        <w:rPr>
          <w:rFonts w:cs="Arial"/>
        </w:rPr>
      </w:pPr>
    </w:p>
    <w:p w14:paraId="77B7712D" w14:textId="77777777" w:rsidR="009F1CFA" w:rsidRPr="009F1CFA" w:rsidRDefault="009F1CFA" w:rsidP="009F1CFA">
      <w:pPr>
        <w:tabs>
          <w:tab w:val="left" w:pos="7560"/>
        </w:tabs>
        <w:spacing w:after="0"/>
        <w:ind w:left="173"/>
        <w:rPr>
          <w:rStyle w:val="Heading2Char"/>
          <w:rFonts w:eastAsiaTheme="minorHAnsi" w:cs="Arial"/>
          <w:b w:val="0"/>
          <w:bCs w:val="0"/>
          <w:sz w:val="22"/>
          <w:szCs w:val="22"/>
        </w:rPr>
      </w:pPr>
      <w:r w:rsidRPr="009F1CFA">
        <w:rPr>
          <w:rStyle w:val="Heading2Char"/>
          <w:rFonts w:eastAsiaTheme="minorHAnsi" w:cs="Arial"/>
          <w:b w:val="0"/>
          <w:bCs w:val="0"/>
          <w:sz w:val="22"/>
          <w:szCs w:val="22"/>
        </w:rPr>
        <w:t xml:space="preserve">(The form can either be signed by hand and then scanned, or it can be signed electronically using </w:t>
      </w:r>
      <w:proofErr w:type="spellStart"/>
      <w:r w:rsidRPr="009F1CFA">
        <w:rPr>
          <w:rStyle w:val="Heading2Char"/>
          <w:rFonts w:eastAsiaTheme="minorHAnsi" w:cs="Arial"/>
          <w:b w:val="0"/>
          <w:bCs w:val="0"/>
          <w:sz w:val="22"/>
          <w:szCs w:val="22"/>
        </w:rPr>
        <w:t>DocuSign</w:t>
      </w:r>
      <w:proofErr w:type="spellEnd"/>
      <w:r w:rsidRPr="009F1CFA">
        <w:rPr>
          <w:rStyle w:val="Heading2Char"/>
          <w:rFonts w:eastAsiaTheme="minorHAnsi" w:cs="Arial"/>
          <w:b w:val="0"/>
          <w:bCs w:val="0"/>
          <w:sz w:val="22"/>
          <w:szCs w:val="22"/>
        </w:rPr>
        <w:t xml:space="preserve"> or Adobe Sign. For electronic signatures, the signer can upload a picture of their wet signature. The typed text of a signature is not an acceptable form of an electronic signature.)</w:t>
      </w:r>
    </w:p>
    <w:p w14:paraId="5CD00D68" w14:textId="07B4C6D5" w:rsidR="00B60B0A" w:rsidRPr="009F1CFA" w:rsidRDefault="00B60B0A" w:rsidP="009F1CFA">
      <w:pPr>
        <w:keepNext/>
        <w:keepLines/>
        <w:spacing w:after="60" w:line="240" w:lineRule="auto"/>
        <w:outlineLvl w:val="0"/>
        <w:rPr>
          <w:rStyle w:val="Heading2Char"/>
          <w:rFonts w:eastAsiaTheme="minorHAnsi" w:cs="Arial"/>
          <w:b w:val="0"/>
          <w:bCs w:val="0"/>
          <w:sz w:val="22"/>
          <w:szCs w:val="22"/>
        </w:rPr>
      </w:pPr>
    </w:p>
    <w:sectPr w:rsidR="00B60B0A" w:rsidRPr="009F1CFA" w:rsidSect="009F1CFA">
      <w:type w:val="continuous"/>
      <w:pgSz w:w="12240" w:h="15840" w:code="1"/>
      <w:pgMar w:top="720" w:right="576" w:bottom="18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811BA0" w14:textId="77777777" w:rsidR="00F10F64" w:rsidRDefault="00F10F64" w:rsidP="0045490A">
      <w:pPr>
        <w:spacing w:after="0" w:line="240" w:lineRule="auto"/>
      </w:pPr>
      <w:r>
        <w:separator/>
      </w:r>
    </w:p>
  </w:endnote>
  <w:endnote w:type="continuationSeparator" w:id="0">
    <w:p w14:paraId="55B2B290" w14:textId="77777777" w:rsidR="00F10F64" w:rsidRDefault="00F10F64" w:rsidP="0045490A">
      <w:pPr>
        <w:spacing w:after="0" w:line="240" w:lineRule="auto"/>
      </w:pPr>
      <w:r>
        <w:continuationSeparator/>
      </w:r>
    </w:p>
  </w:endnote>
  <w:endnote w:type="continuationNotice" w:id="1">
    <w:p w14:paraId="4209140E" w14:textId="77777777" w:rsidR="00523356" w:rsidRDefault="005233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FFDB10" w14:textId="77777777" w:rsidR="00F10F64" w:rsidRDefault="00F10F64" w:rsidP="0045490A">
      <w:pPr>
        <w:spacing w:after="0" w:line="240" w:lineRule="auto"/>
      </w:pPr>
      <w:r>
        <w:separator/>
      </w:r>
    </w:p>
  </w:footnote>
  <w:footnote w:type="continuationSeparator" w:id="0">
    <w:p w14:paraId="3AA75955" w14:textId="77777777" w:rsidR="00F10F64" w:rsidRDefault="00F10F64" w:rsidP="0045490A">
      <w:pPr>
        <w:spacing w:after="0" w:line="240" w:lineRule="auto"/>
      </w:pPr>
      <w:r>
        <w:continuationSeparator/>
      </w:r>
    </w:p>
  </w:footnote>
  <w:footnote w:type="continuationNotice" w:id="1">
    <w:p w14:paraId="2E64BC96" w14:textId="77777777" w:rsidR="00523356" w:rsidRDefault="005233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2643F"/>
    <w:multiLevelType w:val="hybridMultilevel"/>
    <w:tmpl w:val="D4EE36A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 w15:restartNumberingAfterBreak="0">
    <w:nsid w:val="0E3F3BD0"/>
    <w:multiLevelType w:val="hybridMultilevel"/>
    <w:tmpl w:val="7350458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 w15:restartNumberingAfterBreak="0">
    <w:nsid w:val="16113BEA"/>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2EE958D6"/>
    <w:multiLevelType w:val="hybridMultilevel"/>
    <w:tmpl w:val="36DCF9DC"/>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4" w15:restartNumberingAfterBreak="0">
    <w:nsid w:val="36813BA3"/>
    <w:multiLevelType w:val="hybridMultilevel"/>
    <w:tmpl w:val="1E24C202"/>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5" w15:restartNumberingAfterBreak="0">
    <w:nsid w:val="411620BC"/>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6" w15:restartNumberingAfterBreak="0">
    <w:nsid w:val="503D066D"/>
    <w:multiLevelType w:val="hybridMultilevel"/>
    <w:tmpl w:val="73504580"/>
    <w:lvl w:ilvl="0" w:tplc="F6328B38">
      <w:start w:val="1"/>
      <w:numFmt w:val="decimal"/>
      <w:lvlText w:val="%1."/>
      <w:lvlJc w:val="left"/>
      <w:pPr>
        <w:ind w:left="540" w:hanging="360"/>
      </w:pPr>
      <w:rPr>
        <w:rFonts w:cstheme="minorBidi"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586A2190"/>
    <w:multiLevelType w:val="hybridMultilevel"/>
    <w:tmpl w:val="36DCF9DC"/>
    <w:lvl w:ilvl="0" w:tplc="FFFFFFFF">
      <w:start w:val="1"/>
      <w:numFmt w:val="decimal"/>
      <w:lvlText w:val="%1."/>
      <w:lvlJc w:val="left"/>
      <w:pPr>
        <w:ind w:left="562" w:hanging="360"/>
      </w:pPr>
      <w:rPr>
        <w:rFonts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8"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9" w15:restartNumberingAfterBreak="0">
    <w:nsid w:val="6A476C15"/>
    <w:multiLevelType w:val="hybridMultilevel"/>
    <w:tmpl w:val="D36C8DD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num w:numId="1" w16cid:durableId="1657879561">
    <w:abstractNumId w:val="4"/>
  </w:num>
  <w:num w:numId="2" w16cid:durableId="2035299568">
    <w:abstractNumId w:val="3"/>
  </w:num>
  <w:num w:numId="3" w16cid:durableId="182790326">
    <w:abstractNumId w:val="6"/>
  </w:num>
  <w:num w:numId="4" w16cid:durableId="1229459453">
    <w:abstractNumId w:val="1"/>
  </w:num>
  <w:num w:numId="5" w16cid:durableId="1490170744">
    <w:abstractNumId w:val="8"/>
  </w:num>
  <w:num w:numId="6" w16cid:durableId="592861008">
    <w:abstractNumId w:val="0"/>
  </w:num>
  <w:num w:numId="7" w16cid:durableId="1212307178">
    <w:abstractNumId w:val="2"/>
  </w:num>
  <w:num w:numId="8" w16cid:durableId="1908296364">
    <w:abstractNumId w:val="5"/>
  </w:num>
  <w:num w:numId="9" w16cid:durableId="866258492">
    <w:abstractNumId w:val="9"/>
  </w:num>
  <w:num w:numId="10" w16cid:durableId="1237395236">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4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1B9B"/>
    <w:rsid w:val="00013F88"/>
    <w:rsid w:val="00022147"/>
    <w:rsid w:val="0002360E"/>
    <w:rsid w:val="00023A70"/>
    <w:rsid w:val="00024A5B"/>
    <w:rsid w:val="00027D09"/>
    <w:rsid w:val="0003377C"/>
    <w:rsid w:val="00034065"/>
    <w:rsid w:val="00034BFA"/>
    <w:rsid w:val="0003524B"/>
    <w:rsid w:val="00041781"/>
    <w:rsid w:val="00041D8B"/>
    <w:rsid w:val="00041FAC"/>
    <w:rsid w:val="00043F93"/>
    <w:rsid w:val="00044048"/>
    <w:rsid w:val="0004546D"/>
    <w:rsid w:val="000478F0"/>
    <w:rsid w:val="00052842"/>
    <w:rsid w:val="00052AFA"/>
    <w:rsid w:val="00056C6F"/>
    <w:rsid w:val="0005744D"/>
    <w:rsid w:val="000574ED"/>
    <w:rsid w:val="00060348"/>
    <w:rsid w:val="000652BA"/>
    <w:rsid w:val="00067B26"/>
    <w:rsid w:val="00073BDB"/>
    <w:rsid w:val="0008012F"/>
    <w:rsid w:val="00081381"/>
    <w:rsid w:val="00083C96"/>
    <w:rsid w:val="000844FA"/>
    <w:rsid w:val="00086BBA"/>
    <w:rsid w:val="00087D64"/>
    <w:rsid w:val="0009128B"/>
    <w:rsid w:val="00091AD4"/>
    <w:rsid w:val="000A0D52"/>
    <w:rsid w:val="000A0E52"/>
    <w:rsid w:val="000A345B"/>
    <w:rsid w:val="000A6508"/>
    <w:rsid w:val="000A7528"/>
    <w:rsid w:val="000B2E7A"/>
    <w:rsid w:val="000B4355"/>
    <w:rsid w:val="000B61E5"/>
    <w:rsid w:val="000B62B9"/>
    <w:rsid w:val="000B712A"/>
    <w:rsid w:val="000C022F"/>
    <w:rsid w:val="000C0725"/>
    <w:rsid w:val="000C6A30"/>
    <w:rsid w:val="000C716C"/>
    <w:rsid w:val="000D0F3D"/>
    <w:rsid w:val="000D6580"/>
    <w:rsid w:val="000E42D6"/>
    <w:rsid w:val="000E618E"/>
    <w:rsid w:val="000E6602"/>
    <w:rsid w:val="000E665D"/>
    <w:rsid w:val="000F24D0"/>
    <w:rsid w:val="000F3565"/>
    <w:rsid w:val="000F4152"/>
    <w:rsid w:val="000F4B87"/>
    <w:rsid w:val="000F5F9D"/>
    <w:rsid w:val="00100C4E"/>
    <w:rsid w:val="00102612"/>
    <w:rsid w:val="001057F9"/>
    <w:rsid w:val="00105AE2"/>
    <w:rsid w:val="00112B79"/>
    <w:rsid w:val="00115264"/>
    <w:rsid w:val="00117C54"/>
    <w:rsid w:val="00127DB3"/>
    <w:rsid w:val="0013126C"/>
    <w:rsid w:val="00131B2E"/>
    <w:rsid w:val="00131DCE"/>
    <w:rsid w:val="00132DB7"/>
    <w:rsid w:val="00133A11"/>
    <w:rsid w:val="00141B23"/>
    <w:rsid w:val="0014295C"/>
    <w:rsid w:val="00151C04"/>
    <w:rsid w:val="0015279C"/>
    <w:rsid w:val="00157ABD"/>
    <w:rsid w:val="00166664"/>
    <w:rsid w:val="00167AD3"/>
    <w:rsid w:val="001748D9"/>
    <w:rsid w:val="00176C74"/>
    <w:rsid w:val="00176FBD"/>
    <w:rsid w:val="00180848"/>
    <w:rsid w:val="001825CB"/>
    <w:rsid w:val="0018325C"/>
    <w:rsid w:val="00184472"/>
    <w:rsid w:val="001849F8"/>
    <w:rsid w:val="00185107"/>
    <w:rsid w:val="001863C6"/>
    <w:rsid w:val="001865AE"/>
    <w:rsid w:val="00186F50"/>
    <w:rsid w:val="0019166F"/>
    <w:rsid w:val="001918AA"/>
    <w:rsid w:val="001A31F0"/>
    <w:rsid w:val="001A355A"/>
    <w:rsid w:val="001A36FF"/>
    <w:rsid w:val="001A5F05"/>
    <w:rsid w:val="001A7288"/>
    <w:rsid w:val="001A7AB1"/>
    <w:rsid w:val="001B2490"/>
    <w:rsid w:val="001B27F9"/>
    <w:rsid w:val="001B4BEC"/>
    <w:rsid w:val="001B59A6"/>
    <w:rsid w:val="001C2B22"/>
    <w:rsid w:val="001D107F"/>
    <w:rsid w:val="001D5C11"/>
    <w:rsid w:val="001E173E"/>
    <w:rsid w:val="001E333F"/>
    <w:rsid w:val="001E4429"/>
    <w:rsid w:val="001E488A"/>
    <w:rsid w:val="001E4A9A"/>
    <w:rsid w:val="001E5FFD"/>
    <w:rsid w:val="001F134E"/>
    <w:rsid w:val="00202009"/>
    <w:rsid w:val="0020640C"/>
    <w:rsid w:val="00211BF2"/>
    <w:rsid w:val="0021233B"/>
    <w:rsid w:val="002130DE"/>
    <w:rsid w:val="00213BEC"/>
    <w:rsid w:val="00214575"/>
    <w:rsid w:val="0021613C"/>
    <w:rsid w:val="00225FFC"/>
    <w:rsid w:val="0022615D"/>
    <w:rsid w:val="00226F5B"/>
    <w:rsid w:val="0023198D"/>
    <w:rsid w:val="00233DDA"/>
    <w:rsid w:val="00233E98"/>
    <w:rsid w:val="00234E8E"/>
    <w:rsid w:val="00240347"/>
    <w:rsid w:val="0024061C"/>
    <w:rsid w:val="00243659"/>
    <w:rsid w:val="00247234"/>
    <w:rsid w:val="0025232B"/>
    <w:rsid w:val="002543C2"/>
    <w:rsid w:val="0025762A"/>
    <w:rsid w:val="0026362E"/>
    <w:rsid w:val="00263CED"/>
    <w:rsid w:val="00267237"/>
    <w:rsid w:val="00267D60"/>
    <w:rsid w:val="00270313"/>
    <w:rsid w:val="002718A8"/>
    <w:rsid w:val="00273E41"/>
    <w:rsid w:val="00274778"/>
    <w:rsid w:val="0027671B"/>
    <w:rsid w:val="00277749"/>
    <w:rsid w:val="00280EE9"/>
    <w:rsid w:val="00281DE6"/>
    <w:rsid w:val="00282CFC"/>
    <w:rsid w:val="002850A2"/>
    <w:rsid w:val="002872FA"/>
    <w:rsid w:val="002920CD"/>
    <w:rsid w:val="00293DE2"/>
    <w:rsid w:val="0029429F"/>
    <w:rsid w:val="002A2D43"/>
    <w:rsid w:val="002A61C7"/>
    <w:rsid w:val="002A789E"/>
    <w:rsid w:val="002B6CD5"/>
    <w:rsid w:val="002B7065"/>
    <w:rsid w:val="002C1507"/>
    <w:rsid w:val="002C3E2A"/>
    <w:rsid w:val="002C50D9"/>
    <w:rsid w:val="002C54E3"/>
    <w:rsid w:val="002C6303"/>
    <w:rsid w:val="002D105D"/>
    <w:rsid w:val="002D1623"/>
    <w:rsid w:val="002D34A1"/>
    <w:rsid w:val="002D69DC"/>
    <w:rsid w:val="002E0CEA"/>
    <w:rsid w:val="002E177A"/>
    <w:rsid w:val="002E28E2"/>
    <w:rsid w:val="002E56A7"/>
    <w:rsid w:val="002F1E07"/>
    <w:rsid w:val="002F3880"/>
    <w:rsid w:val="002F3900"/>
    <w:rsid w:val="002F3E61"/>
    <w:rsid w:val="002F5999"/>
    <w:rsid w:val="00300B27"/>
    <w:rsid w:val="003038D5"/>
    <w:rsid w:val="00306E21"/>
    <w:rsid w:val="00312CBB"/>
    <w:rsid w:val="003133D5"/>
    <w:rsid w:val="00313481"/>
    <w:rsid w:val="0031369F"/>
    <w:rsid w:val="003159B8"/>
    <w:rsid w:val="0032110D"/>
    <w:rsid w:val="00324BB9"/>
    <w:rsid w:val="00324E58"/>
    <w:rsid w:val="00330B52"/>
    <w:rsid w:val="0033517D"/>
    <w:rsid w:val="00336034"/>
    <w:rsid w:val="003372E4"/>
    <w:rsid w:val="00344ED6"/>
    <w:rsid w:val="003547A7"/>
    <w:rsid w:val="00366E63"/>
    <w:rsid w:val="00367037"/>
    <w:rsid w:val="0036779E"/>
    <w:rsid w:val="00371664"/>
    <w:rsid w:val="0037458A"/>
    <w:rsid w:val="003777C2"/>
    <w:rsid w:val="00380988"/>
    <w:rsid w:val="00381328"/>
    <w:rsid w:val="0038350C"/>
    <w:rsid w:val="00385A58"/>
    <w:rsid w:val="003867E1"/>
    <w:rsid w:val="00392386"/>
    <w:rsid w:val="0039453A"/>
    <w:rsid w:val="003A3156"/>
    <w:rsid w:val="003B02FC"/>
    <w:rsid w:val="003B0473"/>
    <w:rsid w:val="003B7F35"/>
    <w:rsid w:val="003C1990"/>
    <w:rsid w:val="003C4B1E"/>
    <w:rsid w:val="003D2A36"/>
    <w:rsid w:val="003E0414"/>
    <w:rsid w:val="003E1D14"/>
    <w:rsid w:val="003E394D"/>
    <w:rsid w:val="003E6252"/>
    <w:rsid w:val="003F129F"/>
    <w:rsid w:val="003F5F54"/>
    <w:rsid w:val="0040009E"/>
    <w:rsid w:val="00404219"/>
    <w:rsid w:val="00404468"/>
    <w:rsid w:val="004062DD"/>
    <w:rsid w:val="00407DC6"/>
    <w:rsid w:val="00411A25"/>
    <w:rsid w:val="004135C6"/>
    <w:rsid w:val="004151EA"/>
    <w:rsid w:val="00422246"/>
    <w:rsid w:val="004228F6"/>
    <w:rsid w:val="00423DA2"/>
    <w:rsid w:val="00424513"/>
    <w:rsid w:val="004247C1"/>
    <w:rsid w:val="004275BD"/>
    <w:rsid w:val="00430D38"/>
    <w:rsid w:val="00432D58"/>
    <w:rsid w:val="00435CF6"/>
    <w:rsid w:val="004368D3"/>
    <w:rsid w:val="0044674A"/>
    <w:rsid w:val="00446C6B"/>
    <w:rsid w:val="0045490A"/>
    <w:rsid w:val="004567AA"/>
    <w:rsid w:val="004628DB"/>
    <w:rsid w:val="00462A91"/>
    <w:rsid w:val="00464AC5"/>
    <w:rsid w:val="0048391F"/>
    <w:rsid w:val="00485431"/>
    <w:rsid w:val="00490204"/>
    <w:rsid w:val="0049059E"/>
    <w:rsid w:val="004931B5"/>
    <w:rsid w:val="00493CA2"/>
    <w:rsid w:val="00494A0E"/>
    <w:rsid w:val="0049742A"/>
    <w:rsid w:val="004A3D53"/>
    <w:rsid w:val="004A3DC8"/>
    <w:rsid w:val="004A6F0C"/>
    <w:rsid w:val="004B42D9"/>
    <w:rsid w:val="004B5861"/>
    <w:rsid w:val="004C0429"/>
    <w:rsid w:val="004D508F"/>
    <w:rsid w:val="004D6B94"/>
    <w:rsid w:val="004E1E7D"/>
    <w:rsid w:val="004E49CE"/>
    <w:rsid w:val="004F308D"/>
    <w:rsid w:val="004F359B"/>
    <w:rsid w:val="004F3783"/>
    <w:rsid w:val="004F628A"/>
    <w:rsid w:val="00506FD3"/>
    <w:rsid w:val="00507D91"/>
    <w:rsid w:val="00512FD5"/>
    <w:rsid w:val="00516B52"/>
    <w:rsid w:val="00523356"/>
    <w:rsid w:val="005269CE"/>
    <w:rsid w:val="00530364"/>
    <w:rsid w:val="00531810"/>
    <w:rsid w:val="00533518"/>
    <w:rsid w:val="005365CD"/>
    <w:rsid w:val="00536B14"/>
    <w:rsid w:val="00537168"/>
    <w:rsid w:val="00540176"/>
    <w:rsid w:val="00541377"/>
    <w:rsid w:val="00541D4B"/>
    <w:rsid w:val="005449A2"/>
    <w:rsid w:val="00546FE5"/>
    <w:rsid w:val="00550F87"/>
    <w:rsid w:val="00551030"/>
    <w:rsid w:val="00555BB7"/>
    <w:rsid w:val="00556A85"/>
    <w:rsid w:val="0056731A"/>
    <w:rsid w:val="00570561"/>
    <w:rsid w:val="00572894"/>
    <w:rsid w:val="0057724E"/>
    <w:rsid w:val="0058260A"/>
    <w:rsid w:val="00583ADE"/>
    <w:rsid w:val="00584383"/>
    <w:rsid w:val="0059091A"/>
    <w:rsid w:val="00591456"/>
    <w:rsid w:val="0059190E"/>
    <w:rsid w:val="00592FE2"/>
    <w:rsid w:val="0059376D"/>
    <w:rsid w:val="005958B7"/>
    <w:rsid w:val="005A2344"/>
    <w:rsid w:val="005A5B94"/>
    <w:rsid w:val="005A60E5"/>
    <w:rsid w:val="005A6433"/>
    <w:rsid w:val="005B1BA1"/>
    <w:rsid w:val="005B1E80"/>
    <w:rsid w:val="005B7FB3"/>
    <w:rsid w:val="005C021F"/>
    <w:rsid w:val="005C17AE"/>
    <w:rsid w:val="005C4368"/>
    <w:rsid w:val="005D2CA8"/>
    <w:rsid w:val="005D3E7A"/>
    <w:rsid w:val="005E518C"/>
    <w:rsid w:val="005F228E"/>
    <w:rsid w:val="005F5F5A"/>
    <w:rsid w:val="005F74A3"/>
    <w:rsid w:val="00600895"/>
    <w:rsid w:val="00600AD6"/>
    <w:rsid w:val="00602945"/>
    <w:rsid w:val="00607299"/>
    <w:rsid w:val="006073CE"/>
    <w:rsid w:val="006222FC"/>
    <w:rsid w:val="00624CDA"/>
    <w:rsid w:val="006263B6"/>
    <w:rsid w:val="006319F8"/>
    <w:rsid w:val="00632576"/>
    <w:rsid w:val="006346FF"/>
    <w:rsid w:val="006361F3"/>
    <w:rsid w:val="00641B88"/>
    <w:rsid w:val="0064200D"/>
    <w:rsid w:val="00642F00"/>
    <w:rsid w:val="00643C67"/>
    <w:rsid w:val="00645324"/>
    <w:rsid w:val="00652233"/>
    <w:rsid w:val="00655453"/>
    <w:rsid w:val="006620F7"/>
    <w:rsid w:val="00662AC9"/>
    <w:rsid w:val="00663D26"/>
    <w:rsid w:val="00663D55"/>
    <w:rsid w:val="006701A4"/>
    <w:rsid w:val="0067325C"/>
    <w:rsid w:val="00675515"/>
    <w:rsid w:val="0067603A"/>
    <w:rsid w:val="0067797B"/>
    <w:rsid w:val="00683E05"/>
    <w:rsid w:val="0068710B"/>
    <w:rsid w:val="006874B9"/>
    <w:rsid w:val="00687EB8"/>
    <w:rsid w:val="00691929"/>
    <w:rsid w:val="00692F3D"/>
    <w:rsid w:val="0069742A"/>
    <w:rsid w:val="006A03DE"/>
    <w:rsid w:val="006A196A"/>
    <w:rsid w:val="006A3844"/>
    <w:rsid w:val="006A454F"/>
    <w:rsid w:val="006A4AC3"/>
    <w:rsid w:val="006A4D8F"/>
    <w:rsid w:val="006B0A17"/>
    <w:rsid w:val="006B118B"/>
    <w:rsid w:val="006B4D45"/>
    <w:rsid w:val="006B7C72"/>
    <w:rsid w:val="006C2413"/>
    <w:rsid w:val="006C38E6"/>
    <w:rsid w:val="006C6CD6"/>
    <w:rsid w:val="006D0841"/>
    <w:rsid w:val="006D1F30"/>
    <w:rsid w:val="006D74F0"/>
    <w:rsid w:val="006E0464"/>
    <w:rsid w:val="006E3398"/>
    <w:rsid w:val="006E50C4"/>
    <w:rsid w:val="006E5F83"/>
    <w:rsid w:val="006F07E3"/>
    <w:rsid w:val="006F10A7"/>
    <w:rsid w:val="006F5D10"/>
    <w:rsid w:val="00700F10"/>
    <w:rsid w:val="00703FF8"/>
    <w:rsid w:val="0070653F"/>
    <w:rsid w:val="00710133"/>
    <w:rsid w:val="00710773"/>
    <w:rsid w:val="00710F70"/>
    <w:rsid w:val="00713303"/>
    <w:rsid w:val="007156F8"/>
    <w:rsid w:val="007160FD"/>
    <w:rsid w:val="00716867"/>
    <w:rsid w:val="00721A1D"/>
    <w:rsid w:val="00722201"/>
    <w:rsid w:val="00722E35"/>
    <w:rsid w:val="00724FC3"/>
    <w:rsid w:val="00725CD9"/>
    <w:rsid w:val="007263BB"/>
    <w:rsid w:val="007278F0"/>
    <w:rsid w:val="0073029B"/>
    <w:rsid w:val="0073192D"/>
    <w:rsid w:val="007404B9"/>
    <w:rsid w:val="00740B49"/>
    <w:rsid w:val="00742F76"/>
    <w:rsid w:val="00747B7C"/>
    <w:rsid w:val="00747BC0"/>
    <w:rsid w:val="007563E4"/>
    <w:rsid w:val="00761D92"/>
    <w:rsid w:val="007630BC"/>
    <w:rsid w:val="0076405F"/>
    <w:rsid w:val="0076546A"/>
    <w:rsid w:val="00766EDC"/>
    <w:rsid w:val="0076785A"/>
    <w:rsid w:val="00767AAB"/>
    <w:rsid w:val="00770F70"/>
    <w:rsid w:val="00777197"/>
    <w:rsid w:val="00780180"/>
    <w:rsid w:val="00780956"/>
    <w:rsid w:val="00781480"/>
    <w:rsid w:val="00782D30"/>
    <w:rsid w:val="007873DB"/>
    <w:rsid w:val="007902B4"/>
    <w:rsid w:val="00791AA1"/>
    <w:rsid w:val="0079208A"/>
    <w:rsid w:val="00794BE2"/>
    <w:rsid w:val="007A11E8"/>
    <w:rsid w:val="007A24B2"/>
    <w:rsid w:val="007A2D89"/>
    <w:rsid w:val="007A6117"/>
    <w:rsid w:val="007A773B"/>
    <w:rsid w:val="007B0C8D"/>
    <w:rsid w:val="007B1CA2"/>
    <w:rsid w:val="007B38E6"/>
    <w:rsid w:val="007B3AF6"/>
    <w:rsid w:val="007B3DD6"/>
    <w:rsid w:val="007B43DF"/>
    <w:rsid w:val="007C3536"/>
    <w:rsid w:val="007C44F3"/>
    <w:rsid w:val="007C4809"/>
    <w:rsid w:val="007C7D48"/>
    <w:rsid w:val="007D2E58"/>
    <w:rsid w:val="007D6755"/>
    <w:rsid w:val="007E260D"/>
    <w:rsid w:val="007E52E3"/>
    <w:rsid w:val="00800128"/>
    <w:rsid w:val="008065D0"/>
    <w:rsid w:val="00812339"/>
    <w:rsid w:val="00815195"/>
    <w:rsid w:val="008158C7"/>
    <w:rsid w:val="008165E8"/>
    <w:rsid w:val="008178C9"/>
    <w:rsid w:val="008233A0"/>
    <w:rsid w:val="008269DF"/>
    <w:rsid w:val="00826E6B"/>
    <w:rsid w:val="00830AE7"/>
    <w:rsid w:val="00832437"/>
    <w:rsid w:val="00844EA6"/>
    <w:rsid w:val="00845280"/>
    <w:rsid w:val="00866063"/>
    <w:rsid w:val="00874B62"/>
    <w:rsid w:val="00875AE3"/>
    <w:rsid w:val="00885D47"/>
    <w:rsid w:val="00887681"/>
    <w:rsid w:val="008948A7"/>
    <w:rsid w:val="008A3352"/>
    <w:rsid w:val="008B11CD"/>
    <w:rsid w:val="008B28E1"/>
    <w:rsid w:val="008C073D"/>
    <w:rsid w:val="008C0A40"/>
    <w:rsid w:val="008C7134"/>
    <w:rsid w:val="008D0BF2"/>
    <w:rsid w:val="008D1F07"/>
    <w:rsid w:val="008D29B9"/>
    <w:rsid w:val="008D7040"/>
    <w:rsid w:val="008E26BA"/>
    <w:rsid w:val="008E6B12"/>
    <w:rsid w:val="008E6CA1"/>
    <w:rsid w:val="008E7A4C"/>
    <w:rsid w:val="008F55EF"/>
    <w:rsid w:val="0090213E"/>
    <w:rsid w:val="0090706A"/>
    <w:rsid w:val="00915889"/>
    <w:rsid w:val="00917AF9"/>
    <w:rsid w:val="009231AD"/>
    <w:rsid w:val="00935E13"/>
    <w:rsid w:val="00940A40"/>
    <w:rsid w:val="00944EC1"/>
    <w:rsid w:val="009451B9"/>
    <w:rsid w:val="00945273"/>
    <w:rsid w:val="00946050"/>
    <w:rsid w:val="009461CD"/>
    <w:rsid w:val="00953498"/>
    <w:rsid w:val="00955100"/>
    <w:rsid w:val="00955FD6"/>
    <w:rsid w:val="00956917"/>
    <w:rsid w:val="009617C2"/>
    <w:rsid w:val="00964F2B"/>
    <w:rsid w:val="00966CC4"/>
    <w:rsid w:val="00970848"/>
    <w:rsid w:val="00971C50"/>
    <w:rsid w:val="00971DB9"/>
    <w:rsid w:val="0097278E"/>
    <w:rsid w:val="00974700"/>
    <w:rsid w:val="00977E3F"/>
    <w:rsid w:val="00982000"/>
    <w:rsid w:val="00983BBD"/>
    <w:rsid w:val="00985AFB"/>
    <w:rsid w:val="00987575"/>
    <w:rsid w:val="00990303"/>
    <w:rsid w:val="00992D8D"/>
    <w:rsid w:val="00993CE4"/>
    <w:rsid w:val="00996175"/>
    <w:rsid w:val="009A082F"/>
    <w:rsid w:val="009A2A5C"/>
    <w:rsid w:val="009A7338"/>
    <w:rsid w:val="009B6EF9"/>
    <w:rsid w:val="009B7AA3"/>
    <w:rsid w:val="009C0BEA"/>
    <w:rsid w:val="009C17D5"/>
    <w:rsid w:val="009C27A8"/>
    <w:rsid w:val="009C4A64"/>
    <w:rsid w:val="009C4A87"/>
    <w:rsid w:val="009C4D43"/>
    <w:rsid w:val="009C5B91"/>
    <w:rsid w:val="009C5C40"/>
    <w:rsid w:val="009D2B05"/>
    <w:rsid w:val="009D51FC"/>
    <w:rsid w:val="009D6F7A"/>
    <w:rsid w:val="009E1768"/>
    <w:rsid w:val="009E48A1"/>
    <w:rsid w:val="009E70C5"/>
    <w:rsid w:val="009F1414"/>
    <w:rsid w:val="009F1CFA"/>
    <w:rsid w:val="009F4BE7"/>
    <w:rsid w:val="009F6A31"/>
    <w:rsid w:val="00A03093"/>
    <w:rsid w:val="00A0379B"/>
    <w:rsid w:val="00A03AD8"/>
    <w:rsid w:val="00A04EBD"/>
    <w:rsid w:val="00A054D1"/>
    <w:rsid w:val="00A07A26"/>
    <w:rsid w:val="00A16F8A"/>
    <w:rsid w:val="00A170CE"/>
    <w:rsid w:val="00A21F3A"/>
    <w:rsid w:val="00A325BD"/>
    <w:rsid w:val="00A326DD"/>
    <w:rsid w:val="00A32FC6"/>
    <w:rsid w:val="00A33892"/>
    <w:rsid w:val="00A36CBB"/>
    <w:rsid w:val="00A40D42"/>
    <w:rsid w:val="00A431A5"/>
    <w:rsid w:val="00A4445E"/>
    <w:rsid w:val="00A4784C"/>
    <w:rsid w:val="00A50764"/>
    <w:rsid w:val="00A50DBC"/>
    <w:rsid w:val="00A521CC"/>
    <w:rsid w:val="00A52D19"/>
    <w:rsid w:val="00A54440"/>
    <w:rsid w:val="00A54794"/>
    <w:rsid w:val="00A54C53"/>
    <w:rsid w:val="00A57584"/>
    <w:rsid w:val="00A60047"/>
    <w:rsid w:val="00A6400D"/>
    <w:rsid w:val="00A724DF"/>
    <w:rsid w:val="00A74165"/>
    <w:rsid w:val="00A74CF7"/>
    <w:rsid w:val="00A76368"/>
    <w:rsid w:val="00A826E0"/>
    <w:rsid w:val="00A841CA"/>
    <w:rsid w:val="00A86BF0"/>
    <w:rsid w:val="00A86CCA"/>
    <w:rsid w:val="00A90816"/>
    <w:rsid w:val="00A93BE1"/>
    <w:rsid w:val="00A9450B"/>
    <w:rsid w:val="00A96D8F"/>
    <w:rsid w:val="00AA0131"/>
    <w:rsid w:val="00AA58A6"/>
    <w:rsid w:val="00AA6C34"/>
    <w:rsid w:val="00AC1290"/>
    <w:rsid w:val="00AC5281"/>
    <w:rsid w:val="00AC52D3"/>
    <w:rsid w:val="00AC68EA"/>
    <w:rsid w:val="00AD014D"/>
    <w:rsid w:val="00AD15E9"/>
    <w:rsid w:val="00AD2F49"/>
    <w:rsid w:val="00AD4519"/>
    <w:rsid w:val="00AE16D8"/>
    <w:rsid w:val="00AE1BFE"/>
    <w:rsid w:val="00AE2BFF"/>
    <w:rsid w:val="00AE50A0"/>
    <w:rsid w:val="00AF14FA"/>
    <w:rsid w:val="00AF4B03"/>
    <w:rsid w:val="00AF54A2"/>
    <w:rsid w:val="00AF5A09"/>
    <w:rsid w:val="00B033D3"/>
    <w:rsid w:val="00B1179B"/>
    <w:rsid w:val="00B25548"/>
    <w:rsid w:val="00B31CB4"/>
    <w:rsid w:val="00B326C4"/>
    <w:rsid w:val="00B32ABE"/>
    <w:rsid w:val="00B34514"/>
    <w:rsid w:val="00B37F3F"/>
    <w:rsid w:val="00B40344"/>
    <w:rsid w:val="00B40D50"/>
    <w:rsid w:val="00B428AC"/>
    <w:rsid w:val="00B43764"/>
    <w:rsid w:val="00B4413F"/>
    <w:rsid w:val="00B452DD"/>
    <w:rsid w:val="00B54094"/>
    <w:rsid w:val="00B547FD"/>
    <w:rsid w:val="00B603F8"/>
    <w:rsid w:val="00B606DC"/>
    <w:rsid w:val="00B60B0A"/>
    <w:rsid w:val="00B6648A"/>
    <w:rsid w:val="00B673D1"/>
    <w:rsid w:val="00B74F7E"/>
    <w:rsid w:val="00B777C3"/>
    <w:rsid w:val="00B80355"/>
    <w:rsid w:val="00B81E18"/>
    <w:rsid w:val="00B9353C"/>
    <w:rsid w:val="00BA1C63"/>
    <w:rsid w:val="00BB19C7"/>
    <w:rsid w:val="00BB2057"/>
    <w:rsid w:val="00BB2BE7"/>
    <w:rsid w:val="00BB5F65"/>
    <w:rsid w:val="00BB6AB7"/>
    <w:rsid w:val="00BB747B"/>
    <w:rsid w:val="00BC1AE4"/>
    <w:rsid w:val="00BC3932"/>
    <w:rsid w:val="00BD6599"/>
    <w:rsid w:val="00BE4B50"/>
    <w:rsid w:val="00BE53CE"/>
    <w:rsid w:val="00BE6DA8"/>
    <w:rsid w:val="00BE732E"/>
    <w:rsid w:val="00BE78A0"/>
    <w:rsid w:val="00C0380C"/>
    <w:rsid w:val="00C046CA"/>
    <w:rsid w:val="00C06C96"/>
    <w:rsid w:val="00C14F12"/>
    <w:rsid w:val="00C20C36"/>
    <w:rsid w:val="00C240BA"/>
    <w:rsid w:val="00C3004A"/>
    <w:rsid w:val="00C337DF"/>
    <w:rsid w:val="00C43DDB"/>
    <w:rsid w:val="00C45786"/>
    <w:rsid w:val="00C4585F"/>
    <w:rsid w:val="00C47297"/>
    <w:rsid w:val="00C51DE4"/>
    <w:rsid w:val="00C52AED"/>
    <w:rsid w:val="00C5449E"/>
    <w:rsid w:val="00C55355"/>
    <w:rsid w:val="00C56B96"/>
    <w:rsid w:val="00C56DB9"/>
    <w:rsid w:val="00C57676"/>
    <w:rsid w:val="00C60CF0"/>
    <w:rsid w:val="00C645A0"/>
    <w:rsid w:val="00C64D21"/>
    <w:rsid w:val="00C66C6C"/>
    <w:rsid w:val="00C749C5"/>
    <w:rsid w:val="00C76683"/>
    <w:rsid w:val="00C76EC2"/>
    <w:rsid w:val="00C859A5"/>
    <w:rsid w:val="00C8607B"/>
    <w:rsid w:val="00C870BB"/>
    <w:rsid w:val="00C91224"/>
    <w:rsid w:val="00C916B5"/>
    <w:rsid w:val="00C91D31"/>
    <w:rsid w:val="00C91E0C"/>
    <w:rsid w:val="00C93D3F"/>
    <w:rsid w:val="00CA057B"/>
    <w:rsid w:val="00CA12B2"/>
    <w:rsid w:val="00CA51D4"/>
    <w:rsid w:val="00CB4A43"/>
    <w:rsid w:val="00CB5182"/>
    <w:rsid w:val="00CC157E"/>
    <w:rsid w:val="00CD41EB"/>
    <w:rsid w:val="00CD4687"/>
    <w:rsid w:val="00CD4EDF"/>
    <w:rsid w:val="00CD7393"/>
    <w:rsid w:val="00CD78ED"/>
    <w:rsid w:val="00CE02FD"/>
    <w:rsid w:val="00CE0D00"/>
    <w:rsid w:val="00CE4208"/>
    <w:rsid w:val="00CE65E0"/>
    <w:rsid w:val="00CE78A2"/>
    <w:rsid w:val="00CF34A9"/>
    <w:rsid w:val="00CF7595"/>
    <w:rsid w:val="00CF7631"/>
    <w:rsid w:val="00CF7E67"/>
    <w:rsid w:val="00D01287"/>
    <w:rsid w:val="00D04F89"/>
    <w:rsid w:val="00D07B45"/>
    <w:rsid w:val="00D121DE"/>
    <w:rsid w:val="00D17215"/>
    <w:rsid w:val="00D205CC"/>
    <w:rsid w:val="00D27285"/>
    <w:rsid w:val="00D27B22"/>
    <w:rsid w:val="00D30625"/>
    <w:rsid w:val="00D34581"/>
    <w:rsid w:val="00D3472B"/>
    <w:rsid w:val="00D4327B"/>
    <w:rsid w:val="00D46380"/>
    <w:rsid w:val="00D4736D"/>
    <w:rsid w:val="00D5184A"/>
    <w:rsid w:val="00D52EBA"/>
    <w:rsid w:val="00D55649"/>
    <w:rsid w:val="00D56728"/>
    <w:rsid w:val="00D570F2"/>
    <w:rsid w:val="00D6664A"/>
    <w:rsid w:val="00D713B7"/>
    <w:rsid w:val="00D727E5"/>
    <w:rsid w:val="00D7300D"/>
    <w:rsid w:val="00D759E4"/>
    <w:rsid w:val="00D765A4"/>
    <w:rsid w:val="00D80EA5"/>
    <w:rsid w:val="00D80EA9"/>
    <w:rsid w:val="00D8298D"/>
    <w:rsid w:val="00D90E46"/>
    <w:rsid w:val="00D929B5"/>
    <w:rsid w:val="00D97A58"/>
    <w:rsid w:val="00DA4980"/>
    <w:rsid w:val="00DA5A42"/>
    <w:rsid w:val="00DA6114"/>
    <w:rsid w:val="00DA6DD7"/>
    <w:rsid w:val="00DB3233"/>
    <w:rsid w:val="00DC012B"/>
    <w:rsid w:val="00DC0923"/>
    <w:rsid w:val="00DC7189"/>
    <w:rsid w:val="00DD141F"/>
    <w:rsid w:val="00DD642D"/>
    <w:rsid w:val="00DE1F79"/>
    <w:rsid w:val="00DE4AE6"/>
    <w:rsid w:val="00DE6A22"/>
    <w:rsid w:val="00DF0933"/>
    <w:rsid w:val="00DF134F"/>
    <w:rsid w:val="00DF4728"/>
    <w:rsid w:val="00DF4999"/>
    <w:rsid w:val="00E0130B"/>
    <w:rsid w:val="00E02C1E"/>
    <w:rsid w:val="00E02FF5"/>
    <w:rsid w:val="00E031ED"/>
    <w:rsid w:val="00E12F43"/>
    <w:rsid w:val="00E13A41"/>
    <w:rsid w:val="00E14E71"/>
    <w:rsid w:val="00E258A9"/>
    <w:rsid w:val="00E26659"/>
    <w:rsid w:val="00E32354"/>
    <w:rsid w:val="00E32C9B"/>
    <w:rsid w:val="00E33FC7"/>
    <w:rsid w:val="00E3510B"/>
    <w:rsid w:val="00E375F6"/>
    <w:rsid w:val="00E37C11"/>
    <w:rsid w:val="00E40532"/>
    <w:rsid w:val="00E40BEA"/>
    <w:rsid w:val="00E43F01"/>
    <w:rsid w:val="00E44AA0"/>
    <w:rsid w:val="00E44C3C"/>
    <w:rsid w:val="00E50B4E"/>
    <w:rsid w:val="00E51E39"/>
    <w:rsid w:val="00E561A5"/>
    <w:rsid w:val="00E61CDE"/>
    <w:rsid w:val="00E62BDA"/>
    <w:rsid w:val="00E63680"/>
    <w:rsid w:val="00E64F7A"/>
    <w:rsid w:val="00E657B5"/>
    <w:rsid w:val="00E662C7"/>
    <w:rsid w:val="00E70BCF"/>
    <w:rsid w:val="00E735E1"/>
    <w:rsid w:val="00E74170"/>
    <w:rsid w:val="00E81ABA"/>
    <w:rsid w:val="00E841F9"/>
    <w:rsid w:val="00E8533E"/>
    <w:rsid w:val="00E858DB"/>
    <w:rsid w:val="00E8770E"/>
    <w:rsid w:val="00E96DC5"/>
    <w:rsid w:val="00E97250"/>
    <w:rsid w:val="00EA0808"/>
    <w:rsid w:val="00EA18C8"/>
    <w:rsid w:val="00EA2641"/>
    <w:rsid w:val="00EA3158"/>
    <w:rsid w:val="00EA44FD"/>
    <w:rsid w:val="00EA68DD"/>
    <w:rsid w:val="00EB252F"/>
    <w:rsid w:val="00EB3E9A"/>
    <w:rsid w:val="00EB6121"/>
    <w:rsid w:val="00EB6411"/>
    <w:rsid w:val="00EC0555"/>
    <w:rsid w:val="00EC26E8"/>
    <w:rsid w:val="00EC5AE2"/>
    <w:rsid w:val="00ED0559"/>
    <w:rsid w:val="00ED34A3"/>
    <w:rsid w:val="00EE0A7B"/>
    <w:rsid w:val="00EE0B14"/>
    <w:rsid w:val="00EE10A4"/>
    <w:rsid w:val="00EE1A52"/>
    <w:rsid w:val="00EE2D2E"/>
    <w:rsid w:val="00EE34F0"/>
    <w:rsid w:val="00EE4300"/>
    <w:rsid w:val="00EE48DD"/>
    <w:rsid w:val="00EF13FC"/>
    <w:rsid w:val="00EF1B89"/>
    <w:rsid w:val="00F00408"/>
    <w:rsid w:val="00F00D92"/>
    <w:rsid w:val="00F061A7"/>
    <w:rsid w:val="00F0715E"/>
    <w:rsid w:val="00F07A37"/>
    <w:rsid w:val="00F10F64"/>
    <w:rsid w:val="00F15E79"/>
    <w:rsid w:val="00F25897"/>
    <w:rsid w:val="00F25EF8"/>
    <w:rsid w:val="00F34712"/>
    <w:rsid w:val="00F36FE6"/>
    <w:rsid w:val="00F37B84"/>
    <w:rsid w:val="00F40BDC"/>
    <w:rsid w:val="00F4183C"/>
    <w:rsid w:val="00F47FA0"/>
    <w:rsid w:val="00F50D5D"/>
    <w:rsid w:val="00F50E7D"/>
    <w:rsid w:val="00F51761"/>
    <w:rsid w:val="00F5338F"/>
    <w:rsid w:val="00F549F3"/>
    <w:rsid w:val="00F56663"/>
    <w:rsid w:val="00F619FA"/>
    <w:rsid w:val="00F676AD"/>
    <w:rsid w:val="00F7110F"/>
    <w:rsid w:val="00F71DD8"/>
    <w:rsid w:val="00F73F01"/>
    <w:rsid w:val="00F75E4D"/>
    <w:rsid w:val="00F77BD5"/>
    <w:rsid w:val="00F849CD"/>
    <w:rsid w:val="00F875A3"/>
    <w:rsid w:val="00F91A4F"/>
    <w:rsid w:val="00F91AC9"/>
    <w:rsid w:val="00F91AD3"/>
    <w:rsid w:val="00F928E5"/>
    <w:rsid w:val="00F948C8"/>
    <w:rsid w:val="00F955A1"/>
    <w:rsid w:val="00F9755A"/>
    <w:rsid w:val="00FA0080"/>
    <w:rsid w:val="00FA1604"/>
    <w:rsid w:val="00FA2418"/>
    <w:rsid w:val="00FA29CB"/>
    <w:rsid w:val="00FA585B"/>
    <w:rsid w:val="00FA7984"/>
    <w:rsid w:val="00FB2B32"/>
    <w:rsid w:val="00FB4A13"/>
    <w:rsid w:val="00FB4E37"/>
    <w:rsid w:val="00FB6DA3"/>
    <w:rsid w:val="00FC3F0A"/>
    <w:rsid w:val="00FE05F2"/>
    <w:rsid w:val="00FE1628"/>
    <w:rsid w:val="00FE4BC9"/>
    <w:rsid w:val="00FE5DAF"/>
    <w:rsid w:val="00FE5F2E"/>
    <w:rsid w:val="00FF4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40"/>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82"/>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0E660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E6602"/>
    <w:rPr>
      <w:rFonts w:ascii="Arial" w:eastAsia="Arial" w:hAnsi="Arial" w:cs="Arial"/>
      <w:sz w:val="20"/>
      <w:szCs w:val="20"/>
    </w:rPr>
  </w:style>
  <w:style w:type="paragraph" w:customStyle="1" w:styleId="TableParagraph">
    <w:name w:val="Table Paragraph"/>
    <w:basedOn w:val="Normal"/>
    <w:uiPriority w:val="1"/>
    <w:qFormat/>
    <w:rsid w:val="000E660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E6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76683"/>
  </w:style>
  <w:style w:type="character" w:customStyle="1" w:styleId="eop">
    <w:name w:val="eop"/>
    <w:basedOn w:val="DefaultParagraphFont"/>
    <w:rsid w:val="00C76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470760">
      <w:bodyDiv w:val="1"/>
      <w:marLeft w:val="0"/>
      <w:marRight w:val="0"/>
      <w:marTop w:val="0"/>
      <w:marBottom w:val="0"/>
      <w:divBdr>
        <w:top w:val="none" w:sz="0" w:space="0" w:color="auto"/>
        <w:left w:val="none" w:sz="0" w:space="0" w:color="auto"/>
        <w:bottom w:val="none" w:sz="0" w:space="0" w:color="auto"/>
        <w:right w:val="none" w:sz="0" w:space="0" w:color="auto"/>
      </w:divBdr>
    </w:div>
    <w:div w:id="1087308649">
      <w:bodyDiv w:val="1"/>
      <w:marLeft w:val="0"/>
      <w:marRight w:val="0"/>
      <w:marTop w:val="0"/>
      <w:marBottom w:val="0"/>
      <w:divBdr>
        <w:top w:val="none" w:sz="0" w:space="0" w:color="auto"/>
        <w:left w:val="none" w:sz="0" w:space="0" w:color="auto"/>
        <w:bottom w:val="none" w:sz="0" w:space="0" w:color="auto"/>
        <w:right w:val="none" w:sz="0" w:space="0" w:color="auto"/>
      </w:divBdr>
    </w:div>
    <w:div w:id="1479611580">
      <w:bodyDiv w:val="1"/>
      <w:marLeft w:val="0"/>
      <w:marRight w:val="0"/>
      <w:marTop w:val="0"/>
      <w:marBottom w:val="0"/>
      <w:divBdr>
        <w:top w:val="none" w:sz="0" w:space="0" w:color="auto"/>
        <w:left w:val="none" w:sz="0" w:space="0" w:color="auto"/>
        <w:bottom w:val="none" w:sz="0" w:space="0" w:color="auto"/>
        <w:right w:val="none" w:sz="0" w:space="0" w:color="auto"/>
      </w:divBdr>
    </w:div>
    <w:div w:id="203588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image" Target="media/image67.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85" Type="http://schemas.openxmlformats.org/officeDocument/2006/relationships/image" Target="media/image68.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image" Target="media/image66.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87" Type="http://schemas.openxmlformats.org/officeDocument/2006/relationships/theme" Target="theme/theme1.xml"/><Relationship Id="rId61" Type="http://schemas.openxmlformats.org/officeDocument/2006/relationships/image" Target="media/image44.wmf"/><Relationship Id="rId82" Type="http://schemas.openxmlformats.org/officeDocument/2006/relationships/image" Target="media/image6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Effectiveon xmlns="5c0ed19a-6442-486d-a068-86457d131ec5" xsi:nil="true"/>
    <lcf76f155ced4ddcb4097134ff3c332f xmlns="5c0ed19a-6442-486d-a068-86457d131ec5">
      <Terms xmlns="http://schemas.microsoft.com/office/infopath/2007/PartnerControls"/>
    </lcf76f155ced4ddcb4097134ff3c332f>
    <TaxCatchAll xmlns="a2ac5cde-4468-402a-ac20-5b556603971c" xsi:nil="true"/>
    <CurrentVersi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7F56C8-7122-4E0C-A1C8-1B4508AA0C32}">
  <ds:schemaRefs>
    <ds:schemaRef ds:uri="http://schemas.openxmlformats.org/officeDocument/2006/bibliography"/>
  </ds:schemaRefs>
</ds:datastoreItem>
</file>

<file path=customXml/itemProps2.xml><?xml version="1.0" encoding="utf-8"?>
<ds:datastoreItem xmlns:ds="http://schemas.openxmlformats.org/officeDocument/2006/customXml" ds:itemID="{0FDDCA09-C079-453F-9075-D97C311EAD4A}">
  <ds:schemaRefs>
    <ds:schemaRef ds:uri="http://schemas.microsoft.com/office/2006/metadata/properties"/>
    <ds:schemaRef ds:uri="http://schemas.microsoft.com/office/2006/documentManagement/types"/>
    <ds:schemaRef ds:uri="http://purl.org/dc/elements/1.1/"/>
    <ds:schemaRef ds:uri="http://www.w3.org/XML/1998/namespace"/>
    <ds:schemaRef ds:uri="http://schemas.microsoft.com/office/infopath/2007/PartnerControls"/>
    <ds:schemaRef ds:uri="http://purl.org/dc/terms/"/>
    <ds:schemaRef ds:uri="http://purl.org/dc/dcmitype/"/>
    <ds:schemaRef ds:uri="http://schemas.openxmlformats.org/package/2006/metadata/core-propertie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76EBD2A3-7AEA-4C39-9546-AB5939A2A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DE8307-78A5-4B05-8E13-5C073E6C06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5</Pages>
  <Words>1668</Words>
  <Characters>9552</Characters>
  <Application>Microsoft Office Word</Application>
  <DocSecurity>0</DocSecurity>
  <Lines>226</Lines>
  <Paragraphs>151</Paragraphs>
  <ScaleCrop>false</ScaleCrop>
  <HeadingPairs>
    <vt:vector size="2" baseType="variant">
      <vt:variant>
        <vt:lpstr>Title</vt:lpstr>
      </vt:variant>
      <vt:variant>
        <vt:i4>1</vt:i4>
      </vt:variant>
    </vt:vector>
  </HeadingPairs>
  <TitlesOfParts>
    <vt:vector size="1" baseType="lpstr">
      <vt:lpstr>PA-Form-Beta Thalassemia, Myelodysplastic Syndrome, and Sickle Cell Disease Agents</vt:lpstr>
    </vt:vector>
  </TitlesOfParts>
  <Company>EOHHS</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Beta Thalassemia, Myelodysplastic Syndrome, and Sickle Cell Disease Agents</dc:title>
  <dc:subject>Beta Thalassemia and MDS Agents</dc:subject>
  <dc:creator>DUR</dc:creator>
  <cp:keywords/>
  <dc:description/>
  <cp:lastModifiedBy>Tieu, Chinh</cp:lastModifiedBy>
  <cp:revision>10</cp:revision>
  <cp:lastPrinted>2024-05-31T19:42:00Z</cp:lastPrinted>
  <dcterms:created xsi:type="dcterms:W3CDTF">2025-05-14T13:28:00Z</dcterms:created>
  <dcterms:modified xsi:type="dcterms:W3CDTF">2026-01-05T19:3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